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AAD24" w14:textId="77777777" w:rsidR="00672EFB" w:rsidRPr="00AC7C6D" w:rsidRDefault="00672EFB">
      <w:pPr>
        <w:pStyle w:val="TOC"/>
        <w:rPr>
          <w:color w:val="FF0000"/>
          <w:lang w:val="zh-CN"/>
        </w:rPr>
      </w:pPr>
    </w:p>
    <w:p w14:paraId="587129C0" w14:textId="77777777" w:rsidR="00B4090B" w:rsidRPr="00AC7C6D" w:rsidRDefault="00B4090B" w:rsidP="00B4090B">
      <w:pPr>
        <w:ind w:firstLineChars="500" w:firstLine="2008"/>
        <w:rPr>
          <w:rFonts w:ascii="黑体" w:eastAsia="黑体"/>
          <w:b/>
          <w:bCs/>
          <w:color w:val="FF0000"/>
          <w:sz w:val="40"/>
          <w:szCs w:val="36"/>
        </w:rPr>
      </w:pPr>
    </w:p>
    <w:p w14:paraId="085B8544" w14:textId="77777777" w:rsidR="00B4090B" w:rsidRPr="00AC7C6D" w:rsidRDefault="00B4090B" w:rsidP="00B4090B">
      <w:pPr>
        <w:ind w:firstLineChars="500" w:firstLine="2209"/>
        <w:rPr>
          <w:rFonts w:ascii="黑体" w:eastAsia="黑体"/>
          <w:b/>
          <w:bCs/>
          <w:color w:val="FF0000"/>
          <w:sz w:val="44"/>
          <w:szCs w:val="36"/>
        </w:rPr>
      </w:pPr>
    </w:p>
    <w:p w14:paraId="3A14455D" w14:textId="0731E6F4" w:rsidR="00672EFB" w:rsidRPr="00B6449A" w:rsidRDefault="0020071A" w:rsidP="00B4090B">
      <w:pPr>
        <w:ind w:firstLine="0"/>
        <w:jc w:val="center"/>
        <w:rPr>
          <w:sz w:val="28"/>
          <w:lang w:val="zh-CN"/>
        </w:rPr>
      </w:pPr>
      <w:r>
        <w:rPr>
          <w:rFonts w:ascii="黑体" w:eastAsia="黑体" w:hint="eastAsia"/>
          <w:b/>
          <w:bCs/>
          <w:sz w:val="48"/>
          <w:szCs w:val="36"/>
        </w:rPr>
        <w:t>中期</w:t>
      </w:r>
      <w:r w:rsidR="00073E1E">
        <w:rPr>
          <w:rFonts w:ascii="黑体" w:eastAsia="黑体" w:hint="eastAsia"/>
          <w:b/>
          <w:bCs/>
          <w:sz w:val="48"/>
          <w:szCs w:val="36"/>
        </w:rPr>
        <w:t>报告</w:t>
      </w:r>
    </w:p>
    <w:p w14:paraId="36B5DB73" w14:textId="77777777" w:rsidR="00672EFB" w:rsidRPr="00B6449A" w:rsidRDefault="00B4090B" w:rsidP="00672EFB">
      <w:pPr>
        <w:rPr>
          <w:sz w:val="22"/>
          <w:lang w:val="zh-CN"/>
        </w:rPr>
      </w:pPr>
      <w:r w:rsidRPr="00B6449A">
        <w:rPr>
          <w:rFonts w:hint="eastAsia"/>
          <w:sz w:val="22"/>
          <w:lang w:val="zh-CN"/>
        </w:rPr>
        <w:t xml:space="preserve">  </w:t>
      </w:r>
    </w:p>
    <w:p w14:paraId="79B09C5F" w14:textId="77777777" w:rsidR="00B4090B" w:rsidRPr="00B6449A" w:rsidRDefault="00B4090B" w:rsidP="00672EFB">
      <w:pPr>
        <w:rPr>
          <w:sz w:val="22"/>
          <w:lang w:val="zh-CN"/>
        </w:rPr>
      </w:pPr>
    </w:p>
    <w:p w14:paraId="0AC6CBBE" w14:textId="77777777" w:rsidR="00601BFD" w:rsidRPr="00B6449A" w:rsidRDefault="00601BFD" w:rsidP="00672EFB">
      <w:pPr>
        <w:rPr>
          <w:sz w:val="22"/>
          <w:lang w:val="zh-CN"/>
        </w:rPr>
      </w:pPr>
    </w:p>
    <w:p w14:paraId="4540FBF5" w14:textId="77777777" w:rsidR="00601BFD" w:rsidRPr="00B6449A" w:rsidRDefault="00601BFD" w:rsidP="00672EFB">
      <w:pPr>
        <w:rPr>
          <w:sz w:val="22"/>
          <w:lang w:val="zh-CN"/>
        </w:rPr>
      </w:pPr>
    </w:p>
    <w:p w14:paraId="076BE14D" w14:textId="77777777" w:rsidR="00672EFB" w:rsidRPr="00B6449A" w:rsidRDefault="00672EFB" w:rsidP="00672EFB">
      <w:pPr>
        <w:rPr>
          <w:sz w:val="22"/>
          <w:lang w:val="zh-CN"/>
        </w:rPr>
      </w:pPr>
    </w:p>
    <w:p w14:paraId="347E22D4" w14:textId="08D3BC1C" w:rsidR="00B4090B" w:rsidRDefault="00073E1E" w:rsidP="0020071A">
      <w:pPr>
        <w:ind w:firstLineChars="1063" w:firstLine="2976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 xml:space="preserve">姓 </w:t>
      </w:r>
      <w:r>
        <w:rPr>
          <w:rFonts w:ascii="黑体" w:eastAsia="黑体" w:hAnsi="黑体"/>
          <w:sz w:val="28"/>
          <w:szCs w:val="28"/>
        </w:rPr>
        <w:t xml:space="preserve">   </w:t>
      </w:r>
      <w:r>
        <w:rPr>
          <w:rFonts w:ascii="黑体" w:eastAsia="黑体" w:hAnsi="黑体" w:hint="eastAsia"/>
          <w:sz w:val="28"/>
          <w:szCs w:val="28"/>
        </w:rPr>
        <w:t>名</w:t>
      </w:r>
      <w:r w:rsidR="00B4090B" w:rsidRPr="00B6449A">
        <w:rPr>
          <w:rFonts w:ascii="黑体" w:eastAsia="黑体" w:hAnsi="黑体" w:hint="eastAsia"/>
          <w:sz w:val="28"/>
          <w:szCs w:val="28"/>
        </w:rPr>
        <w:t>：</w:t>
      </w:r>
    </w:p>
    <w:p w14:paraId="65DF1D23" w14:textId="08629E54" w:rsidR="00073E1E" w:rsidRPr="00B6449A" w:rsidRDefault="00073E1E" w:rsidP="0020071A">
      <w:pPr>
        <w:ind w:firstLineChars="1063" w:firstLine="2976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 xml:space="preserve">学 </w:t>
      </w:r>
      <w:r>
        <w:rPr>
          <w:rFonts w:ascii="黑体" w:eastAsia="黑体" w:hAnsi="黑体"/>
          <w:sz w:val="28"/>
          <w:szCs w:val="28"/>
        </w:rPr>
        <w:t xml:space="preserve">   </w:t>
      </w:r>
      <w:r>
        <w:rPr>
          <w:rFonts w:ascii="黑体" w:eastAsia="黑体" w:hAnsi="黑体" w:hint="eastAsia"/>
          <w:sz w:val="28"/>
          <w:szCs w:val="28"/>
        </w:rPr>
        <w:t>号</w:t>
      </w:r>
      <w:r w:rsidRPr="00B6449A">
        <w:rPr>
          <w:rFonts w:ascii="黑体" w:eastAsia="黑体" w:hAnsi="黑体" w:hint="eastAsia"/>
          <w:sz w:val="28"/>
          <w:szCs w:val="28"/>
        </w:rPr>
        <w:t>：</w:t>
      </w:r>
    </w:p>
    <w:p w14:paraId="255C6864" w14:textId="27E0D08D" w:rsidR="00B4090B" w:rsidRPr="00B6449A" w:rsidRDefault="00073E1E" w:rsidP="0020071A">
      <w:pPr>
        <w:ind w:firstLineChars="1063" w:firstLine="2976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所在班级：</w:t>
      </w:r>
    </w:p>
    <w:p w14:paraId="651D9B3E" w14:textId="77777777" w:rsidR="00672EFB" w:rsidRPr="00AC7C6D" w:rsidRDefault="00672EFB" w:rsidP="00B4090B">
      <w:pPr>
        <w:ind w:firstLineChars="202" w:firstLine="485"/>
        <w:rPr>
          <w:color w:val="FF0000"/>
        </w:rPr>
      </w:pPr>
    </w:p>
    <w:p w14:paraId="3BD98E56" w14:textId="77777777" w:rsidR="00672EFB" w:rsidRPr="00AC7C6D" w:rsidRDefault="00672EFB" w:rsidP="00B4090B">
      <w:pPr>
        <w:ind w:firstLineChars="202" w:firstLine="485"/>
        <w:rPr>
          <w:color w:val="FF0000"/>
          <w:lang w:val="zh-CN"/>
        </w:rPr>
      </w:pPr>
    </w:p>
    <w:p w14:paraId="243659E7" w14:textId="77777777" w:rsidR="00672EFB" w:rsidRPr="00AC7C6D" w:rsidRDefault="00672EFB" w:rsidP="00672EFB">
      <w:pPr>
        <w:rPr>
          <w:color w:val="FF0000"/>
          <w:lang w:val="zh-CN"/>
        </w:rPr>
      </w:pPr>
    </w:p>
    <w:p w14:paraId="5423B288" w14:textId="77777777" w:rsidR="00672EFB" w:rsidRPr="00AC7C6D" w:rsidRDefault="00672EFB">
      <w:pPr>
        <w:pStyle w:val="TOC"/>
        <w:rPr>
          <w:color w:val="FF0000"/>
          <w:lang w:val="zh-CN"/>
        </w:rPr>
      </w:pPr>
      <w:r w:rsidRPr="00AC7C6D">
        <w:rPr>
          <w:color w:val="FF0000"/>
          <w:lang w:val="zh-CN"/>
        </w:rPr>
        <w:br w:type="page"/>
      </w:r>
    </w:p>
    <w:sdt>
      <w:sdtPr>
        <w:rPr>
          <w:lang w:val="zh-CN"/>
        </w:rPr>
        <w:id w:val="-947381900"/>
        <w:docPartObj>
          <w:docPartGallery w:val="Table of Contents"/>
          <w:docPartUnique/>
        </w:docPartObj>
      </w:sdtPr>
      <w:sdtEndPr>
        <w:rPr>
          <w:b/>
          <w:bCs/>
          <w:color w:val="FF0000"/>
        </w:rPr>
      </w:sdtEndPr>
      <w:sdtContent>
        <w:p w14:paraId="1E94C577" w14:textId="26076F9B" w:rsidR="007F32D5" w:rsidRPr="00BE2D82" w:rsidRDefault="007F32D5" w:rsidP="000A001F">
          <w:pPr>
            <w:spacing w:line="300" w:lineRule="auto"/>
            <w:jc w:val="center"/>
            <w:rPr>
              <w:b/>
              <w:sz w:val="28"/>
            </w:rPr>
          </w:pPr>
          <w:r w:rsidRPr="00BE2D82">
            <w:rPr>
              <w:b/>
              <w:sz w:val="28"/>
              <w:lang w:val="zh-CN"/>
            </w:rPr>
            <w:t>目</w:t>
          </w:r>
          <w:r w:rsidR="000A001F" w:rsidRPr="00BE2D82">
            <w:rPr>
              <w:rFonts w:hint="eastAsia"/>
              <w:b/>
              <w:sz w:val="28"/>
              <w:lang w:val="zh-CN"/>
            </w:rPr>
            <w:t xml:space="preserve">  </w:t>
          </w:r>
          <w:r w:rsidRPr="00BE2D82">
            <w:rPr>
              <w:b/>
              <w:sz w:val="28"/>
              <w:lang w:val="zh-CN"/>
            </w:rPr>
            <w:t>录</w:t>
          </w:r>
        </w:p>
        <w:p w14:paraId="4BF1BF63" w14:textId="286071B7" w:rsidR="007D5A3A" w:rsidRDefault="007F32D5">
          <w:pPr>
            <w:pStyle w:val="TOC1"/>
            <w:rPr>
              <w:rFonts w:asciiTheme="minorHAnsi" w:hAnsiTheme="minorHAnsi"/>
              <w:noProof/>
              <w:sz w:val="21"/>
            </w:rPr>
          </w:pPr>
          <w:r w:rsidRPr="00AC7C6D">
            <w:rPr>
              <w:color w:val="FF0000"/>
            </w:rPr>
            <w:fldChar w:fldCharType="begin"/>
          </w:r>
          <w:r w:rsidRPr="00AC7C6D">
            <w:rPr>
              <w:color w:val="FF0000"/>
            </w:rPr>
            <w:instrText xml:space="preserve"> TOC \o "1-3" \h \z \u </w:instrText>
          </w:r>
          <w:r w:rsidRPr="00AC7C6D">
            <w:rPr>
              <w:color w:val="FF0000"/>
            </w:rPr>
            <w:fldChar w:fldCharType="separate"/>
          </w:r>
          <w:hyperlink w:anchor="_Toc136018256" w:history="1">
            <w:r w:rsidR="007D5A3A" w:rsidRPr="00BC7723">
              <w:rPr>
                <w:rStyle w:val="aa"/>
                <w:rFonts w:ascii="楷体" w:hAnsi="楷体"/>
                <w:noProof/>
              </w:rPr>
              <w:t>1.</w:t>
            </w:r>
            <w:r w:rsidR="007D5A3A" w:rsidRPr="00BC7723">
              <w:rPr>
                <w:rStyle w:val="aa"/>
                <w:noProof/>
              </w:rPr>
              <w:t xml:space="preserve"> </w:t>
            </w:r>
            <w:r w:rsidR="007D5A3A" w:rsidRPr="00BC7723">
              <w:rPr>
                <w:rStyle w:val="aa"/>
                <w:noProof/>
              </w:rPr>
              <w:t>模型方法</w:t>
            </w:r>
            <w:r w:rsidR="007D5A3A">
              <w:rPr>
                <w:noProof/>
                <w:webHidden/>
              </w:rPr>
              <w:tab/>
            </w:r>
            <w:r w:rsidR="007D5A3A">
              <w:rPr>
                <w:noProof/>
                <w:webHidden/>
              </w:rPr>
              <w:fldChar w:fldCharType="begin"/>
            </w:r>
            <w:r w:rsidR="007D5A3A">
              <w:rPr>
                <w:noProof/>
                <w:webHidden/>
              </w:rPr>
              <w:instrText xml:space="preserve"> PAGEREF _Toc136018256 \h </w:instrText>
            </w:r>
            <w:r w:rsidR="007D5A3A">
              <w:rPr>
                <w:noProof/>
                <w:webHidden/>
              </w:rPr>
            </w:r>
            <w:r w:rsidR="007D5A3A">
              <w:rPr>
                <w:noProof/>
                <w:webHidden/>
              </w:rPr>
              <w:fldChar w:fldCharType="separate"/>
            </w:r>
            <w:r w:rsidR="007D5A3A">
              <w:rPr>
                <w:noProof/>
                <w:webHidden/>
              </w:rPr>
              <w:t>1</w:t>
            </w:r>
            <w:r w:rsidR="007D5A3A">
              <w:rPr>
                <w:noProof/>
                <w:webHidden/>
              </w:rPr>
              <w:fldChar w:fldCharType="end"/>
            </w:r>
          </w:hyperlink>
        </w:p>
        <w:p w14:paraId="14482504" w14:textId="5155A66A" w:rsidR="007D5A3A" w:rsidRDefault="00D132B3">
          <w:pPr>
            <w:pStyle w:val="TOC1"/>
            <w:rPr>
              <w:rFonts w:asciiTheme="minorHAnsi" w:hAnsiTheme="minorHAnsi"/>
              <w:noProof/>
              <w:sz w:val="21"/>
            </w:rPr>
          </w:pPr>
          <w:hyperlink w:anchor="_Toc136018257" w:history="1">
            <w:r w:rsidR="007D5A3A" w:rsidRPr="00BC7723">
              <w:rPr>
                <w:rStyle w:val="aa"/>
                <w:rFonts w:ascii="楷体" w:hAnsi="楷体"/>
                <w:noProof/>
              </w:rPr>
              <w:t>2.</w:t>
            </w:r>
            <w:r w:rsidR="007D5A3A" w:rsidRPr="00BC7723">
              <w:rPr>
                <w:rStyle w:val="aa"/>
                <w:noProof/>
              </w:rPr>
              <w:t xml:space="preserve"> </w:t>
            </w:r>
            <w:r w:rsidR="007D5A3A" w:rsidRPr="00BC7723">
              <w:rPr>
                <w:rStyle w:val="aa"/>
                <w:noProof/>
              </w:rPr>
              <w:t>技术路线</w:t>
            </w:r>
            <w:r w:rsidR="007D5A3A">
              <w:rPr>
                <w:noProof/>
                <w:webHidden/>
              </w:rPr>
              <w:tab/>
            </w:r>
            <w:r w:rsidR="007D5A3A">
              <w:rPr>
                <w:noProof/>
                <w:webHidden/>
              </w:rPr>
              <w:fldChar w:fldCharType="begin"/>
            </w:r>
            <w:r w:rsidR="007D5A3A">
              <w:rPr>
                <w:noProof/>
                <w:webHidden/>
              </w:rPr>
              <w:instrText xml:space="preserve"> PAGEREF _Toc136018257 \h </w:instrText>
            </w:r>
            <w:r w:rsidR="007D5A3A">
              <w:rPr>
                <w:noProof/>
                <w:webHidden/>
              </w:rPr>
            </w:r>
            <w:r w:rsidR="007D5A3A">
              <w:rPr>
                <w:noProof/>
                <w:webHidden/>
              </w:rPr>
              <w:fldChar w:fldCharType="separate"/>
            </w:r>
            <w:r w:rsidR="007D5A3A">
              <w:rPr>
                <w:noProof/>
                <w:webHidden/>
              </w:rPr>
              <w:t>1</w:t>
            </w:r>
            <w:r w:rsidR="007D5A3A">
              <w:rPr>
                <w:noProof/>
                <w:webHidden/>
              </w:rPr>
              <w:fldChar w:fldCharType="end"/>
            </w:r>
          </w:hyperlink>
        </w:p>
        <w:p w14:paraId="2EC0BB15" w14:textId="2ECD0207" w:rsidR="007D5A3A" w:rsidRDefault="00D132B3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6018258" w:history="1">
            <w:r w:rsidR="007D5A3A" w:rsidRPr="00BC7723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</w:t>
            </w:r>
            <w:r w:rsidR="007D5A3A" w:rsidRPr="00BC7723">
              <w:rPr>
                <w:rStyle w:val="aa"/>
                <w:noProof/>
              </w:rPr>
              <w:t xml:space="preserve"> </w:t>
            </w:r>
            <w:r w:rsidR="007D5A3A" w:rsidRPr="00BC7723">
              <w:rPr>
                <w:rStyle w:val="aa"/>
                <w:noProof/>
              </w:rPr>
              <w:t>题目一技术路线</w:t>
            </w:r>
            <w:r w:rsidR="007D5A3A">
              <w:rPr>
                <w:noProof/>
                <w:webHidden/>
              </w:rPr>
              <w:tab/>
            </w:r>
            <w:r w:rsidR="007D5A3A">
              <w:rPr>
                <w:noProof/>
                <w:webHidden/>
              </w:rPr>
              <w:fldChar w:fldCharType="begin"/>
            </w:r>
            <w:r w:rsidR="007D5A3A">
              <w:rPr>
                <w:noProof/>
                <w:webHidden/>
              </w:rPr>
              <w:instrText xml:space="preserve"> PAGEREF _Toc136018258 \h </w:instrText>
            </w:r>
            <w:r w:rsidR="007D5A3A">
              <w:rPr>
                <w:noProof/>
                <w:webHidden/>
              </w:rPr>
            </w:r>
            <w:r w:rsidR="007D5A3A">
              <w:rPr>
                <w:noProof/>
                <w:webHidden/>
              </w:rPr>
              <w:fldChar w:fldCharType="separate"/>
            </w:r>
            <w:r w:rsidR="007D5A3A">
              <w:rPr>
                <w:noProof/>
                <w:webHidden/>
              </w:rPr>
              <w:t>1</w:t>
            </w:r>
            <w:r w:rsidR="007D5A3A">
              <w:rPr>
                <w:noProof/>
                <w:webHidden/>
              </w:rPr>
              <w:fldChar w:fldCharType="end"/>
            </w:r>
          </w:hyperlink>
        </w:p>
        <w:p w14:paraId="32D5EA0C" w14:textId="79D7B430" w:rsidR="007D5A3A" w:rsidRDefault="00D132B3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6018259" w:history="1">
            <w:r w:rsidR="007D5A3A" w:rsidRPr="00BC7723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</w:t>
            </w:r>
            <w:r w:rsidR="007D5A3A" w:rsidRPr="00BC7723">
              <w:rPr>
                <w:rStyle w:val="aa"/>
                <w:noProof/>
              </w:rPr>
              <w:t xml:space="preserve"> </w:t>
            </w:r>
            <w:r w:rsidR="007D5A3A" w:rsidRPr="00BC7723">
              <w:rPr>
                <w:rStyle w:val="aa"/>
                <w:noProof/>
              </w:rPr>
              <w:t>题目二技术路线</w:t>
            </w:r>
            <w:r w:rsidR="007D5A3A">
              <w:rPr>
                <w:noProof/>
                <w:webHidden/>
              </w:rPr>
              <w:tab/>
            </w:r>
            <w:r w:rsidR="007D5A3A">
              <w:rPr>
                <w:noProof/>
                <w:webHidden/>
              </w:rPr>
              <w:fldChar w:fldCharType="begin"/>
            </w:r>
            <w:r w:rsidR="007D5A3A">
              <w:rPr>
                <w:noProof/>
                <w:webHidden/>
              </w:rPr>
              <w:instrText xml:space="preserve"> PAGEREF _Toc136018259 \h </w:instrText>
            </w:r>
            <w:r w:rsidR="007D5A3A">
              <w:rPr>
                <w:noProof/>
                <w:webHidden/>
              </w:rPr>
            </w:r>
            <w:r w:rsidR="007D5A3A">
              <w:rPr>
                <w:noProof/>
                <w:webHidden/>
              </w:rPr>
              <w:fldChar w:fldCharType="separate"/>
            </w:r>
            <w:r w:rsidR="007D5A3A">
              <w:rPr>
                <w:noProof/>
                <w:webHidden/>
              </w:rPr>
              <w:t>3</w:t>
            </w:r>
            <w:r w:rsidR="007D5A3A">
              <w:rPr>
                <w:noProof/>
                <w:webHidden/>
              </w:rPr>
              <w:fldChar w:fldCharType="end"/>
            </w:r>
          </w:hyperlink>
        </w:p>
        <w:p w14:paraId="5380AAE5" w14:textId="2F2D76F8" w:rsidR="007D5A3A" w:rsidRDefault="00D132B3">
          <w:pPr>
            <w:pStyle w:val="TOC1"/>
            <w:rPr>
              <w:rFonts w:asciiTheme="minorHAnsi" w:hAnsiTheme="minorHAnsi"/>
              <w:noProof/>
              <w:sz w:val="21"/>
            </w:rPr>
          </w:pPr>
          <w:hyperlink w:anchor="_Toc136018260" w:history="1">
            <w:r w:rsidR="007D5A3A" w:rsidRPr="00BC7723">
              <w:rPr>
                <w:rStyle w:val="aa"/>
                <w:rFonts w:ascii="楷体" w:hAnsi="楷体"/>
                <w:noProof/>
              </w:rPr>
              <w:t>3.</w:t>
            </w:r>
            <w:r w:rsidR="007D5A3A" w:rsidRPr="00BC7723">
              <w:rPr>
                <w:rStyle w:val="aa"/>
                <w:noProof/>
              </w:rPr>
              <w:t xml:space="preserve"> </w:t>
            </w:r>
            <w:r w:rsidR="007D5A3A" w:rsidRPr="00BC7723">
              <w:rPr>
                <w:rStyle w:val="aa"/>
                <w:noProof/>
              </w:rPr>
              <w:t>实验方案</w:t>
            </w:r>
            <w:r w:rsidR="007D5A3A">
              <w:rPr>
                <w:noProof/>
                <w:webHidden/>
              </w:rPr>
              <w:tab/>
            </w:r>
            <w:r w:rsidR="007D5A3A">
              <w:rPr>
                <w:noProof/>
                <w:webHidden/>
              </w:rPr>
              <w:fldChar w:fldCharType="begin"/>
            </w:r>
            <w:r w:rsidR="007D5A3A">
              <w:rPr>
                <w:noProof/>
                <w:webHidden/>
              </w:rPr>
              <w:instrText xml:space="preserve"> PAGEREF _Toc136018260 \h </w:instrText>
            </w:r>
            <w:r w:rsidR="007D5A3A">
              <w:rPr>
                <w:noProof/>
                <w:webHidden/>
              </w:rPr>
            </w:r>
            <w:r w:rsidR="007D5A3A">
              <w:rPr>
                <w:noProof/>
                <w:webHidden/>
              </w:rPr>
              <w:fldChar w:fldCharType="separate"/>
            </w:r>
            <w:r w:rsidR="007D5A3A">
              <w:rPr>
                <w:noProof/>
                <w:webHidden/>
              </w:rPr>
              <w:t>4</w:t>
            </w:r>
            <w:r w:rsidR="007D5A3A">
              <w:rPr>
                <w:noProof/>
                <w:webHidden/>
              </w:rPr>
              <w:fldChar w:fldCharType="end"/>
            </w:r>
          </w:hyperlink>
        </w:p>
        <w:p w14:paraId="0A28F98C" w14:textId="2C0BC619" w:rsidR="007D5A3A" w:rsidRDefault="00D132B3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6018261" w:history="1">
            <w:r w:rsidR="007D5A3A" w:rsidRPr="00BC7723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</w:t>
            </w:r>
            <w:r w:rsidR="007D5A3A" w:rsidRPr="00BC7723">
              <w:rPr>
                <w:rStyle w:val="aa"/>
                <w:noProof/>
              </w:rPr>
              <w:t xml:space="preserve"> </w:t>
            </w:r>
            <w:r w:rsidR="007D5A3A" w:rsidRPr="00BC7723">
              <w:rPr>
                <w:rStyle w:val="aa"/>
                <w:noProof/>
              </w:rPr>
              <w:t>问题一实验方案</w:t>
            </w:r>
            <w:r w:rsidR="007D5A3A">
              <w:rPr>
                <w:noProof/>
                <w:webHidden/>
              </w:rPr>
              <w:tab/>
            </w:r>
            <w:r w:rsidR="007D5A3A">
              <w:rPr>
                <w:noProof/>
                <w:webHidden/>
              </w:rPr>
              <w:fldChar w:fldCharType="begin"/>
            </w:r>
            <w:r w:rsidR="007D5A3A">
              <w:rPr>
                <w:noProof/>
                <w:webHidden/>
              </w:rPr>
              <w:instrText xml:space="preserve"> PAGEREF _Toc136018261 \h </w:instrText>
            </w:r>
            <w:r w:rsidR="007D5A3A">
              <w:rPr>
                <w:noProof/>
                <w:webHidden/>
              </w:rPr>
            </w:r>
            <w:r w:rsidR="007D5A3A">
              <w:rPr>
                <w:noProof/>
                <w:webHidden/>
              </w:rPr>
              <w:fldChar w:fldCharType="separate"/>
            </w:r>
            <w:r w:rsidR="007D5A3A">
              <w:rPr>
                <w:noProof/>
                <w:webHidden/>
              </w:rPr>
              <w:t>4</w:t>
            </w:r>
            <w:r w:rsidR="007D5A3A">
              <w:rPr>
                <w:noProof/>
                <w:webHidden/>
              </w:rPr>
              <w:fldChar w:fldCharType="end"/>
            </w:r>
          </w:hyperlink>
        </w:p>
        <w:p w14:paraId="60FA27FB" w14:textId="5EFFA273" w:rsidR="007D5A3A" w:rsidRDefault="00D132B3">
          <w:pPr>
            <w:pStyle w:val="TOC2"/>
            <w:rPr>
              <w:rFonts w:asciiTheme="minorHAnsi" w:hAnsiTheme="minorHAnsi"/>
              <w:noProof/>
              <w:sz w:val="21"/>
            </w:rPr>
          </w:pPr>
          <w:hyperlink w:anchor="_Toc136018262" w:history="1">
            <w:r w:rsidR="007D5A3A" w:rsidRPr="00BC7723">
              <w:rPr>
                <w:rStyle w:val="aa"/>
                <w:rFonts w:cs="Times New Roman"/>
                <w:noProof/>
                <w:kern w:val="0"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</w:t>
            </w:r>
            <w:r w:rsidR="007D5A3A" w:rsidRPr="00BC7723">
              <w:rPr>
                <w:rStyle w:val="aa"/>
                <w:noProof/>
              </w:rPr>
              <w:t xml:space="preserve"> </w:t>
            </w:r>
            <w:r w:rsidR="007D5A3A" w:rsidRPr="00BC7723">
              <w:rPr>
                <w:rStyle w:val="aa"/>
                <w:noProof/>
              </w:rPr>
              <w:t>问题二实验方案</w:t>
            </w:r>
            <w:r w:rsidR="007D5A3A">
              <w:rPr>
                <w:noProof/>
                <w:webHidden/>
              </w:rPr>
              <w:tab/>
            </w:r>
            <w:r w:rsidR="007D5A3A">
              <w:rPr>
                <w:noProof/>
                <w:webHidden/>
              </w:rPr>
              <w:fldChar w:fldCharType="begin"/>
            </w:r>
            <w:r w:rsidR="007D5A3A">
              <w:rPr>
                <w:noProof/>
                <w:webHidden/>
              </w:rPr>
              <w:instrText xml:space="preserve"> PAGEREF _Toc136018262 \h </w:instrText>
            </w:r>
            <w:r w:rsidR="007D5A3A">
              <w:rPr>
                <w:noProof/>
                <w:webHidden/>
              </w:rPr>
            </w:r>
            <w:r w:rsidR="007D5A3A">
              <w:rPr>
                <w:noProof/>
                <w:webHidden/>
              </w:rPr>
              <w:fldChar w:fldCharType="separate"/>
            </w:r>
            <w:r w:rsidR="007D5A3A">
              <w:rPr>
                <w:noProof/>
                <w:webHidden/>
              </w:rPr>
              <w:t>5</w:t>
            </w:r>
            <w:r w:rsidR="007D5A3A">
              <w:rPr>
                <w:noProof/>
                <w:webHidden/>
              </w:rPr>
              <w:fldChar w:fldCharType="end"/>
            </w:r>
          </w:hyperlink>
        </w:p>
        <w:p w14:paraId="45B58EFE" w14:textId="62F0D394" w:rsidR="0026375B" w:rsidRPr="00AC7C6D" w:rsidRDefault="007F32D5" w:rsidP="00517AF3">
          <w:pPr>
            <w:spacing w:line="300" w:lineRule="auto"/>
            <w:ind w:firstLine="0"/>
            <w:rPr>
              <w:b/>
              <w:bCs/>
              <w:color w:val="FF0000"/>
              <w:lang w:val="zh-CN"/>
            </w:rPr>
          </w:pPr>
          <w:r w:rsidRPr="00AC7C6D">
            <w:rPr>
              <w:b/>
              <w:bCs/>
              <w:color w:val="FF0000"/>
              <w:lang w:val="zh-CN"/>
            </w:rPr>
            <w:fldChar w:fldCharType="end"/>
          </w:r>
        </w:p>
      </w:sdtContent>
    </w:sdt>
    <w:p w14:paraId="72508F70" w14:textId="00F4ADA0" w:rsidR="00B4090B" w:rsidRPr="00AC7C6D" w:rsidRDefault="00B4090B" w:rsidP="0026375B">
      <w:pPr>
        <w:spacing w:line="300" w:lineRule="auto"/>
        <w:rPr>
          <w:color w:val="FF0000"/>
        </w:rPr>
      </w:pPr>
      <w:r w:rsidRPr="00AC7C6D">
        <w:rPr>
          <w:color w:val="FF0000"/>
          <w:lang w:val="zh-CN"/>
        </w:rPr>
        <w:br w:type="page"/>
      </w:r>
    </w:p>
    <w:p w14:paraId="179B9FA5" w14:textId="77777777" w:rsidR="00D626A1" w:rsidRPr="00AC7C6D" w:rsidRDefault="00D626A1" w:rsidP="005D3D9C">
      <w:pPr>
        <w:pStyle w:val="1"/>
        <w:spacing w:before="156" w:after="156"/>
        <w:rPr>
          <w:color w:val="FF0000"/>
        </w:rPr>
        <w:sectPr w:rsidR="00D626A1" w:rsidRPr="00AC7C6D">
          <w:headerReference w:type="default" r:id="rId8"/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ED537B4" w14:textId="30525383" w:rsidR="00073E1E" w:rsidRDefault="00BE2D82" w:rsidP="00073E1E">
      <w:pPr>
        <w:pStyle w:val="1"/>
        <w:spacing w:before="156" w:after="156"/>
      </w:pPr>
      <w:bookmarkStart w:id="0" w:name="_Toc136018256"/>
      <w:r>
        <w:rPr>
          <w:rFonts w:hint="eastAsia"/>
        </w:rPr>
        <w:lastRenderedPageBreak/>
        <w:t>模型方法</w:t>
      </w:r>
      <w:bookmarkEnd w:id="0"/>
    </w:p>
    <w:p w14:paraId="3C7FA7AD" w14:textId="36F325FC" w:rsidR="00683607" w:rsidRDefault="001E4D50" w:rsidP="001E4D50">
      <w:r>
        <w:rPr>
          <w:rFonts w:hint="eastAsia"/>
        </w:rPr>
        <w:t>石头剪刀布识别与火腿肠外观检测的研究目标是极其相似的，对题目信息抽丝剥茧，可以看出两道题目均是</w:t>
      </w:r>
      <w:r w:rsidR="00B60AF2">
        <w:rPr>
          <w:rFonts w:hint="eastAsia"/>
        </w:rPr>
        <w:t>划分训练集与测试集，分离目标背景，提取样本特征，并据此训练分类器，最终</w:t>
      </w:r>
      <w:r w:rsidR="006E2295">
        <w:rPr>
          <w:rFonts w:hint="eastAsia"/>
        </w:rPr>
        <w:t>都将样本分为三类。</w:t>
      </w:r>
      <w:r w:rsidR="00683607">
        <w:rPr>
          <w:rFonts w:hint="eastAsia"/>
        </w:rPr>
        <w:t>因此我们考虑对两个问题均采用相同的样本划分方案，采用同样的模型训练分类器。</w:t>
      </w:r>
    </w:p>
    <w:p w14:paraId="378591CE" w14:textId="597424CE" w:rsidR="00197308" w:rsidRDefault="00683607" w:rsidP="00197308">
      <w:r>
        <w:rPr>
          <w:rFonts w:hint="eastAsia"/>
        </w:rPr>
        <w:t>在本次问题分析中，按</w:t>
      </w:r>
      <w:r>
        <w:rPr>
          <w:rFonts w:hint="eastAsia"/>
        </w:rPr>
        <w:t>8</w:t>
      </w:r>
      <w:r>
        <w:rPr>
          <w:rFonts w:hint="eastAsia"/>
        </w:rPr>
        <w:t>：</w:t>
      </w:r>
      <w:r>
        <w:rPr>
          <w:rFonts w:hint="eastAsia"/>
        </w:rPr>
        <w:t>2</w:t>
      </w:r>
      <w:r w:rsidR="00F129B9">
        <w:rPr>
          <w:rFonts w:hint="eastAsia"/>
        </w:rPr>
        <w:t>的比例</w:t>
      </w:r>
      <w:r>
        <w:rPr>
          <w:rFonts w:hint="eastAsia"/>
        </w:rPr>
        <w:t>划分训练集与测试集</w:t>
      </w:r>
      <w:r w:rsidR="00F129B9">
        <w:rPr>
          <w:rFonts w:hint="eastAsia"/>
        </w:rPr>
        <w:t>，并要求保证数据的均衡性与独立性</w:t>
      </w:r>
      <w:r>
        <w:rPr>
          <w:rFonts w:hint="eastAsia"/>
        </w:rPr>
        <w:t>。</w:t>
      </w:r>
    </w:p>
    <w:p w14:paraId="0BF336F2" w14:textId="6A5A9C02" w:rsidR="006E2295" w:rsidRDefault="00DA2B25" w:rsidP="001E4D50">
      <w:r>
        <w:rPr>
          <w:rFonts w:hint="eastAsia"/>
        </w:rPr>
        <w:t>针对本次项目的石头剪刀布手势识别任务，我选择了</w:t>
      </w:r>
      <w:r>
        <w:rPr>
          <w:rFonts w:hint="eastAsia"/>
        </w:rPr>
        <w:t>EfficientNet</w:t>
      </w:r>
      <w:r>
        <w:rPr>
          <w:rFonts w:hint="eastAsia"/>
        </w:rPr>
        <w:t>模型这个轻量级卷积神经网络模型。</w:t>
      </w:r>
      <w:r>
        <w:rPr>
          <w:rFonts w:hint="eastAsia"/>
        </w:rPr>
        <w:t>EfficientNet</w:t>
      </w:r>
      <w:r>
        <w:rPr>
          <w:rFonts w:hint="eastAsia"/>
        </w:rPr>
        <w:t>模型是一个优化速度和准确率的卷积神经网络模型，采用了一种新的模块化结构设计，提供更好的特征提取和重组能力以及更高效的计算流程，已经在多个图片分类任务中证明了自己的优势</w:t>
      </w:r>
      <w:r w:rsidR="009C728D">
        <w:rPr>
          <w:rFonts w:hint="eastAsia"/>
        </w:rPr>
        <w:t>，</w:t>
      </w:r>
      <w:r w:rsidR="00683607" w:rsidRPr="00683607">
        <w:t>具有优秀的模型效果和高效的计算性能，适合在低功耗设备上运行</w:t>
      </w:r>
      <w:r w:rsidR="00197308">
        <w:rPr>
          <w:rFonts w:hint="eastAsia"/>
        </w:rPr>
        <w:t>，最终</w:t>
      </w:r>
      <w:r w:rsidR="009C728D">
        <w:rPr>
          <w:rFonts w:hint="eastAsia"/>
        </w:rPr>
        <w:t>我也</w:t>
      </w:r>
      <w:r w:rsidR="00197308">
        <w:rPr>
          <w:rFonts w:hint="eastAsia"/>
        </w:rPr>
        <w:t>会根据分类准确度调整算法</w:t>
      </w:r>
      <w:r w:rsidR="009C728D">
        <w:rPr>
          <w:rFonts w:hint="eastAsia"/>
        </w:rPr>
        <w:t>模型</w:t>
      </w:r>
      <w:r w:rsidR="00197308">
        <w:rPr>
          <w:rFonts w:hint="eastAsia"/>
        </w:rPr>
        <w:t>的选择。</w:t>
      </w:r>
    </w:p>
    <w:p w14:paraId="61654B3E" w14:textId="757C6E8B" w:rsidR="00073E1E" w:rsidRDefault="00BE2D82" w:rsidP="00073E1E">
      <w:pPr>
        <w:pStyle w:val="1"/>
        <w:spacing w:before="156" w:after="156"/>
      </w:pPr>
      <w:bookmarkStart w:id="1" w:name="_Toc136018257"/>
      <w:r>
        <w:rPr>
          <w:rFonts w:hint="eastAsia"/>
        </w:rPr>
        <w:t>技术路线</w:t>
      </w:r>
      <w:bookmarkEnd w:id="1"/>
    </w:p>
    <w:p w14:paraId="1FF15C26" w14:textId="757D8532" w:rsidR="00A4342E" w:rsidRDefault="00A4342E" w:rsidP="00BE2D82">
      <w:pPr>
        <w:pStyle w:val="2"/>
      </w:pPr>
      <w:bookmarkStart w:id="2" w:name="_Toc136018258"/>
      <w:r>
        <w:rPr>
          <w:rFonts w:hint="eastAsia"/>
        </w:rPr>
        <w:t>题目一</w:t>
      </w:r>
      <w:r w:rsidR="00BE2D82">
        <w:rPr>
          <w:rFonts w:hint="eastAsia"/>
        </w:rPr>
        <w:t>技术路线</w:t>
      </w:r>
      <w:bookmarkEnd w:id="2"/>
    </w:p>
    <w:p w14:paraId="6B6BC27A" w14:textId="43742A56" w:rsidR="00FE5A96" w:rsidRDefault="00FE5A96" w:rsidP="00FE5A96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首先是</w:t>
      </w:r>
      <w:r w:rsidRPr="00FE5A96">
        <w:rPr>
          <w:rFonts w:ascii="宋体" w:eastAsia="宋体" w:hAnsi="宋体" w:hint="eastAsia"/>
          <w:b/>
        </w:rPr>
        <w:t>划分训练集与测试集</w:t>
      </w:r>
      <w:r>
        <w:rPr>
          <w:rFonts w:ascii="宋体" w:eastAsia="宋体" w:hAnsi="宋体" w:hint="eastAsia"/>
        </w:rPr>
        <w:t>，观察给定数据集可以发现，数据集包含“石头”、“剪刀”、“</w:t>
      </w:r>
      <w:r>
        <w:rPr>
          <w:rFonts w:asciiTheme="minorEastAsia" w:hAnsiTheme="minorEastAsia" w:cs="MS Gothic" w:hint="eastAsia"/>
        </w:rPr>
        <w:t>布</w:t>
      </w:r>
      <w:r>
        <w:rPr>
          <w:rFonts w:ascii="宋体" w:eastAsia="宋体" w:hAnsi="宋体" w:hint="eastAsia"/>
        </w:rPr>
        <w:t>”三种类型，各类型均有8</w:t>
      </w:r>
      <w:r>
        <w:rPr>
          <w:rFonts w:ascii="宋体" w:eastAsia="宋体" w:hAnsi="宋体"/>
        </w:rPr>
        <w:t>40</w:t>
      </w:r>
      <w:r>
        <w:rPr>
          <w:rFonts w:ascii="宋体" w:eastAsia="宋体" w:hAnsi="宋体" w:hint="eastAsia"/>
        </w:rPr>
        <w:t>个样本数据，各样本数据的肤色，手指粗细，</w:t>
      </w:r>
      <w:r w:rsidR="00F129B9">
        <w:rPr>
          <w:rFonts w:ascii="宋体" w:eastAsia="宋体" w:hAnsi="宋体" w:hint="eastAsia"/>
        </w:rPr>
        <w:t>动作均存在或大或小的区别，为了保证样本划分的客观准确，即均衡性与独立性，我取每五个样本数据中的前四个样本作为训练集，剩下一个样本作为测试集。</w:t>
      </w:r>
    </w:p>
    <w:p w14:paraId="70A9017F" w14:textId="77777777" w:rsidR="0088708E" w:rsidRDefault="00F129B9" w:rsidP="00F129B9">
      <w:pPr>
        <w:ind w:firstLine="0"/>
        <w:rPr>
          <w:rFonts w:ascii="宋体" w:eastAsia="宋体" w:hAnsi="宋体"/>
        </w:rPr>
      </w:pPr>
      <w:r>
        <w:rPr>
          <w:rFonts w:ascii="宋体" w:eastAsia="宋体" w:hAnsi="宋体"/>
        </w:rPr>
        <w:tab/>
      </w:r>
      <w:r>
        <w:rPr>
          <w:rFonts w:ascii="宋体" w:eastAsia="宋体" w:hAnsi="宋体" w:hint="eastAsia"/>
        </w:rPr>
        <w:t>其次是</w:t>
      </w:r>
      <w:r w:rsidRPr="00F129B9">
        <w:rPr>
          <w:rFonts w:ascii="宋体" w:eastAsia="宋体" w:hAnsi="宋体" w:hint="eastAsia"/>
          <w:b/>
        </w:rPr>
        <w:t>分离目标背景</w:t>
      </w:r>
      <w:r>
        <w:rPr>
          <w:rFonts w:ascii="宋体" w:eastAsia="宋体" w:hAnsi="宋体" w:hint="eastAsia"/>
        </w:rPr>
        <w:t>，题目给定的数据集背景均为白色，极少部分存在灰色阴影，</w:t>
      </w:r>
      <w:r w:rsidR="0088708E">
        <w:rPr>
          <w:rFonts w:ascii="宋体" w:eastAsia="宋体" w:hAnsi="宋体" w:hint="eastAsia"/>
        </w:rPr>
        <w:t>且灰色阴影颜色相近，因此我们用画图软件得出背景图的</w:t>
      </w:r>
      <w:r w:rsidR="0088708E">
        <w:rPr>
          <w:rFonts w:ascii="宋体" w:eastAsia="宋体" w:hAnsi="宋体"/>
        </w:rPr>
        <w:t>RGB</w:t>
      </w:r>
      <w:r w:rsidR="0088708E">
        <w:rPr>
          <w:rFonts w:ascii="宋体" w:eastAsia="宋体" w:hAnsi="宋体" w:hint="eastAsia"/>
        </w:rPr>
        <w:t>范围，采用遍历样本数据像素的操作，分离目标背景。此外，经过目前的测试情况，背景出现的灰色像素在样本人手部基本部存在，因此该分离背景的方法也不回影响目标区域。</w:t>
      </w:r>
    </w:p>
    <w:p w14:paraId="5A890E5E" w14:textId="60B2B700" w:rsidR="00F129B9" w:rsidRDefault="0088708E" w:rsidP="0088708E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对于题目要求自己采集的数据，经网上方法调研及资料搜集，我确定了颜色阈值分割的方法，经测试，我确定了阈值大致范围为</w:t>
      </w:r>
      <w:r>
        <w:rPr>
          <w:rFonts w:ascii="宋体" w:eastAsia="宋体" w:hAnsi="宋体"/>
        </w:rPr>
        <w:t>H</w:t>
      </w:r>
      <w:r>
        <w:rPr>
          <w:rFonts w:ascii="宋体" w:eastAsia="宋体" w:hAnsi="宋体" w:hint="eastAsia"/>
        </w:rPr>
        <w:t>：0</w:t>
      </w:r>
      <w:r>
        <w:rPr>
          <w:rFonts w:ascii="宋体" w:eastAsia="宋体" w:hAnsi="宋体"/>
        </w:rPr>
        <w:t>.2-0.3</w:t>
      </w:r>
      <w:r>
        <w:rPr>
          <w:rFonts w:ascii="宋体" w:eastAsia="宋体" w:hAnsi="宋体" w:hint="eastAsia"/>
        </w:rPr>
        <w:t>；S：</w:t>
      </w:r>
      <w:r>
        <w:rPr>
          <w:rFonts w:ascii="宋体" w:eastAsia="宋体" w:hAnsi="宋体"/>
        </w:rPr>
        <w:t>0-0.1</w:t>
      </w:r>
      <w:r>
        <w:rPr>
          <w:rFonts w:ascii="宋体" w:eastAsia="宋体" w:hAnsi="宋体" w:hint="eastAsia"/>
        </w:rPr>
        <w:t>时</w:t>
      </w:r>
      <w:r>
        <w:rPr>
          <w:rFonts w:ascii="宋体" w:eastAsia="宋体" w:hAnsi="宋体" w:hint="eastAsia"/>
        </w:rPr>
        <w:lastRenderedPageBreak/>
        <w:t>实际效果较优</w:t>
      </w:r>
      <w:r w:rsidR="009C728D">
        <w:rPr>
          <w:rFonts w:ascii="宋体" w:eastAsia="宋体" w:hAnsi="宋体" w:hint="eastAsia"/>
        </w:rPr>
        <w:t>，具体效果如图一所示：</w:t>
      </w:r>
    </w:p>
    <w:p w14:paraId="635D77FB" w14:textId="6500C5F3" w:rsidR="009C728D" w:rsidRDefault="009C728D" w:rsidP="009C728D">
      <w:pPr>
        <w:ind w:firstLine="0"/>
        <w:jc w:val="center"/>
        <w:rPr>
          <w:rFonts w:ascii="宋体" w:eastAsia="宋体" w:hAnsi="宋体"/>
        </w:rPr>
      </w:pPr>
      <w:r>
        <w:rPr>
          <w:noProof/>
        </w:rPr>
        <w:drawing>
          <wp:inline distT="0" distB="0" distL="0" distR="0" wp14:anchorId="4EF0DC8A" wp14:editId="0949885B">
            <wp:extent cx="4036060" cy="1914525"/>
            <wp:effectExtent l="0" t="0" r="254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060" cy="1914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B6F2A3" w14:textId="125C8903" w:rsidR="009C728D" w:rsidRDefault="009C728D" w:rsidP="009C728D">
      <w:pPr>
        <w:ind w:firstLine="0"/>
        <w:jc w:val="center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图一 采集数据颜色阈值分割效果展示</w:t>
      </w:r>
    </w:p>
    <w:p w14:paraId="1892A41C" w14:textId="49B06252" w:rsidR="009C728D" w:rsidRDefault="0088708E" w:rsidP="009C728D">
      <w:r>
        <w:rPr>
          <w:rFonts w:ascii="宋体" w:eastAsia="宋体" w:hAnsi="宋体" w:hint="eastAsia"/>
        </w:rPr>
        <w:t>而后是</w:t>
      </w:r>
      <w:r w:rsidRPr="00EE3CEE">
        <w:rPr>
          <w:rFonts w:ascii="宋体" w:eastAsia="宋体" w:hAnsi="宋体" w:hint="eastAsia"/>
          <w:b/>
        </w:rPr>
        <w:t>提取样本特征</w:t>
      </w:r>
      <w:r>
        <w:rPr>
          <w:rFonts w:ascii="宋体" w:eastAsia="宋体" w:hAnsi="宋体" w:hint="eastAsia"/>
        </w:rPr>
        <w:t>，在得到分离目标后，提取样本特征的时机已经成熟，</w:t>
      </w:r>
      <w:r w:rsidR="00EE3CEE">
        <w:rPr>
          <w:rFonts w:ascii="宋体" w:eastAsia="宋体" w:hAnsi="宋体" w:hint="eastAsia"/>
        </w:rPr>
        <w:t>根据我们的目标——识别样本中人手的姿势，我经过综述调研及网上文献查询可知，应选用目标的形态学特征作为区分依据，据此我得到了可供选择的特征如下：</w:t>
      </w:r>
      <w:r w:rsidR="00EE3CEE">
        <w:rPr>
          <w:rFonts w:hint="eastAsia"/>
        </w:rPr>
        <w:t>似圆度、形状复杂度、一阶中心距、转折点相对位置、二阶中心距和三阶及以上中心距。目前考虑使用似圆度、形状复杂度、一阶中心距三种特征，后续会根据实验具体情况调整特征选择。</w:t>
      </w:r>
    </w:p>
    <w:p w14:paraId="0B3BEEAE" w14:textId="5DA35A22" w:rsidR="00DA2B25" w:rsidRPr="00DA2B25" w:rsidRDefault="00EE3CEE" w:rsidP="00DA2B25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最后是</w:t>
      </w:r>
      <w:r w:rsidRPr="00695456">
        <w:rPr>
          <w:rFonts w:ascii="宋体" w:eastAsia="宋体" w:hAnsi="宋体" w:hint="eastAsia"/>
          <w:b/>
        </w:rPr>
        <w:t>分类器训练</w:t>
      </w:r>
      <w:r>
        <w:rPr>
          <w:rFonts w:ascii="宋体" w:eastAsia="宋体" w:hAnsi="宋体" w:hint="eastAsia"/>
        </w:rPr>
        <w:t>，</w:t>
      </w:r>
      <w:r w:rsidR="00695456">
        <w:rPr>
          <w:rFonts w:ascii="宋体" w:eastAsia="宋体" w:hAnsi="宋体" w:hint="eastAsia"/>
        </w:rPr>
        <w:t>我目前决定采用的</w:t>
      </w:r>
      <w:r w:rsidR="00695456" w:rsidRPr="00695456">
        <w:rPr>
          <w:rFonts w:ascii="宋体" w:eastAsia="宋体" w:hAnsi="宋体" w:hint="eastAsia"/>
        </w:rPr>
        <w:t>EfficientNet</w:t>
      </w:r>
      <w:r w:rsidR="00695456">
        <w:rPr>
          <w:rFonts w:ascii="宋体" w:eastAsia="宋体" w:hAnsi="宋体" w:hint="eastAsia"/>
        </w:rPr>
        <w:t>模型</w:t>
      </w:r>
      <w:r w:rsidR="00695456" w:rsidRPr="00695456">
        <w:rPr>
          <w:rFonts w:ascii="宋体" w:eastAsia="宋体" w:hAnsi="宋体" w:hint="eastAsia"/>
        </w:rPr>
        <w:t>是最近被提出的一种轻量级卷积神经网络，具有优秀的模型效果和高效的计算性能。其改进主要在于通过特定的方法对不同的网络深度、宽度和分辨率进行综合考虑，构建出了一系列在参数量和计算复杂度都比当前主流模型更小、准确度更高的卷积神经网络。</w:t>
      </w:r>
      <w:r w:rsidR="00DA2B25">
        <w:rPr>
          <w:rFonts w:ascii="宋体" w:eastAsia="宋体" w:hAnsi="宋体" w:hint="eastAsia"/>
        </w:rPr>
        <w:t>模型训练的具体步骤如下：</w:t>
      </w:r>
    </w:p>
    <w:p w14:paraId="154047B4" w14:textId="77777777" w:rsidR="00DA2B25" w:rsidRPr="00DA2B25" w:rsidRDefault="00DA2B25" w:rsidP="00DA2B25">
      <w:pPr>
        <w:numPr>
          <w:ilvl w:val="0"/>
          <w:numId w:val="26"/>
        </w:numPr>
        <w:rPr>
          <w:rFonts w:ascii="宋体" w:eastAsia="宋体" w:hAnsi="宋体"/>
        </w:rPr>
      </w:pPr>
      <w:r w:rsidRPr="00DA2B25">
        <w:rPr>
          <w:rFonts w:ascii="宋体" w:eastAsia="宋体" w:hAnsi="宋体"/>
        </w:rPr>
        <w:t>首先使用预训练模型参数初始化EfficientNet模型，提高训练效果和收敛速度。</w:t>
      </w:r>
    </w:p>
    <w:p w14:paraId="5E0B8A99" w14:textId="77777777" w:rsidR="00DA2B25" w:rsidRPr="00DA2B25" w:rsidRDefault="00DA2B25" w:rsidP="00DA2B25">
      <w:pPr>
        <w:numPr>
          <w:ilvl w:val="0"/>
          <w:numId w:val="26"/>
        </w:numPr>
        <w:rPr>
          <w:rFonts w:ascii="宋体" w:eastAsia="宋体" w:hAnsi="宋体"/>
        </w:rPr>
      </w:pPr>
      <w:r w:rsidRPr="00DA2B25">
        <w:rPr>
          <w:rFonts w:ascii="宋体" w:eastAsia="宋体" w:hAnsi="宋体"/>
        </w:rPr>
        <w:t>通过调整模型的学习率、权重衰减系数、dropout比例和迭代次数等参数，完成模型的优化和微调。</w:t>
      </w:r>
    </w:p>
    <w:p w14:paraId="5E129DC8" w14:textId="6BCE3AC2" w:rsidR="00DA2B25" w:rsidRPr="00DA2B25" w:rsidRDefault="00DA2B25" w:rsidP="00DA2B25">
      <w:pPr>
        <w:numPr>
          <w:ilvl w:val="0"/>
          <w:numId w:val="26"/>
        </w:numPr>
        <w:rPr>
          <w:rFonts w:ascii="宋体" w:eastAsia="宋体" w:hAnsi="宋体"/>
        </w:rPr>
      </w:pPr>
      <w:r w:rsidRPr="00DA2B25">
        <w:rPr>
          <w:rFonts w:ascii="宋体" w:eastAsia="宋体" w:hAnsi="宋体"/>
        </w:rPr>
        <w:t>使用交叉熵损失函数进行模型训练，误差指标使用分类准确率评估模型的效果。</w:t>
      </w:r>
    </w:p>
    <w:p w14:paraId="0D90D58B" w14:textId="5D5ACEB1" w:rsidR="00695456" w:rsidRDefault="00695456" w:rsidP="00FE5A96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综上所述，做出第一题的技术方案如</w:t>
      </w:r>
      <w:r w:rsidR="00963BC7">
        <w:rPr>
          <w:rFonts w:ascii="宋体" w:eastAsia="宋体" w:hAnsi="宋体" w:hint="eastAsia"/>
        </w:rPr>
        <w:t>图</w:t>
      </w:r>
      <w:r w:rsidR="009C728D">
        <w:rPr>
          <w:rFonts w:ascii="宋体" w:eastAsia="宋体" w:hAnsi="宋体" w:hint="eastAsia"/>
        </w:rPr>
        <w:t>二</w:t>
      </w:r>
      <w:r>
        <w:rPr>
          <w:rFonts w:ascii="宋体" w:eastAsia="宋体" w:hAnsi="宋体" w:hint="eastAsia"/>
        </w:rPr>
        <w:t>所示</w:t>
      </w:r>
      <w:r w:rsidR="00963BC7">
        <w:rPr>
          <w:rFonts w:ascii="宋体" w:eastAsia="宋体" w:hAnsi="宋体" w:hint="eastAsia"/>
        </w:rPr>
        <w:t>。</w:t>
      </w:r>
    </w:p>
    <w:p w14:paraId="6DCE37E9" w14:textId="3EB39511" w:rsidR="00695456" w:rsidRDefault="009C728D" w:rsidP="00963BC7">
      <w:pPr>
        <w:ind w:firstLine="0"/>
        <w:jc w:val="center"/>
        <w:rPr>
          <w:rFonts w:ascii="宋体" w:eastAsia="宋体" w:hAnsi="宋体"/>
        </w:rPr>
      </w:pPr>
      <w:r>
        <w:rPr>
          <w:rFonts w:ascii="宋体" w:eastAsia="宋体" w:hAnsi="宋体"/>
          <w:noProof/>
        </w:rPr>
        <w:lastRenderedPageBreak/>
        <w:drawing>
          <wp:inline distT="0" distB="0" distL="0" distR="0" wp14:anchorId="0A6A75A3" wp14:editId="5EC8AF99">
            <wp:extent cx="3329051" cy="399288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第一题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330" cy="400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2F074" w14:textId="5BB85AAB" w:rsidR="00A54903" w:rsidRPr="00FE5A96" w:rsidRDefault="00A54903" w:rsidP="00A54903">
      <w:pPr>
        <w:ind w:firstLine="0"/>
        <w:jc w:val="center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图</w:t>
      </w:r>
      <w:r w:rsidR="009C728D">
        <w:rPr>
          <w:rFonts w:ascii="宋体" w:eastAsia="宋体" w:hAnsi="宋体" w:hint="eastAsia"/>
        </w:rPr>
        <w:t>二</w:t>
      </w:r>
      <w:r>
        <w:rPr>
          <w:rFonts w:ascii="宋体" w:eastAsia="宋体" w:hAnsi="宋体"/>
        </w:rPr>
        <w:t xml:space="preserve"> </w:t>
      </w:r>
      <w:r>
        <w:rPr>
          <w:rFonts w:ascii="宋体" w:eastAsia="宋体" w:hAnsi="宋体" w:hint="eastAsia"/>
        </w:rPr>
        <w:t>石头剪刀布识别技术路线</w:t>
      </w:r>
    </w:p>
    <w:p w14:paraId="4505B19F" w14:textId="196DCC14" w:rsidR="00A4342E" w:rsidRDefault="00A4342E" w:rsidP="00BE2D82">
      <w:pPr>
        <w:pStyle w:val="2"/>
      </w:pPr>
      <w:bookmarkStart w:id="3" w:name="_Toc136018259"/>
      <w:r>
        <w:rPr>
          <w:rFonts w:hint="eastAsia"/>
        </w:rPr>
        <w:t>题目二</w:t>
      </w:r>
      <w:r w:rsidR="00BE2D82">
        <w:rPr>
          <w:rFonts w:hint="eastAsia"/>
        </w:rPr>
        <w:t>技术路线</w:t>
      </w:r>
      <w:bookmarkEnd w:id="3"/>
    </w:p>
    <w:p w14:paraId="243AD70F" w14:textId="30F017CD" w:rsidR="00A54903" w:rsidRDefault="00146C3E" w:rsidP="00A54903">
      <w:r>
        <w:rPr>
          <w:rFonts w:hint="eastAsia"/>
        </w:rPr>
        <w:t>首先是</w:t>
      </w:r>
      <w:r w:rsidRPr="00146C3E">
        <w:rPr>
          <w:rFonts w:hint="eastAsia"/>
          <w:b/>
        </w:rPr>
        <w:t>划分训练集与测试集</w:t>
      </w:r>
      <w:r>
        <w:rPr>
          <w:rFonts w:hint="eastAsia"/>
        </w:rPr>
        <w:t>，由题可知，本题中，数据样本的训练集与测试集已经划分好，因此无需多余操作。</w:t>
      </w:r>
    </w:p>
    <w:p w14:paraId="05CDEF44" w14:textId="60EC8F7E" w:rsidR="00146C3E" w:rsidRDefault="00146C3E" w:rsidP="00A54903">
      <w:r>
        <w:rPr>
          <w:rFonts w:hint="eastAsia"/>
        </w:rPr>
        <w:t>其次是</w:t>
      </w:r>
      <w:r w:rsidRPr="00146C3E">
        <w:rPr>
          <w:rFonts w:hint="eastAsia"/>
          <w:b/>
        </w:rPr>
        <w:t>分离目标背景</w:t>
      </w:r>
      <w:r>
        <w:rPr>
          <w:rFonts w:hint="eastAsia"/>
        </w:rPr>
        <w:t>，观察题目样本数据可知，主要存在黑色与白色两种背景色，由上学期的课程图像处理与计算机视觉的知识可知，这里我们可以采用灰度特征分离目标背景。</w:t>
      </w:r>
    </w:p>
    <w:p w14:paraId="01D691A4" w14:textId="796AC11D" w:rsidR="004A4BC7" w:rsidRDefault="00566DC1" w:rsidP="004A4BC7">
      <w:r>
        <w:rPr>
          <w:rFonts w:hint="eastAsia"/>
        </w:rPr>
        <w:t>第三步是</w:t>
      </w:r>
      <w:r w:rsidRPr="00566DC1">
        <w:rPr>
          <w:rFonts w:hint="eastAsia"/>
          <w:b/>
        </w:rPr>
        <w:t>提取样本特征</w:t>
      </w:r>
      <w:r>
        <w:rPr>
          <w:rFonts w:hint="eastAsia"/>
        </w:rPr>
        <w:t>，首先我考虑的是第一题中的颜色特征方法，但考虑到各个火腿肠品牌不同，其颜色包装也不同，颜色特征方法十分不契合，</w:t>
      </w:r>
      <w:r w:rsidR="004A4BC7">
        <w:rPr>
          <w:rFonts w:hint="eastAsia"/>
        </w:rPr>
        <w:t>经网络资料查阅可知，火腿肠外观检测通常提取火腿肠诸如中心距、边缘特征的形态学特征，或者通过火腿肠样本中普遍存在线性高光作为判断依据，经观察可以看出，弯曲与鼓泡样本的火腿肠高光存在扭曲等现象。因此本题中，我决定采用火腿肠形状复杂度、一阶中心距、火腿肠高光线的一阶、二阶中心距特征对样本进行分类。由于高光线明显比其他区域亮度高，因此我们可以采用灰度阈值分割的方法提取样本特征</w:t>
      </w:r>
      <w:r w:rsidR="00084EB1">
        <w:rPr>
          <w:rFonts w:hint="eastAsia"/>
        </w:rPr>
        <w:t>。</w:t>
      </w:r>
      <w:r w:rsidR="004A4BC7">
        <w:rPr>
          <w:rFonts w:hint="eastAsia"/>
        </w:rPr>
        <w:t>。</w:t>
      </w:r>
    </w:p>
    <w:p w14:paraId="1E07C4C6" w14:textId="6C9C208F" w:rsidR="004A4BC7" w:rsidRDefault="004A4BC7" w:rsidP="004A4BC7">
      <w:pPr>
        <w:rPr>
          <w:rFonts w:ascii="宋体" w:eastAsia="宋体" w:hAnsi="宋体"/>
        </w:rPr>
      </w:pPr>
      <w:r>
        <w:rPr>
          <w:rFonts w:hint="eastAsia"/>
        </w:rPr>
        <w:lastRenderedPageBreak/>
        <w:t>最后是</w:t>
      </w:r>
      <w:r w:rsidRPr="00DA2B25">
        <w:rPr>
          <w:rFonts w:hint="eastAsia"/>
          <w:b/>
        </w:rPr>
        <w:t>分类器训练</w:t>
      </w:r>
      <w:r>
        <w:rPr>
          <w:rFonts w:hint="eastAsia"/>
        </w:rPr>
        <w:t>，</w:t>
      </w:r>
      <w:r w:rsidR="00084EB1">
        <w:rPr>
          <w:rFonts w:hint="eastAsia"/>
        </w:rPr>
        <w:t>由于两题的相似性，这里我们采用与第一题相同的训练模型，即使用</w:t>
      </w:r>
      <w:r w:rsidR="00084EB1" w:rsidRPr="00695456">
        <w:rPr>
          <w:rFonts w:ascii="宋体" w:eastAsia="宋体" w:hAnsi="宋体" w:hint="eastAsia"/>
        </w:rPr>
        <w:t>EfficientNet</w:t>
      </w:r>
      <w:r w:rsidR="00084EB1">
        <w:rPr>
          <w:rFonts w:ascii="宋体" w:eastAsia="宋体" w:hAnsi="宋体" w:hint="eastAsia"/>
        </w:rPr>
        <w:t>模型作为分类器进行训练。</w:t>
      </w:r>
    </w:p>
    <w:p w14:paraId="2766B50D" w14:textId="2941E9C1" w:rsidR="00963BC7" w:rsidRDefault="00963BC7" w:rsidP="00963BC7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综上所述，做出第二题的技术方案如图</w:t>
      </w:r>
      <w:r w:rsidR="009C728D">
        <w:rPr>
          <w:rFonts w:ascii="宋体" w:eastAsia="宋体" w:hAnsi="宋体" w:hint="eastAsia"/>
        </w:rPr>
        <w:t>三</w:t>
      </w:r>
      <w:r>
        <w:rPr>
          <w:rFonts w:ascii="宋体" w:eastAsia="宋体" w:hAnsi="宋体" w:hint="eastAsia"/>
        </w:rPr>
        <w:t>所示</w:t>
      </w:r>
    </w:p>
    <w:p w14:paraId="294494DB" w14:textId="5ABF0525" w:rsidR="00084EB1" w:rsidRPr="009C728D" w:rsidRDefault="009C728D" w:rsidP="00963BC7">
      <w:pPr>
        <w:ind w:firstLine="0"/>
        <w:jc w:val="center"/>
      </w:pPr>
      <w:r>
        <w:rPr>
          <w:noProof/>
        </w:rPr>
        <w:drawing>
          <wp:inline distT="0" distB="0" distL="0" distR="0" wp14:anchorId="6D3533F5" wp14:editId="36175602">
            <wp:extent cx="4482972" cy="40005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第二题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2266" cy="4008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804C5" w14:textId="23ECF9E3" w:rsidR="00963BC7" w:rsidRPr="00146C3E" w:rsidRDefault="00963BC7" w:rsidP="00084EB1">
      <w:pPr>
        <w:ind w:firstLine="0"/>
        <w:jc w:val="center"/>
      </w:pPr>
      <w:r>
        <w:rPr>
          <w:rFonts w:hint="eastAsia"/>
        </w:rPr>
        <w:t>图</w:t>
      </w:r>
      <w:r w:rsidR="009C728D">
        <w:rPr>
          <w:rFonts w:hint="eastAsia"/>
        </w:rPr>
        <w:t>三</w:t>
      </w:r>
      <w:r>
        <w:t xml:space="preserve"> </w:t>
      </w:r>
      <w:r>
        <w:rPr>
          <w:rFonts w:hint="eastAsia"/>
        </w:rPr>
        <w:t>火腿肠外观检测技术路线</w:t>
      </w:r>
    </w:p>
    <w:p w14:paraId="05F2D063" w14:textId="5EFE6742" w:rsidR="005F68BD" w:rsidRDefault="00BE2D82" w:rsidP="005F68BD">
      <w:pPr>
        <w:pStyle w:val="1"/>
        <w:spacing w:before="156" w:after="156"/>
      </w:pPr>
      <w:bookmarkStart w:id="4" w:name="_Toc136018260"/>
      <w:r>
        <w:rPr>
          <w:rFonts w:hint="eastAsia"/>
        </w:rPr>
        <w:t>实验方案</w:t>
      </w:r>
      <w:bookmarkEnd w:id="4"/>
    </w:p>
    <w:p w14:paraId="60CC4390" w14:textId="0C17FBBC" w:rsidR="00963BC7" w:rsidRDefault="00963BC7" w:rsidP="00963BC7">
      <w:pPr>
        <w:pStyle w:val="2"/>
      </w:pPr>
      <w:bookmarkStart w:id="5" w:name="_Toc136018261"/>
      <w:r>
        <w:rPr>
          <w:rFonts w:hint="eastAsia"/>
        </w:rPr>
        <w:t>问题一实验方案</w:t>
      </w:r>
      <w:bookmarkEnd w:id="5"/>
    </w:p>
    <w:p w14:paraId="0F211AB1" w14:textId="69DE6977" w:rsidR="00963BC7" w:rsidRDefault="00963BC7" w:rsidP="00963BC7">
      <w:r>
        <w:rPr>
          <w:rFonts w:hint="eastAsia"/>
        </w:rPr>
        <w:t>根据目前的进展情况，我已经完成了对问题一中训练集与测试集样本的划分，经逐个样本的观察，训练集与测试集的独立性与均衡性是可以得到初步保证的，后续也可以通过对模型的训练情况验证。</w:t>
      </w:r>
    </w:p>
    <w:p w14:paraId="2D9E943E" w14:textId="6D4DF3C0" w:rsidR="00963BC7" w:rsidRDefault="00963BC7" w:rsidP="00963BC7">
      <w:r>
        <w:rPr>
          <w:rFonts w:hint="eastAsia"/>
        </w:rPr>
        <w:t>根据图像处理课程的知识，通过调用</w:t>
      </w:r>
      <w:r>
        <w:rPr>
          <w:rFonts w:hint="eastAsia"/>
        </w:rPr>
        <w:t>opencv</w:t>
      </w:r>
      <w:r>
        <w:rPr>
          <w:rFonts w:hint="eastAsia"/>
        </w:rPr>
        <w:t>库，我也已经完成了问题一中分离目标背景的</w:t>
      </w:r>
      <w:r>
        <w:t>P</w:t>
      </w:r>
      <w:r>
        <w:rPr>
          <w:rFonts w:hint="eastAsia"/>
        </w:rPr>
        <w:t>ython</w:t>
      </w:r>
      <w:r>
        <w:rPr>
          <w:rFonts w:hint="eastAsia"/>
        </w:rPr>
        <w:t>程序，具体效果展示如</w:t>
      </w:r>
      <w:r w:rsidR="00545D1B">
        <w:rPr>
          <w:rFonts w:hint="eastAsia"/>
        </w:rPr>
        <w:t>图三所示</w:t>
      </w:r>
      <w:r>
        <w:rPr>
          <w:rFonts w:hint="eastAsia"/>
        </w:rPr>
        <w:t>：</w:t>
      </w:r>
    </w:p>
    <w:p w14:paraId="1480EE99" w14:textId="708E97F7" w:rsidR="00963BC7" w:rsidRDefault="00B55BAA" w:rsidP="00545D1B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2CA47778" wp14:editId="22673655">
            <wp:extent cx="5071067" cy="16002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030" cy="160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B79932" w14:textId="558A3C4D" w:rsidR="00545D1B" w:rsidRDefault="00545D1B" w:rsidP="00545D1B">
      <w:pPr>
        <w:ind w:firstLine="0"/>
        <w:jc w:val="center"/>
      </w:pPr>
      <w:r>
        <w:rPr>
          <w:rFonts w:hint="eastAsia"/>
        </w:rPr>
        <w:t>图三</w:t>
      </w:r>
      <w:r>
        <w:rPr>
          <w:rFonts w:hint="eastAsia"/>
        </w:rPr>
        <w:t xml:space="preserve"> </w:t>
      </w:r>
      <w:r>
        <w:rPr>
          <w:rFonts w:hint="eastAsia"/>
        </w:rPr>
        <w:t>部分样本数据分离目标背景效果展示图</w:t>
      </w:r>
    </w:p>
    <w:p w14:paraId="33383D86" w14:textId="3B2EA918" w:rsidR="00545D1B" w:rsidRDefault="00545D1B" w:rsidP="00545D1B">
      <w:pPr>
        <w:ind w:firstLine="0"/>
      </w:pPr>
      <w:r>
        <w:tab/>
      </w:r>
      <w:r>
        <w:rPr>
          <w:rFonts w:hint="eastAsia"/>
        </w:rPr>
        <w:t>可以看出分离目标背景的效果较为优良，可以进行下一步特征提取的工作。</w:t>
      </w:r>
    </w:p>
    <w:p w14:paraId="0819E007" w14:textId="64AC3486" w:rsidR="00545D1B" w:rsidRDefault="00545D1B" w:rsidP="00545D1B">
      <w:pPr>
        <w:pStyle w:val="2"/>
      </w:pPr>
      <w:bookmarkStart w:id="6" w:name="_Toc136018262"/>
      <w:r>
        <w:rPr>
          <w:rFonts w:hint="eastAsia"/>
        </w:rPr>
        <w:t>问题二实验方案</w:t>
      </w:r>
      <w:bookmarkEnd w:id="6"/>
    </w:p>
    <w:p w14:paraId="7D9A02D7" w14:textId="77777777" w:rsidR="00545D1B" w:rsidRDefault="00545D1B" w:rsidP="00545D1B">
      <w:r>
        <w:rPr>
          <w:rFonts w:hint="eastAsia"/>
        </w:rPr>
        <w:t>在题目二中，我目前设想的技术路线为：基于火腿肠和火腿肠上的高光形态学特征进行分类。选取的分类依据目前只是我的合理设想，具体的使用效果还要依据最终的分类准确率来进行考量。</w:t>
      </w:r>
    </w:p>
    <w:p w14:paraId="3D67F775" w14:textId="5C239C88" w:rsidR="00545D1B" w:rsidRDefault="00545D1B" w:rsidP="00B55BAA">
      <w:r>
        <w:rPr>
          <w:rFonts w:hint="eastAsia"/>
        </w:rPr>
        <w:t>由于选取的火腿肠高光特征与其包装的白色文字</w:t>
      </w:r>
      <w:r w:rsidR="00B55BAA">
        <w:rPr>
          <w:rFonts w:hint="eastAsia"/>
        </w:rPr>
        <w:t>颜色相同，因此</w:t>
      </w:r>
      <w:r>
        <w:rPr>
          <w:rFonts w:hint="eastAsia"/>
        </w:rPr>
        <w:t>在接下来的实验中，</w:t>
      </w:r>
      <w:r w:rsidR="00B55BAA">
        <w:rPr>
          <w:rFonts w:hint="eastAsia"/>
        </w:rPr>
        <w:t>文字对高光特征提取的干扰是目前</w:t>
      </w:r>
      <w:r>
        <w:rPr>
          <w:rFonts w:hint="eastAsia"/>
        </w:rPr>
        <w:t>可以预想到的问题，</w:t>
      </w:r>
      <w:r w:rsidR="00B55BAA">
        <w:rPr>
          <w:rFonts w:hint="eastAsia"/>
        </w:rPr>
        <w:t>这</w:t>
      </w:r>
      <w:r>
        <w:rPr>
          <w:rFonts w:hint="eastAsia"/>
        </w:rPr>
        <w:t>导致</w:t>
      </w:r>
      <w:r w:rsidR="00B55BAA">
        <w:rPr>
          <w:rFonts w:hint="eastAsia"/>
        </w:rPr>
        <w:t>提取到的特征不能反映实际</w:t>
      </w:r>
      <w:r>
        <w:rPr>
          <w:rFonts w:hint="eastAsia"/>
        </w:rPr>
        <w:t>。</w:t>
      </w:r>
      <w:r w:rsidR="00B55BAA">
        <w:rPr>
          <w:rFonts w:hint="eastAsia"/>
        </w:rPr>
        <w:t>根据后续的实验情况，可能会适当更改作为分类依据的特征，或者更改提取目标特征的方法。</w:t>
      </w:r>
    </w:p>
    <w:p w14:paraId="5D38E645" w14:textId="3D78FE2E" w:rsidR="00B55BAA" w:rsidRPr="00545D1B" w:rsidRDefault="00B55BAA" w:rsidP="00B55BAA">
      <w:r>
        <w:rPr>
          <w:rFonts w:hint="eastAsia"/>
        </w:rPr>
        <w:t>除此之外，</w:t>
      </w:r>
      <w:r w:rsidRPr="00695456">
        <w:rPr>
          <w:rFonts w:ascii="宋体" w:eastAsia="宋体" w:hAnsi="宋体" w:hint="eastAsia"/>
        </w:rPr>
        <w:t>EfficientNet</w:t>
      </w:r>
      <w:r>
        <w:rPr>
          <w:rFonts w:ascii="宋体" w:eastAsia="宋体" w:hAnsi="宋体" w:hint="eastAsia"/>
        </w:rPr>
        <w:t>模型本身的效果也是值得考量的问题，虽然</w:t>
      </w:r>
      <w:r w:rsidRPr="00695456">
        <w:rPr>
          <w:rFonts w:ascii="宋体" w:eastAsia="宋体" w:hAnsi="宋体" w:hint="eastAsia"/>
        </w:rPr>
        <w:t>EfficientNet</w:t>
      </w:r>
      <w:r>
        <w:rPr>
          <w:rFonts w:ascii="宋体" w:eastAsia="宋体" w:hAnsi="宋体" w:hint="eastAsia"/>
        </w:rPr>
        <w:t>模型在图像识别领域表现优异，但是在机器学习领域中，没有一种算法是完全适用于所有问题的，因此我也会根据实验测试的准确率，适当调整算法模型的选择。</w:t>
      </w:r>
    </w:p>
    <w:sectPr w:rsidR="00B55BAA" w:rsidRPr="00545D1B" w:rsidSect="00D626A1">
      <w:footerReference w:type="default" r:id="rId1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ADBCA" w14:textId="77777777" w:rsidR="00D132B3" w:rsidRDefault="00D132B3" w:rsidP="006A765E">
      <w:pPr>
        <w:spacing w:line="240" w:lineRule="auto"/>
      </w:pPr>
      <w:r>
        <w:separator/>
      </w:r>
    </w:p>
  </w:endnote>
  <w:endnote w:type="continuationSeparator" w:id="0">
    <w:p w14:paraId="130DF4F8" w14:textId="77777777" w:rsidR="00D132B3" w:rsidRDefault="00D132B3" w:rsidP="006A76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altName w:val="楷体"/>
    <w:charset w:val="86"/>
    <w:family w:val="modern"/>
    <w:pitch w:val="default"/>
    <w:sig w:usb0="00000001" w:usb1="080E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94CF2" w14:textId="77777777" w:rsidR="006361BF" w:rsidRDefault="006361BF" w:rsidP="00D626A1">
    <w:pPr>
      <w:pStyle w:val="ad"/>
    </w:pPr>
  </w:p>
  <w:p w14:paraId="3729CEBC" w14:textId="77777777" w:rsidR="006361BF" w:rsidRDefault="006361BF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093AA" w14:textId="77777777" w:rsidR="006361BF" w:rsidRDefault="006361BF">
    <w:pPr>
      <w:pStyle w:val="ad"/>
      <w:jc w:val="center"/>
    </w:pPr>
    <w:r>
      <w:rPr>
        <w:rFonts w:hint="eastAsia"/>
      </w:rPr>
      <w:t>-</w:t>
    </w:r>
    <w:r>
      <w:t xml:space="preserve"> </w:t>
    </w:r>
    <w:sdt>
      <w:sdtPr>
        <w:id w:val="-2013590420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Pr="00E06C02">
          <w:rPr>
            <w:noProof/>
            <w:lang w:val="zh-CN"/>
          </w:rPr>
          <w:t>16</w:t>
        </w:r>
        <w:r>
          <w:fldChar w:fldCharType="end"/>
        </w:r>
        <w:r>
          <w:t xml:space="preserve"> </w:t>
        </w:r>
        <w:r>
          <w:rPr>
            <w:rFonts w:hint="eastAsia"/>
          </w:rPr>
          <w:t>-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B7565" w14:textId="77777777" w:rsidR="00D132B3" w:rsidRDefault="00D132B3" w:rsidP="006A765E">
      <w:pPr>
        <w:spacing w:line="240" w:lineRule="auto"/>
      </w:pPr>
      <w:r>
        <w:separator/>
      </w:r>
    </w:p>
  </w:footnote>
  <w:footnote w:type="continuationSeparator" w:id="0">
    <w:p w14:paraId="670FA87E" w14:textId="77777777" w:rsidR="00D132B3" w:rsidRDefault="00D132B3" w:rsidP="006A765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A8502" w14:textId="6D2D2DD9" w:rsidR="006361BF" w:rsidRDefault="006361BF" w:rsidP="0026375B">
    <w:pPr>
      <w:pStyle w:val="ab"/>
      <w:ind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517A264C"/>
    <w:lvl w:ilvl="0">
      <w:start w:val="1"/>
      <w:numFmt w:val="decimal"/>
      <w:pStyle w:val="a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1" w15:restartNumberingAfterBreak="0">
    <w:nsid w:val="00124EFD"/>
    <w:multiLevelType w:val="hybridMultilevel"/>
    <w:tmpl w:val="E098CFC4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37B35BF"/>
    <w:multiLevelType w:val="hybridMultilevel"/>
    <w:tmpl w:val="5802DA6C"/>
    <w:lvl w:ilvl="0" w:tplc="0D2E11D0">
      <w:start w:val="1"/>
      <w:numFmt w:val="decimal"/>
      <w:pStyle w:val="list"/>
      <w:lvlText w:val="(%1)"/>
      <w:lvlJc w:val="left"/>
      <w:pPr>
        <w:ind w:left="90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0A4354EE"/>
    <w:multiLevelType w:val="multilevel"/>
    <w:tmpl w:val="0CC89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D95022"/>
    <w:multiLevelType w:val="hybridMultilevel"/>
    <w:tmpl w:val="71A42ABC"/>
    <w:lvl w:ilvl="0" w:tplc="01BE0CB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B9047D3"/>
    <w:multiLevelType w:val="hybridMultilevel"/>
    <w:tmpl w:val="B8FC16E4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11A33EE0"/>
    <w:multiLevelType w:val="hybridMultilevel"/>
    <w:tmpl w:val="2F1CA5AC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168A660F"/>
    <w:multiLevelType w:val="hybridMultilevel"/>
    <w:tmpl w:val="C56095E0"/>
    <w:lvl w:ilvl="0" w:tplc="39C0DC0E">
      <w:start w:val="1"/>
      <w:numFmt w:val="decimal"/>
      <w:pStyle w:val="a0"/>
      <w:lvlText w:val="[%1]."/>
      <w:lvlJc w:val="left"/>
      <w:pPr>
        <w:ind w:left="1130" w:hanging="4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17D86A97"/>
    <w:multiLevelType w:val="hybridMultilevel"/>
    <w:tmpl w:val="D868B95A"/>
    <w:lvl w:ilvl="0" w:tplc="1E38A84C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1FF945BD"/>
    <w:multiLevelType w:val="multilevel"/>
    <w:tmpl w:val="E0162DE0"/>
    <w:lvl w:ilvl="0">
      <w:start w:val="1"/>
      <w:numFmt w:val="decimal"/>
      <w:pStyle w:val="1"/>
      <w:suff w:val="space"/>
      <w:lvlText w:val="%1."/>
      <w:lvlJc w:val="left"/>
      <w:pPr>
        <w:ind w:left="0" w:firstLine="0"/>
      </w:pPr>
      <w:rPr>
        <w:rFonts w:ascii="楷体" w:hAnsi="楷体" w:hint="eastAsia"/>
        <w:sz w:val="28"/>
      </w:rPr>
    </w:lvl>
    <w:lvl w:ilvl="1">
      <w:start w:val="1"/>
      <w:numFmt w:val="decimal"/>
      <w:pStyle w:val="2"/>
      <w:suff w:val="space"/>
      <w:lvlText w:val="%1.%2"/>
      <w:lvlJc w:val="left"/>
      <w:pPr>
        <w:ind w:left="992" w:hanging="56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suff w:val="space"/>
      <w:lvlText w:val="%1.%2.%3"/>
      <w:lvlJc w:val="left"/>
      <w:pPr>
        <w:ind w:left="1418" w:hanging="567"/>
      </w:pPr>
      <w:rPr>
        <w:rFonts w:ascii="楷体" w:eastAsia="楷体" w:hAnsi="楷体" w:hint="eastAsia"/>
        <w:b w:val="0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0" w15:restartNumberingAfterBreak="0">
    <w:nsid w:val="2A1A55A1"/>
    <w:multiLevelType w:val="hybridMultilevel"/>
    <w:tmpl w:val="EBEC4B7E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2BC279EE"/>
    <w:multiLevelType w:val="hybridMultilevel"/>
    <w:tmpl w:val="D4AE9048"/>
    <w:lvl w:ilvl="0" w:tplc="1E38A84C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36E81676"/>
    <w:multiLevelType w:val="hybridMultilevel"/>
    <w:tmpl w:val="4DDC7460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AC12FD3"/>
    <w:multiLevelType w:val="hybridMultilevel"/>
    <w:tmpl w:val="3FBC9F8E"/>
    <w:lvl w:ilvl="0" w:tplc="F80C9D8E">
      <w:start w:val="1"/>
      <w:numFmt w:val="decimal"/>
      <w:lvlText w:val="(%1)"/>
      <w:lvlJc w:val="left"/>
      <w:pPr>
        <w:ind w:left="706" w:hanging="420"/>
      </w:pPr>
      <w:rPr>
        <w:rFonts w:ascii="宋体" w:hAnsi="宋体" w:hint="eastAsia"/>
        <w:sz w:val="21"/>
      </w:rPr>
    </w:lvl>
    <w:lvl w:ilvl="1" w:tplc="F80C9D8E">
      <w:start w:val="1"/>
      <w:numFmt w:val="decimal"/>
      <w:lvlText w:val="(%2)"/>
      <w:lvlJc w:val="left"/>
      <w:pPr>
        <w:ind w:left="1126" w:hanging="420"/>
      </w:pPr>
      <w:rPr>
        <w:rFonts w:ascii="宋体" w:hAnsi="宋体" w:hint="eastAsia"/>
        <w:sz w:val="21"/>
      </w:rPr>
    </w:lvl>
    <w:lvl w:ilvl="2" w:tplc="0409001B" w:tentative="1">
      <w:start w:val="1"/>
      <w:numFmt w:val="lowerRoman"/>
      <w:lvlText w:val="%3."/>
      <w:lvlJc w:val="right"/>
      <w:pPr>
        <w:ind w:left="1546" w:hanging="420"/>
      </w:pPr>
    </w:lvl>
    <w:lvl w:ilvl="3" w:tplc="0409000F" w:tentative="1">
      <w:start w:val="1"/>
      <w:numFmt w:val="decimal"/>
      <w:lvlText w:val="%4."/>
      <w:lvlJc w:val="left"/>
      <w:pPr>
        <w:ind w:left="1966" w:hanging="420"/>
      </w:pPr>
    </w:lvl>
    <w:lvl w:ilvl="4" w:tplc="04090019" w:tentative="1">
      <w:start w:val="1"/>
      <w:numFmt w:val="lowerLetter"/>
      <w:lvlText w:val="%5)"/>
      <w:lvlJc w:val="left"/>
      <w:pPr>
        <w:ind w:left="2386" w:hanging="420"/>
      </w:pPr>
    </w:lvl>
    <w:lvl w:ilvl="5" w:tplc="0409001B" w:tentative="1">
      <w:start w:val="1"/>
      <w:numFmt w:val="lowerRoman"/>
      <w:lvlText w:val="%6."/>
      <w:lvlJc w:val="right"/>
      <w:pPr>
        <w:ind w:left="2806" w:hanging="420"/>
      </w:pPr>
    </w:lvl>
    <w:lvl w:ilvl="6" w:tplc="0409000F" w:tentative="1">
      <w:start w:val="1"/>
      <w:numFmt w:val="decimal"/>
      <w:lvlText w:val="%7."/>
      <w:lvlJc w:val="left"/>
      <w:pPr>
        <w:ind w:left="3226" w:hanging="420"/>
      </w:pPr>
    </w:lvl>
    <w:lvl w:ilvl="7" w:tplc="04090019" w:tentative="1">
      <w:start w:val="1"/>
      <w:numFmt w:val="lowerLetter"/>
      <w:lvlText w:val="%8)"/>
      <w:lvlJc w:val="left"/>
      <w:pPr>
        <w:ind w:left="3646" w:hanging="420"/>
      </w:pPr>
    </w:lvl>
    <w:lvl w:ilvl="8" w:tplc="0409001B" w:tentative="1">
      <w:start w:val="1"/>
      <w:numFmt w:val="lowerRoman"/>
      <w:lvlText w:val="%9."/>
      <w:lvlJc w:val="right"/>
      <w:pPr>
        <w:ind w:left="4066" w:hanging="420"/>
      </w:pPr>
    </w:lvl>
  </w:abstractNum>
  <w:abstractNum w:abstractNumId="14" w15:restartNumberingAfterBreak="0">
    <w:nsid w:val="403F72B0"/>
    <w:multiLevelType w:val="hybridMultilevel"/>
    <w:tmpl w:val="798E9AE8"/>
    <w:lvl w:ilvl="0" w:tplc="1E38A84C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41A10BB9"/>
    <w:multiLevelType w:val="multilevel"/>
    <w:tmpl w:val="CC267AC8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714024C"/>
    <w:multiLevelType w:val="hybridMultilevel"/>
    <w:tmpl w:val="C62E63E8"/>
    <w:lvl w:ilvl="0" w:tplc="1A9ADEF6">
      <w:start w:val="1"/>
      <w:numFmt w:val="decimal"/>
      <w:pStyle w:val="a1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92C4EB5"/>
    <w:multiLevelType w:val="hybridMultilevel"/>
    <w:tmpl w:val="E1949C6A"/>
    <w:lvl w:ilvl="0" w:tplc="532C2E1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4B0368AB"/>
    <w:multiLevelType w:val="hybridMultilevel"/>
    <w:tmpl w:val="52D29C2C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5C4917F6"/>
    <w:multiLevelType w:val="hybridMultilevel"/>
    <w:tmpl w:val="52D29C2C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66AD4EF6"/>
    <w:multiLevelType w:val="multilevel"/>
    <w:tmpl w:val="0409001D"/>
    <w:styleLink w:val="1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1" w15:restartNumberingAfterBreak="0">
    <w:nsid w:val="67CF5023"/>
    <w:multiLevelType w:val="hybridMultilevel"/>
    <w:tmpl w:val="58FA0264"/>
    <w:lvl w:ilvl="0" w:tplc="F80C9D8E">
      <w:start w:val="1"/>
      <w:numFmt w:val="decimal"/>
      <w:lvlText w:val="(%1)"/>
      <w:lvlJc w:val="left"/>
      <w:pPr>
        <w:ind w:left="840" w:hanging="420"/>
      </w:pPr>
      <w:rPr>
        <w:rFonts w:ascii="宋体" w:hAnsi="宋体" w:hint="eastAsia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6EC849B2"/>
    <w:multiLevelType w:val="hybridMultilevel"/>
    <w:tmpl w:val="840AEEEC"/>
    <w:lvl w:ilvl="0" w:tplc="1E38A84C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6FE147D7"/>
    <w:multiLevelType w:val="hybridMultilevel"/>
    <w:tmpl w:val="19B0E666"/>
    <w:lvl w:ilvl="0" w:tplc="1E38A84C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7CD6712E"/>
    <w:multiLevelType w:val="hybridMultilevel"/>
    <w:tmpl w:val="4E92A3A2"/>
    <w:lvl w:ilvl="0" w:tplc="05FE4FB0">
      <w:start w:val="1"/>
      <w:numFmt w:val="decimalZero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242C0A10">
      <w:start w:val="1"/>
      <w:numFmt w:val="japaneseCounting"/>
      <w:lvlText w:val="第%2，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0"/>
  </w:num>
  <w:num w:numId="2">
    <w:abstractNumId w:val="9"/>
  </w:num>
  <w:num w:numId="3">
    <w:abstractNumId w:val="21"/>
  </w:num>
  <w:num w:numId="4">
    <w:abstractNumId w:val="13"/>
  </w:num>
  <w:num w:numId="5">
    <w:abstractNumId w:val="1"/>
  </w:num>
  <w:num w:numId="6">
    <w:abstractNumId w:val="12"/>
  </w:num>
  <w:num w:numId="7">
    <w:abstractNumId w:val="17"/>
  </w:num>
  <w:num w:numId="8">
    <w:abstractNumId w:val="6"/>
  </w:num>
  <w:num w:numId="9">
    <w:abstractNumId w:val="19"/>
  </w:num>
  <w:num w:numId="10">
    <w:abstractNumId w:val="18"/>
  </w:num>
  <w:num w:numId="11">
    <w:abstractNumId w:val="4"/>
  </w:num>
  <w:num w:numId="12">
    <w:abstractNumId w:val="5"/>
  </w:num>
  <w:num w:numId="13">
    <w:abstractNumId w:val="10"/>
  </w:num>
  <w:num w:numId="14">
    <w:abstractNumId w:val="22"/>
  </w:num>
  <w:num w:numId="15">
    <w:abstractNumId w:val="14"/>
  </w:num>
  <w:num w:numId="16">
    <w:abstractNumId w:val="2"/>
  </w:num>
  <w:num w:numId="17">
    <w:abstractNumId w:val="14"/>
  </w:num>
  <w:num w:numId="18">
    <w:abstractNumId w:val="7"/>
  </w:num>
  <w:num w:numId="19">
    <w:abstractNumId w:val="16"/>
  </w:num>
  <w:num w:numId="20">
    <w:abstractNumId w:val="24"/>
  </w:num>
  <w:num w:numId="21">
    <w:abstractNumId w:val="0"/>
  </w:num>
  <w:num w:numId="22">
    <w:abstractNumId w:val="23"/>
  </w:num>
  <w:num w:numId="23">
    <w:abstractNumId w:val="11"/>
  </w:num>
  <w:num w:numId="24">
    <w:abstractNumId w:val="8"/>
  </w:num>
  <w:num w:numId="25">
    <w:abstractNumId w:val="3"/>
  </w:num>
  <w:num w:numId="26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DM3tDQ0szA2NTZW0lEKTi0uzszPAykwrgUA0dBWHiwAAAA="/>
  </w:docVars>
  <w:rsids>
    <w:rsidRoot w:val="007A3321"/>
    <w:rsid w:val="000006BE"/>
    <w:rsid w:val="00001656"/>
    <w:rsid w:val="000016CB"/>
    <w:rsid w:val="0000347A"/>
    <w:rsid w:val="000041B9"/>
    <w:rsid w:val="00005406"/>
    <w:rsid w:val="00005628"/>
    <w:rsid w:val="000103F4"/>
    <w:rsid w:val="00010EE7"/>
    <w:rsid w:val="000122BE"/>
    <w:rsid w:val="000124C6"/>
    <w:rsid w:val="00012A2E"/>
    <w:rsid w:val="00012B24"/>
    <w:rsid w:val="00016527"/>
    <w:rsid w:val="00016592"/>
    <w:rsid w:val="00016B8F"/>
    <w:rsid w:val="00016BBE"/>
    <w:rsid w:val="000175B2"/>
    <w:rsid w:val="00021D7F"/>
    <w:rsid w:val="000225B9"/>
    <w:rsid w:val="00022744"/>
    <w:rsid w:val="000228F1"/>
    <w:rsid w:val="00022F2A"/>
    <w:rsid w:val="00022F66"/>
    <w:rsid w:val="00023084"/>
    <w:rsid w:val="00026DF1"/>
    <w:rsid w:val="0003007A"/>
    <w:rsid w:val="000325FA"/>
    <w:rsid w:val="00032E28"/>
    <w:rsid w:val="00032F24"/>
    <w:rsid w:val="000334FC"/>
    <w:rsid w:val="00034AC4"/>
    <w:rsid w:val="00035B8B"/>
    <w:rsid w:val="000368D4"/>
    <w:rsid w:val="000370F8"/>
    <w:rsid w:val="00037396"/>
    <w:rsid w:val="000405DE"/>
    <w:rsid w:val="00041E98"/>
    <w:rsid w:val="00042B16"/>
    <w:rsid w:val="00043543"/>
    <w:rsid w:val="00043DA9"/>
    <w:rsid w:val="00044427"/>
    <w:rsid w:val="00044E35"/>
    <w:rsid w:val="00046352"/>
    <w:rsid w:val="00046ACB"/>
    <w:rsid w:val="0004735B"/>
    <w:rsid w:val="000476BF"/>
    <w:rsid w:val="00047B93"/>
    <w:rsid w:val="00051ED0"/>
    <w:rsid w:val="00051F97"/>
    <w:rsid w:val="00052C39"/>
    <w:rsid w:val="00052CB7"/>
    <w:rsid w:val="00052FDC"/>
    <w:rsid w:val="00055C4D"/>
    <w:rsid w:val="00056801"/>
    <w:rsid w:val="000569A9"/>
    <w:rsid w:val="00057366"/>
    <w:rsid w:val="00061432"/>
    <w:rsid w:val="000614CC"/>
    <w:rsid w:val="0006238F"/>
    <w:rsid w:val="000626E2"/>
    <w:rsid w:val="0006299C"/>
    <w:rsid w:val="00062E07"/>
    <w:rsid w:val="00063583"/>
    <w:rsid w:val="000635F0"/>
    <w:rsid w:val="0006441A"/>
    <w:rsid w:val="000653F6"/>
    <w:rsid w:val="000656E2"/>
    <w:rsid w:val="00065A96"/>
    <w:rsid w:val="00066772"/>
    <w:rsid w:val="00066E19"/>
    <w:rsid w:val="00070AA5"/>
    <w:rsid w:val="00071F4D"/>
    <w:rsid w:val="00072E6D"/>
    <w:rsid w:val="00073E1E"/>
    <w:rsid w:val="00073EBD"/>
    <w:rsid w:val="00076366"/>
    <w:rsid w:val="00076FD3"/>
    <w:rsid w:val="000773AD"/>
    <w:rsid w:val="00077CBB"/>
    <w:rsid w:val="00080502"/>
    <w:rsid w:val="000809EE"/>
    <w:rsid w:val="00080A1C"/>
    <w:rsid w:val="00082DA9"/>
    <w:rsid w:val="00082F73"/>
    <w:rsid w:val="00083926"/>
    <w:rsid w:val="00084EB1"/>
    <w:rsid w:val="00086C14"/>
    <w:rsid w:val="00090E93"/>
    <w:rsid w:val="00091127"/>
    <w:rsid w:val="00092081"/>
    <w:rsid w:val="00092673"/>
    <w:rsid w:val="0009467A"/>
    <w:rsid w:val="00095E0E"/>
    <w:rsid w:val="00097978"/>
    <w:rsid w:val="000A001F"/>
    <w:rsid w:val="000A0809"/>
    <w:rsid w:val="000A0D37"/>
    <w:rsid w:val="000A140E"/>
    <w:rsid w:val="000A2655"/>
    <w:rsid w:val="000A38B7"/>
    <w:rsid w:val="000A3C5E"/>
    <w:rsid w:val="000B21B9"/>
    <w:rsid w:val="000B2D95"/>
    <w:rsid w:val="000B2E1C"/>
    <w:rsid w:val="000B34DC"/>
    <w:rsid w:val="000B350E"/>
    <w:rsid w:val="000B39AA"/>
    <w:rsid w:val="000B3E44"/>
    <w:rsid w:val="000B5639"/>
    <w:rsid w:val="000B7976"/>
    <w:rsid w:val="000B7C11"/>
    <w:rsid w:val="000C1940"/>
    <w:rsid w:val="000C2399"/>
    <w:rsid w:val="000C2CFE"/>
    <w:rsid w:val="000C3D3F"/>
    <w:rsid w:val="000C6627"/>
    <w:rsid w:val="000D0D18"/>
    <w:rsid w:val="000D2447"/>
    <w:rsid w:val="000D2B1B"/>
    <w:rsid w:val="000D3FB3"/>
    <w:rsid w:val="000D41B0"/>
    <w:rsid w:val="000D55DC"/>
    <w:rsid w:val="000D62EC"/>
    <w:rsid w:val="000D6B4F"/>
    <w:rsid w:val="000D77A2"/>
    <w:rsid w:val="000D7DE9"/>
    <w:rsid w:val="000E21F3"/>
    <w:rsid w:val="000E3515"/>
    <w:rsid w:val="000E7E91"/>
    <w:rsid w:val="000F015F"/>
    <w:rsid w:val="000F1833"/>
    <w:rsid w:val="000F1B52"/>
    <w:rsid w:val="000F2758"/>
    <w:rsid w:val="000F2EA6"/>
    <w:rsid w:val="000F3B19"/>
    <w:rsid w:val="000F4918"/>
    <w:rsid w:val="000F4CAE"/>
    <w:rsid w:val="000F5E02"/>
    <w:rsid w:val="000F5E48"/>
    <w:rsid w:val="000F643A"/>
    <w:rsid w:val="000F6853"/>
    <w:rsid w:val="00100079"/>
    <w:rsid w:val="00100653"/>
    <w:rsid w:val="00100B52"/>
    <w:rsid w:val="001021F7"/>
    <w:rsid w:val="001024B5"/>
    <w:rsid w:val="00102EC8"/>
    <w:rsid w:val="00110325"/>
    <w:rsid w:val="00112B47"/>
    <w:rsid w:val="00113F03"/>
    <w:rsid w:val="00115982"/>
    <w:rsid w:val="00116EF1"/>
    <w:rsid w:val="0012023F"/>
    <w:rsid w:val="00123222"/>
    <w:rsid w:val="001241BA"/>
    <w:rsid w:val="00124621"/>
    <w:rsid w:val="001259B0"/>
    <w:rsid w:val="0012621D"/>
    <w:rsid w:val="001262EC"/>
    <w:rsid w:val="00126969"/>
    <w:rsid w:val="001270C5"/>
    <w:rsid w:val="00127E42"/>
    <w:rsid w:val="00127F7D"/>
    <w:rsid w:val="00130347"/>
    <w:rsid w:val="00131206"/>
    <w:rsid w:val="00132AAD"/>
    <w:rsid w:val="00133FA4"/>
    <w:rsid w:val="0013584C"/>
    <w:rsid w:val="00135AC2"/>
    <w:rsid w:val="00136BEB"/>
    <w:rsid w:val="00140CD9"/>
    <w:rsid w:val="00141DDF"/>
    <w:rsid w:val="00143F58"/>
    <w:rsid w:val="001450E9"/>
    <w:rsid w:val="00146456"/>
    <w:rsid w:val="0014692C"/>
    <w:rsid w:val="00146C3E"/>
    <w:rsid w:val="001474DC"/>
    <w:rsid w:val="00150EE7"/>
    <w:rsid w:val="00151A75"/>
    <w:rsid w:val="001528F2"/>
    <w:rsid w:val="00152E7B"/>
    <w:rsid w:val="0015474B"/>
    <w:rsid w:val="0015518B"/>
    <w:rsid w:val="00155822"/>
    <w:rsid w:val="00156E15"/>
    <w:rsid w:val="001606F6"/>
    <w:rsid w:val="001608A3"/>
    <w:rsid w:val="00162E4F"/>
    <w:rsid w:val="00163436"/>
    <w:rsid w:val="00165108"/>
    <w:rsid w:val="001660B9"/>
    <w:rsid w:val="00167435"/>
    <w:rsid w:val="00170774"/>
    <w:rsid w:val="00171E15"/>
    <w:rsid w:val="0017278F"/>
    <w:rsid w:val="00173CAE"/>
    <w:rsid w:val="00174787"/>
    <w:rsid w:val="00174D6C"/>
    <w:rsid w:val="001753CB"/>
    <w:rsid w:val="0017575D"/>
    <w:rsid w:val="00176208"/>
    <w:rsid w:val="001775CE"/>
    <w:rsid w:val="00177AF0"/>
    <w:rsid w:val="00180641"/>
    <w:rsid w:val="00180794"/>
    <w:rsid w:val="0018216F"/>
    <w:rsid w:val="001824B9"/>
    <w:rsid w:val="00182F24"/>
    <w:rsid w:val="00183481"/>
    <w:rsid w:val="001836D7"/>
    <w:rsid w:val="00185526"/>
    <w:rsid w:val="00185572"/>
    <w:rsid w:val="00187554"/>
    <w:rsid w:val="00187C11"/>
    <w:rsid w:val="00192913"/>
    <w:rsid w:val="00194E48"/>
    <w:rsid w:val="00194E9A"/>
    <w:rsid w:val="00195099"/>
    <w:rsid w:val="00195306"/>
    <w:rsid w:val="001961E2"/>
    <w:rsid w:val="00197308"/>
    <w:rsid w:val="001A2ACA"/>
    <w:rsid w:val="001A3323"/>
    <w:rsid w:val="001A3877"/>
    <w:rsid w:val="001A43B0"/>
    <w:rsid w:val="001A44EB"/>
    <w:rsid w:val="001A48E8"/>
    <w:rsid w:val="001A52D6"/>
    <w:rsid w:val="001A6706"/>
    <w:rsid w:val="001B12CE"/>
    <w:rsid w:val="001B1E6A"/>
    <w:rsid w:val="001B2103"/>
    <w:rsid w:val="001B21A5"/>
    <w:rsid w:val="001B51BA"/>
    <w:rsid w:val="001B5F8C"/>
    <w:rsid w:val="001B6D30"/>
    <w:rsid w:val="001B7DF0"/>
    <w:rsid w:val="001C1CDB"/>
    <w:rsid w:val="001C34A8"/>
    <w:rsid w:val="001C3554"/>
    <w:rsid w:val="001C3931"/>
    <w:rsid w:val="001C5E64"/>
    <w:rsid w:val="001C6DD1"/>
    <w:rsid w:val="001D0680"/>
    <w:rsid w:val="001D16D4"/>
    <w:rsid w:val="001D34BA"/>
    <w:rsid w:val="001D52F4"/>
    <w:rsid w:val="001D5583"/>
    <w:rsid w:val="001D5F90"/>
    <w:rsid w:val="001D6365"/>
    <w:rsid w:val="001D67A1"/>
    <w:rsid w:val="001D6E4F"/>
    <w:rsid w:val="001D7234"/>
    <w:rsid w:val="001D7830"/>
    <w:rsid w:val="001D7D60"/>
    <w:rsid w:val="001E2713"/>
    <w:rsid w:val="001E2B2F"/>
    <w:rsid w:val="001E355F"/>
    <w:rsid w:val="001E368F"/>
    <w:rsid w:val="001E4151"/>
    <w:rsid w:val="001E4D50"/>
    <w:rsid w:val="001E5329"/>
    <w:rsid w:val="001E66B4"/>
    <w:rsid w:val="001E70E6"/>
    <w:rsid w:val="001F151B"/>
    <w:rsid w:val="001F3AFF"/>
    <w:rsid w:val="001F415F"/>
    <w:rsid w:val="001F54CF"/>
    <w:rsid w:val="001F5646"/>
    <w:rsid w:val="001F7C83"/>
    <w:rsid w:val="0020071A"/>
    <w:rsid w:val="0020113D"/>
    <w:rsid w:val="0020179B"/>
    <w:rsid w:val="00201C74"/>
    <w:rsid w:val="0020279C"/>
    <w:rsid w:val="0020456A"/>
    <w:rsid w:val="002045A0"/>
    <w:rsid w:val="00205549"/>
    <w:rsid w:val="00207911"/>
    <w:rsid w:val="00207FD7"/>
    <w:rsid w:val="00210631"/>
    <w:rsid w:val="00211A46"/>
    <w:rsid w:val="00211FCD"/>
    <w:rsid w:val="0021264E"/>
    <w:rsid w:val="00212A26"/>
    <w:rsid w:val="00214BD2"/>
    <w:rsid w:val="00216A40"/>
    <w:rsid w:val="00216B7A"/>
    <w:rsid w:val="00216E9C"/>
    <w:rsid w:val="00221F15"/>
    <w:rsid w:val="00222339"/>
    <w:rsid w:val="00223338"/>
    <w:rsid w:val="002243CC"/>
    <w:rsid w:val="00230CD5"/>
    <w:rsid w:val="00230D1B"/>
    <w:rsid w:val="00230D75"/>
    <w:rsid w:val="00232E96"/>
    <w:rsid w:val="00232FBF"/>
    <w:rsid w:val="00233F88"/>
    <w:rsid w:val="00234471"/>
    <w:rsid w:val="0023469F"/>
    <w:rsid w:val="00234D63"/>
    <w:rsid w:val="00234EEC"/>
    <w:rsid w:val="00241540"/>
    <w:rsid w:val="00242A24"/>
    <w:rsid w:val="002430E0"/>
    <w:rsid w:val="002432E9"/>
    <w:rsid w:val="00244662"/>
    <w:rsid w:val="00245A35"/>
    <w:rsid w:val="00246D7D"/>
    <w:rsid w:val="0025034D"/>
    <w:rsid w:val="002520D0"/>
    <w:rsid w:val="00252F89"/>
    <w:rsid w:val="00254657"/>
    <w:rsid w:val="00254D00"/>
    <w:rsid w:val="00254D59"/>
    <w:rsid w:val="002554D8"/>
    <w:rsid w:val="002568DC"/>
    <w:rsid w:val="00256F4B"/>
    <w:rsid w:val="002574AD"/>
    <w:rsid w:val="00257756"/>
    <w:rsid w:val="00257C7B"/>
    <w:rsid w:val="00261BAB"/>
    <w:rsid w:val="00262DB9"/>
    <w:rsid w:val="0026326F"/>
    <w:rsid w:val="0026375B"/>
    <w:rsid w:val="002647B0"/>
    <w:rsid w:val="00264D71"/>
    <w:rsid w:val="00265134"/>
    <w:rsid w:val="002669BE"/>
    <w:rsid w:val="00270D75"/>
    <w:rsid w:val="0027163C"/>
    <w:rsid w:val="00271732"/>
    <w:rsid w:val="00274280"/>
    <w:rsid w:val="00275AEF"/>
    <w:rsid w:val="002766A8"/>
    <w:rsid w:val="002805DF"/>
    <w:rsid w:val="002820CD"/>
    <w:rsid w:val="002821F6"/>
    <w:rsid w:val="00283508"/>
    <w:rsid w:val="00283F2A"/>
    <w:rsid w:val="00285614"/>
    <w:rsid w:val="0028562C"/>
    <w:rsid w:val="00285C18"/>
    <w:rsid w:val="00286297"/>
    <w:rsid w:val="002864EE"/>
    <w:rsid w:val="002867C2"/>
    <w:rsid w:val="00287BF5"/>
    <w:rsid w:val="00287EBA"/>
    <w:rsid w:val="002913B6"/>
    <w:rsid w:val="00291EE2"/>
    <w:rsid w:val="002928A3"/>
    <w:rsid w:val="00292A81"/>
    <w:rsid w:val="0029337C"/>
    <w:rsid w:val="00293BCD"/>
    <w:rsid w:val="00293CEE"/>
    <w:rsid w:val="002946E2"/>
    <w:rsid w:val="00294F24"/>
    <w:rsid w:val="00295118"/>
    <w:rsid w:val="002955E7"/>
    <w:rsid w:val="00295735"/>
    <w:rsid w:val="002975C7"/>
    <w:rsid w:val="00297862"/>
    <w:rsid w:val="00297D3F"/>
    <w:rsid w:val="002A07DD"/>
    <w:rsid w:val="002A16E8"/>
    <w:rsid w:val="002A176B"/>
    <w:rsid w:val="002A2C4E"/>
    <w:rsid w:val="002A3631"/>
    <w:rsid w:val="002A4B24"/>
    <w:rsid w:val="002B038B"/>
    <w:rsid w:val="002B0A0B"/>
    <w:rsid w:val="002B137E"/>
    <w:rsid w:val="002B2221"/>
    <w:rsid w:val="002B2917"/>
    <w:rsid w:val="002B3F9E"/>
    <w:rsid w:val="002B4EF4"/>
    <w:rsid w:val="002B7AB8"/>
    <w:rsid w:val="002C03A4"/>
    <w:rsid w:val="002C3098"/>
    <w:rsid w:val="002C323E"/>
    <w:rsid w:val="002C3A72"/>
    <w:rsid w:val="002C3C90"/>
    <w:rsid w:val="002C5B85"/>
    <w:rsid w:val="002D0142"/>
    <w:rsid w:val="002D10EE"/>
    <w:rsid w:val="002D1BDF"/>
    <w:rsid w:val="002D2465"/>
    <w:rsid w:val="002D3424"/>
    <w:rsid w:val="002D43B2"/>
    <w:rsid w:val="002D4D78"/>
    <w:rsid w:val="002D5994"/>
    <w:rsid w:val="002D76A1"/>
    <w:rsid w:val="002E1ED8"/>
    <w:rsid w:val="002E2114"/>
    <w:rsid w:val="002E24B5"/>
    <w:rsid w:val="002E420F"/>
    <w:rsid w:val="002E630C"/>
    <w:rsid w:val="002E6833"/>
    <w:rsid w:val="002E77AE"/>
    <w:rsid w:val="002F066E"/>
    <w:rsid w:val="002F1037"/>
    <w:rsid w:val="002F18E5"/>
    <w:rsid w:val="002F1B8A"/>
    <w:rsid w:val="002F1BC9"/>
    <w:rsid w:val="002F1F77"/>
    <w:rsid w:val="002F2180"/>
    <w:rsid w:val="002F34DF"/>
    <w:rsid w:val="002F3985"/>
    <w:rsid w:val="002F6236"/>
    <w:rsid w:val="002F6307"/>
    <w:rsid w:val="00302289"/>
    <w:rsid w:val="0030256E"/>
    <w:rsid w:val="00302C67"/>
    <w:rsid w:val="00306061"/>
    <w:rsid w:val="00307E6F"/>
    <w:rsid w:val="0031245A"/>
    <w:rsid w:val="0031354B"/>
    <w:rsid w:val="00316A01"/>
    <w:rsid w:val="003211A8"/>
    <w:rsid w:val="00322A98"/>
    <w:rsid w:val="00323F45"/>
    <w:rsid w:val="00325269"/>
    <w:rsid w:val="0033068C"/>
    <w:rsid w:val="00331681"/>
    <w:rsid w:val="0033423F"/>
    <w:rsid w:val="003343BB"/>
    <w:rsid w:val="0033514E"/>
    <w:rsid w:val="003353A3"/>
    <w:rsid w:val="00335841"/>
    <w:rsid w:val="00340952"/>
    <w:rsid w:val="00341F01"/>
    <w:rsid w:val="003468FF"/>
    <w:rsid w:val="00346AEF"/>
    <w:rsid w:val="00346E18"/>
    <w:rsid w:val="003475EB"/>
    <w:rsid w:val="00347D05"/>
    <w:rsid w:val="00350280"/>
    <w:rsid w:val="003511B2"/>
    <w:rsid w:val="0035144F"/>
    <w:rsid w:val="00352992"/>
    <w:rsid w:val="0035345C"/>
    <w:rsid w:val="003552F9"/>
    <w:rsid w:val="0035654D"/>
    <w:rsid w:val="00356C73"/>
    <w:rsid w:val="0035767A"/>
    <w:rsid w:val="0036275E"/>
    <w:rsid w:val="0036302A"/>
    <w:rsid w:val="00363180"/>
    <w:rsid w:val="003644C9"/>
    <w:rsid w:val="00364A45"/>
    <w:rsid w:val="00365396"/>
    <w:rsid w:val="00365D0C"/>
    <w:rsid w:val="00371B01"/>
    <w:rsid w:val="00375117"/>
    <w:rsid w:val="00375C4A"/>
    <w:rsid w:val="00376527"/>
    <w:rsid w:val="00377047"/>
    <w:rsid w:val="00377B23"/>
    <w:rsid w:val="00377DFB"/>
    <w:rsid w:val="00380FAD"/>
    <w:rsid w:val="00382420"/>
    <w:rsid w:val="003829E9"/>
    <w:rsid w:val="00383264"/>
    <w:rsid w:val="00384686"/>
    <w:rsid w:val="003853B5"/>
    <w:rsid w:val="00387000"/>
    <w:rsid w:val="003870BA"/>
    <w:rsid w:val="0038797F"/>
    <w:rsid w:val="003903FA"/>
    <w:rsid w:val="00390DB4"/>
    <w:rsid w:val="00391C37"/>
    <w:rsid w:val="00392C9C"/>
    <w:rsid w:val="00393B52"/>
    <w:rsid w:val="003941B1"/>
    <w:rsid w:val="00394501"/>
    <w:rsid w:val="0039470B"/>
    <w:rsid w:val="003A0C6F"/>
    <w:rsid w:val="003A16E2"/>
    <w:rsid w:val="003A4BFC"/>
    <w:rsid w:val="003B08AA"/>
    <w:rsid w:val="003B1026"/>
    <w:rsid w:val="003B2A1C"/>
    <w:rsid w:val="003B2F41"/>
    <w:rsid w:val="003B36A9"/>
    <w:rsid w:val="003B4624"/>
    <w:rsid w:val="003B740A"/>
    <w:rsid w:val="003B7DAB"/>
    <w:rsid w:val="003C0B4B"/>
    <w:rsid w:val="003C0FA1"/>
    <w:rsid w:val="003C22B1"/>
    <w:rsid w:val="003C27D4"/>
    <w:rsid w:val="003C3192"/>
    <w:rsid w:val="003C4957"/>
    <w:rsid w:val="003D23E7"/>
    <w:rsid w:val="003D3E2C"/>
    <w:rsid w:val="003D5274"/>
    <w:rsid w:val="003D56A9"/>
    <w:rsid w:val="003D6D26"/>
    <w:rsid w:val="003E0392"/>
    <w:rsid w:val="003E436F"/>
    <w:rsid w:val="003E501F"/>
    <w:rsid w:val="003F07E4"/>
    <w:rsid w:val="003F13BC"/>
    <w:rsid w:val="003F1B29"/>
    <w:rsid w:val="003F22C9"/>
    <w:rsid w:val="003F28F4"/>
    <w:rsid w:val="003F3413"/>
    <w:rsid w:val="003F4E70"/>
    <w:rsid w:val="003F5865"/>
    <w:rsid w:val="003F69CC"/>
    <w:rsid w:val="003F6E4D"/>
    <w:rsid w:val="003F7BED"/>
    <w:rsid w:val="004021E4"/>
    <w:rsid w:val="0040286B"/>
    <w:rsid w:val="00402C14"/>
    <w:rsid w:val="00404523"/>
    <w:rsid w:val="004048BF"/>
    <w:rsid w:val="00405BEA"/>
    <w:rsid w:val="004106D6"/>
    <w:rsid w:val="00410FC0"/>
    <w:rsid w:val="004126DC"/>
    <w:rsid w:val="00413D0B"/>
    <w:rsid w:val="00413FD0"/>
    <w:rsid w:val="00414346"/>
    <w:rsid w:val="0041457E"/>
    <w:rsid w:val="00414583"/>
    <w:rsid w:val="00414589"/>
    <w:rsid w:val="00415CAF"/>
    <w:rsid w:val="00417AE4"/>
    <w:rsid w:val="004238B5"/>
    <w:rsid w:val="00425FDF"/>
    <w:rsid w:val="00427C92"/>
    <w:rsid w:val="00427FE9"/>
    <w:rsid w:val="0043277E"/>
    <w:rsid w:val="0043291D"/>
    <w:rsid w:val="00435CD0"/>
    <w:rsid w:val="0043613A"/>
    <w:rsid w:val="00436699"/>
    <w:rsid w:val="004373C6"/>
    <w:rsid w:val="00437B51"/>
    <w:rsid w:val="0044005A"/>
    <w:rsid w:val="004400FB"/>
    <w:rsid w:val="00440B1B"/>
    <w:rsid w:val="004421C6"/>
    <w:rsid w:val="00443450"/>
    <w:rsid w:val="00444175"/>
    <w:rsid w:val="004471CA"/>
    <w:rsid w:val="00451591"/>
    <w:rsid w:val="004517DF"/>
    <w:rsid w:val="00451CA9"/>
    <w:rsid w:val="00452FFB"/>
    <w:rsid w:val="0045307E"/>
    <w:rsid w:val="00453B63"/>
    <w:rsid w:val="00455586"/>
    <w:rsid w:val="00455AD3"/>
    <w:rsid w:val="004577AE"/>
    <w:rsid w:val="00460247"/>
    <w:rsid w:val="0046385A"/>
    <w:rsid w:val="00463EC0"/>
    <w:rsid w:val="00465AB6"/>
    <w:rsid w:val="00470441"/>
    <w:rsid w:val="004711F1"/>
    <w:rsid w:val="004728FE"/>
    <w:rsid w:val="004730D6"/>
    <w:rsid w:val="004742A2"/>
    <w:rsid w:val="00480EB4"/>
    <w:rsid w:val="00480F68"/>
    <w:rsid w:val="004815B9"/>
    <w:rsid w:val="004827EA"/>
    <w:rsid w:val="0048615C"/>
    <w:rsid w:val="0048670B"/>
    <w:rsid w:val="0048681A"/>
    <w:rsid w:val="00487651"/>
    <w:rsid w:val="00487759"/>
    <w:rsid w:val="00490793"/>
    <w:rsid w:val="00491F95"/>
    <w:rsid w:val="004924C5"/>
    <w:rsid w:val="00494EC1"/>
    <w:rsid w:val="00494FB8"/>
    <w:rsid w:val="00496558"/>
    <w:rsid w:val="004A0334"/>
    <w:rsid w:val="004A0677"/>
    <w:rsid w:val="004A0C77"/>
    <w:rsid w:val="004A0E0D"/>
    <w:rsid w:val="004A149D"/>
    <w:rsid w:val="004A26B3"/>
    <w:rsid w:val="004A2765"/>
    <w:rsid w:val="004A28F2"/>
    <w:rsid w:val="004A293C"/>
    <w:rsid w:val="004A3427"/>
    <w:rsid w:val="004A3FEE"/>
    <w:rsid w:val="004A4BC7"/>
    <w:rsid w:val="004A693F"/>
    <w:rsid w:val="004B0063"/>
    <w:rsid w:val="004B1058"/>
    <w:rsid w:val="004B51F0"/>
    <w:rsid w:val="004B536D"/>
    <w:rsid w:val="004B57C3"/>
    <w:rsid w:val="004B5950"/>
    <w:rsid w:val="004B673C"/>
    <w:rsid w:val="004B7D16"/>
    <w:rsid w:val="004B7D2E"/>
    <w:rsid w:val="004C0C07"/>
    <w:rsid w:val="004C2B6C"/>
    <w:rsid w:val="004C2C04"/>
    <w:rsid w:val="004C3D0E"/>
    <w:rsid w:val="004C7163"/>
    <w:rsid w:val="004C7D4D"/>
    <w:rsid w:val="004D09FD"/>
    <w:rsid w:val="004D0E6E"/>
    <w:rsid w:val="004D10D6"/>
    <w:rsid w:val="004D2670"/>
    <w:rsid w:val="004D4D0D"/>
    <w:rsid w:val="004D5028"/>
    <w:rsid w:val="004D5747"/>
    <w:rsid w:val="004D5A8F"/>
    <w:rsid w:val="004D73D4"/>
    <w:rsid w:val="004E1092"/>
    <w:rsid w:val="004E1DB9"/>
    <w:rsid w:val="004E2E34"/>
    <w:rsid w:val="004E6020"/>
    <w:rsid w:val="004E6423"/>
    <w:rsid w:val="004E7935"/>
    <w:rsid w:val="004F1749"/>
    <w:rsid w:val="004F3232"/>
    <w:rsid w:val="004F4457"/>
    <w:rsid w:val="004F54C0"/>
    <w:rsid w:val="004F637E"/>
    <w:rsid w:val="004F7B1D"/>
    <w:rsid w:val="00501CC6"/>
    <w:rsid w:val="00501F2F"/>
    <w:rsid w:val="00504F69"/>
    <w:rsid w:val="00505092"/>
    <w:rsid w:val="005068FE"/>
    <w:rsid w:val="00506DC0"/>
    <w:rsid w:val="005104DC"/>
    <w:rsid w:val="005105BA"/>
    <w:rsid w:val="005119C7"/>
    <w:rsid w:val="00514D30"/>
    <w:rsid w:val="005155B3"/>
    <w:rsid w:val="00515A1C"/>
    <w:rsid w:val="00517266"/>
    <w:rsid w:val="00517AF3"/>
    <w:rsid w:val="00520873"/>
    <w:rsid w:val="00521215"/>
    <w:rsid w:val="0052292E"/>
    <w:rsid w:val="005232BF"/>
    <w:rsid w:val="005243FA"/>
    <w:rsid w:val="0052456A"/>
    <w:rsid w:val="005260FD"/>
    <w:rsid w:val="0052667E"/>
    <w:rsid w:val="00526A55"/>
    <w:rsid w:val="00526B29"/>
    <w:rsid w:val="005276FB"/>
    <w:rsid w:val="00533A6A"/>
    <w:rsid w:val="00535AFE"/>
    <w:rsid w:val="00536FD1"/>
    <w:rsid w:val="00540028"/>
    <w:rsid w:val="0054039E"/>
    <w:rsid w:val="0054044D"/>
    <w:rsid w:val="0054047A"/>
    <w:rsid w:val="005421F0"/>
    <w:rsid w:val="0054356D"/>
    <w:rsid w:val="00543950"/>
    <w:rsid w:val="00544E65"/>
    <w:rsid w:val="00545C9B"/>
    <w:rsid w:val="00545D1B"/>
    <w:rsid w:val="00546205"/>
    <w:rsid w:val="005477CA"/>
    <w:rsid w:val="005518A8"/>
    <w:rsid w:val="00551B33"/>
    <w:rsid w:val="00551E22"/>
    <w:rsid w:val="00551EA0"/>
    <w:rsid w:val="00555965"/>
    <w:rsid w:val="00557197"/>
    <w:rsid w:val="00557593"/>
    <w:rsid w:val="00557B26"/>
    <w:rsid w:val="00557D39"/>
    <w:rsid w:val="005601B6"/>
    <w:rsid w:val="0056189B"/>
    <w:rsid w:val="005619DD"/>
    <w:rsid w:val="0056241C"/>
    <w:rsid w:val="00562F51"/>
    <w:rsid w:val="00565C1C"/>
    <w:rsid w:val="00566BD1"/>
    <w:rsid w:val="00566DC1"/>
    <w:rsid w:val="00566E98"/>
    <w:rsid w:val="00567397"/>
    <w:rsid w:val="00567713"/>
    <w:rsid w:val="00570C84"/>
    <w:rsid w:val="00570DF0"/>
    <w:rsid w:val="0057181A"/>
    <w:rsid w:val="00571EE0"/>
    <w:rsid w:val="005722A1"/>
    <w:rsid w:val="00573EE8"/>
    <w:rsid w:val="00573F84"/>
    <w:rsid w:val="0057556C"/>
    <w:rsid w:val="005755EE"/>
    <w:rsid w:val="00575B4A"/>
    <w:rsid w:val="00577996"/>
    <w:rsid w:val="00580EC9"/>
    <w:rsid w:val="005828BD"/>
    <w:rsid w:val="005842FE"/>
    <w:rsid w:val="00585E51"/>
    <w:rsid w:val="005902A7"/>
    <w:rsid w:val="00591D96"/>
    <w:rsid w:val="00593B73"/>
    <w:rsid w:val="005942AC"/>
    <w:rsid w:val="005957FB"/>
    <w:rsid w:val="0059587B"/>
    <w:rsid w:val="00595DC0"/>
    <w:rsid w:val="00596938"/>
    <w:rsid w:val="00596C35"/>
    <w:rsid w:val="005A1703"/>
    <w:rsid w:val="005A28B4"/>
    <w:rsid w:val="005A2E0A"/>
    <w:rsid w:val="005A4432"/>
    <w:rsid w:val="005A5C76"/>
    <w:rsid w:val="005A5DD1"/>
    <w:rsid w:val="005A632B"/>
    <w:rsid w:val="005A6629"/>
    <w:rsid w:val="005A6B26"/>
    <w:rsid w:val="005A6E5C"/>
    <w:rsid w:val="005A76EC"/>
    <w:rsid w:val="005A79EA"/>
    <w:rsid w:val="005B0A67"/>
    <w:rsid w:val="005B12FB"/>
    <w:rsid w:val="005B13AA"/>
    <w:rsid w:val="005B1877"/>
    <w:rsid w:val="005B2A00"/>
    <w:rsid w:val="005B2A08"/>
    <w:rsid w:val="005B3450"/>
    <w:rsid w:val="005B48E1"/>
    <w:rsid w:val="005B4DD2"/>
    <w:rsid w:val="005B585A"/>
    <w:rsid w:val="005B5B14"/>
    <w:rsid w:val="005B63BA"/>
    <w:rsid w:val="005B7A6E"/>
    <w:rsid w:val="005C0237"/>
    <w:rsid w:val="005C0C2E"/>
    <w:rsid w:val="005C3202"/>
    <w:rsid w:val="005C3853"/>
    <w:rsid w:val="005C52B7"/>
    <w:rsid w:val="005C52BF"/>
    <w:rsid w:val="005C6E1A"/>
    <w:rsid w:val="005D0408"/>
    <w:rsid w:val="005D3D9C"/>
    <w:rsid w:val="005D5AA0"/>
    <w:rsid w:val="005D5D63"/>
    <w:rsid w:val="005D5D97"/>
    <w:rsid w:val="005D67A1"/>
    <w:rsid w:val="005E0D04"/>
    <w:rsid w:val="005E1318"/>
    <w:rsid w:val="005E1ED8"/>
    <w:rsid w:val="005E24DC"/>
    <w:rsid w:val="005E2F3A"/>
    <w:rsid w:val="005E333B"/>
    <w:rsid w:val="005E38EE"/>
    <w:rsid w:val="005E4529"/>
    <w:rsid w:val="005E496B"/>
    <w:rsid w:val="005E75CE"/>
    <w:rsid w:val="005F22DE"/>
    <w:rsid w:val="005F270E"/>
    <w:rsid w:val="005F2DEA"/>
    <w:rsid w:val="005F304D"/>
    <w:rsid w:val="005F375C"/>
    <w:rsid w:val="005F4030"/>
    <w:rsid w:val="005F4C9B"/>
    <w:rsid w:val="005F68BD"/>
    <w:rsid w:val="005F7ACE"/>
    <w:rsid w:val="0060002D"/>
    <w:rsid w:val="00601BFD"/>
    <w:rsid w:val="0060386B"/>
    <w:rsid w:val="00603A02"/>
    <w:rsid w:val="00604B12"/>
    <w:rsid w:val="0060670A"/>
    <w:rsid w:val="00606798"/>
    <w:rsid w:val="00606A69"/>
    <w:rsid w:val="00607C9A"/>
    <w:rsid w:val="00610A74"/>
    <w:rsid w:val="00613556"/>
    <w:rsid w:val="00613757"/>
    <w:rsid w:val="0061428D"/>
    <w:rsid w:val="00616EBB"/>
    <w:rsid w:val="0061799B"/>
    <w:rsid w:val="00621638"/>
    <w:rsid w:val="00621935"/>
    <w:rsid w:val="00622821"/>
    <w:rsid w:val="006240C1"/>
    <w:rsid w:val="00624A63"/>
    <w:rsid w:val="006308CC"/>
    <w:rsid w:val="00630E2C"/>
    <w:rsid w:val="00632469"/>
    <w:rsid w:val="00635210"/>
    <w:rsid w:val="006361BB"/>
    <w:rsid w:val="006361BF"/>
    <w:rsid w:val="006366F6"/>
    <w:rsid w:val="00636A03"/>
    <w:rsid w:val="00637694"/>
    <w:rsid w:val="00640005"/>
    <w:rsid w:val="006409E6"/>
    <w:rsid w:val="00640C4F"/>
    <w:rsid w:val="00640CA2"/>
    <w:rsid w:val="00640E21"/>
    <w:rsid w:val="00641AAE"/>
    <w:rsid w:val="006432A9"/>
    <w:rsid w:val="006432B3"/>
    <w:rsid w:val="0064382C"/>
    <w:rsid w:val="00644BA1"/>
    <w:rsid w:val="00644E68"/>
    <w:rsid w:val="006470B7"/>
    <w:rsid w:val="006518E4"/>
    <w:rsid w:val="006535FE"/>
    <w:rsid w:val="00653A3E"/>
    <w:rsid w:val="006549FA"/>
    <w:rsid w:val="00657CA5"/>
    <w:rsid w:val="00657F22"/>
    <w:rsid w:val="006601F4"/>
    <w:rsid w:val="00662DA1"/>
    <w:rsid w:val="00662E8E"/>
    <w:rsid w:val="006633C5"/>
    <w:rsid w:val="0066418F"/>
    <w:rsid w:val="0066433E"/>
    <w:rsid w:val="00671B43"/>
    <w:rsid w:val="00671D15"/>
    <w:rsid w:val="00672562"/>
    <w:rsid w:val="00672EFB"/>
    <w:rsid w:val="00673BCC"/>
    <w:rsid w:val="006740A8"/>
    <w:rsid w:val="00675737"/>
    <w:rsid w:val="00675812"/>
    <w:rsid w:val="0067730A"/>
    <w:rsid w:val="006804CC"/>
    <w:rsid w:val="00680D48"/>
    <w:rsid w:val="00683607"/>
    <w:rsid w:val="006844D7"/>
    <w:rsid w:val="0068463B"/>
    <w:rsid w:val="0068466F"/>
    <w:rsid w:val="00686528"/>
    <w:rsid w:val="00686B54"/>
    <w:rsid w:val="006902F8"/>
    <w:rsid w:val="00692436"/>
    <w:rsid w:val="0069358C"/>
    <w:rsid w:val="0069428A"/>
    <w:rsid w:val="00695456"/>
    <w:rsid w:val="00696670"/>
    <w:rsid w:val="006A27DD"/>
    <w:rsid w:val="006A2D4C"/>
    <w:rsid w:val="006A4C26"/>
    <w:rsid w:val="006A6B55"/>
    <w:rsid w:val="006A765E"/>
    <w:rsid w:val="006A7AE3"/>
    <w:rsid w:val="006B011E"/>
    <w:rsid w:val="006B0842"/>
    <w:rsid w:val="006B09C3"/>
    <w:rsid w:val="006B0ECF"/>
    <w:rsid w:val="006B16E3"/>
    <w:rsid w:val="006B20B2"/>
    <w:rsid w:val="006B579E"/>
    <w:rsid w:val="006B58F5"/>
    <w:rsid w:val="006B6BB8"/>
    <w:rsid w:val="006B76EF"/>
    <w:rsid w:val="006B789E"/>
    <w:rsid w:val="006B7B63"/>
    <w:rsid w:val="006C00C7"/>
    <w:rsid w:val="006C03DB"/>
    <w:rsid w:val="006C2DCC"/>
    <w:rsid w:val="006C402D"/>
    <w:rsid w:val="006C4F28"/>
    <w:rsid w:val="006C511E"/>
    <w:rsid w:val="006C55EB"/>
    <w:rsid w:val="006C58CF"/>
    <w:rsid w:val="006C58EB"/>
    <w:rsid w:val="006C5CFB"/>
    <w:rsid w:val="006D0636"/>
    <w:rsid w:val="006D0873"/>
    <w:rsid w:val="006D2BA7"/>
    <w:rsid w:val="006D335D"/>
    <w:rsid w:val="006D4D54"/>
    <w:rsid w:val="006D65BB"/>
    <w:rsid w:val="006E16E6"/>
    <w:rsid w:val="006E1A40"/>
    <w:rsid w:val="006E1CBD"/>
    <w:rsid w:val="006E2295"/>
    <w:rsid w:val="006E4753"/>
    <w:rsid w:val="006E4991"/>
    <w:rsid w:val="006E50D1"/>
    <w:rsid w:val="006E74CA"/>
    <w:rsid w:val="006E7AEA"/>
    <w:rsid w:val="006E7B81"/>
    <w:rsid w:val="006E7DFA"/>
    <w:rsid w:val="006F11C2"/>
    <w:rsid w:val="006F27F3"/>
    <w:rsid w:val="006F407A"/>
    <w:rsid w:val="006F4184"/>
    <w:rsid w:val="006F4394"/>
    <w:rsid w:val="006F46AA"/>
    <w:rsid w:val="006F6773"/>
    <w:rsid w:val="006F75B3"/>
    <w:rsid w:val="00701250"/>
    <w:rsid w:val="007027C3"/>
    <w:rsid w:val="0070295F"/>
    <w:rsid w:val="007031A0"/>
    <w:rsid w:val="0070353D"/>
    <w:rsid w:val="00707B21"/>
    <w:rsid w:val="00710E46"/>
    <w:rsid w:val="00712418"/>
    <w:rsid w:val="00713120"/>
    <w:rsid w:val="0071470D"/>
    <w:rsid w:val="00715F61"/>
    <w:rsid w:val="00716E9C"/>
    <w:rsid w:val="007216EB"/>
    <w:rsid w:val="00721C7D"/>
    <w:rsid w:val="007226A1"/>
    <w:rsid w:val="00722B8A"/>
    <w:rsid w:val="00723198"/>
    <w:rsid w:val="007232C5"/>
    <w:rsid w:val="00725E17"/>
    <w:rsid w:val="00726C5D"/>
    <w:rsid w:val="00726CEE"/>
    <w:rsid w:val="00726F7B"/>
    <w:rsid w:val="00726F8D"/>
    <w:rsid w:val="00730EF2"/>
    <w:rsid w:val="00734694"/>
    <w:rsid w:val="00734846"/>
    <w:rsid w:val="00740397"/>
    <w:rsid w:val="00740810"/>
    <w:rsid w:val="00740AD7"/>
    <w:rsid w:val="00740E77"/>
    <w:rsid w:val="007411EB"/>
    <w:rsid w:val="0074150E"/>
    <w:rsid w:val="00742A71"/>
    <w:rsid w:val="00743B88"/>
    <w:rsid w:val="007449AA"/>
    <w:rsid w:val="00744D20"/>
    <w:rsid w:val="00745413"/>
    <w:rsid w:val="00747443"/>
    <w:rsid w:val="007525F3"/>
    <w:rsid w:val="00752DD2"/>
    <w:rsid w:val="00753758"/>
    <w:rsid w:val="00754E88"/>
    <w:rsid w:val="0075626D"/>
    <w:rsid w:val="007608F0"/>
    <w:rsid w:val="00760F82"/>
    <w:rsid w:val="00761244"/>
    <w:rsid w:val="00763045"/>
    <w:rsid w:val="00764032"/>
    <w:rsid w:val="007644C7"/>
    <w:rsid w:val="00765AE5"/>
    <w:rsid w:val="0076611B"/>
    <w:rsid w:val="00767B10"/>
    <w:rsid w:val="00767E76"/>
    <w:rsid w:val="00771946"/>
    <w:rsid w:val="00771E1D"/>
    <w:rsid w:val="00772AEC"/>
    <w:rsid w:val="00774E68"/>
    <w:rsid w:val="00776566"/>
    <w:rsid w:val="007773A4"/>
    <w:rsid w:val="00777662"/>
    <w:rsid w:val="00781D8D"/>
    <w:rsid w:val="00781F16"/>
    <w:rsid w:val="00782361"/>
    <w:rsid w:val="0078358F"/>
    <w:rsid w:val="00783AA4"/>
    <w:rsid w:val="007842D2"/>
    <w:rsid w:val="00786C40"/>
    <w:rsid w:val="00786D24"/>
    <w:rsid w:val="00787131"/>
    <w:rsid w:val="0078758A"/>
    <w:rsid w:val="00787A9B"/>
    <w:rsid w:val="00787CD7"/>
    <w:rsid w:val="007904D4"/>
    <w:rsid w:val="00790966"/>
    <w:rsid w:val="007926D7"/>
    <w:rsid w:val="0079370A"/>
    <w:rsid w:val="0079579E"/>
    <w:rsid w:val="007A0190"/>
    <w:rsid w:val="007A263B"/>
    <w:rsid w:val="007A2AB8"/>
    <w:rsid w:val="007A3321"/>
    <w:rsid w:val="007A3BD9"/>
    <w:rsid w:val="007A56B3"/>
    <w:rsid w:val="007A5AD0"/>
    <w:rsid w:val="007A6EE5"/>
    <w:rsid w:val="007B0909"/>
    <w:rsid w:val="007B0A7A"/>
    <w:rsid w:val="007B0D4B"/>
    <w:rsid w:val="007B3BFF"/>
    <w:rsid w:val="007B3DEC"/>
    <w:rsid w:val="007B4A31"/>
    <w:rsid w:val="007B5C22"/>
    <w:rsid w:val="007B5DB5"/>
    <w:rsid w:val="007B6224"/>
    <w:rsid w:val="007B71F5"/>
    <w:rsid w:val="007C0959"/>
    <w:rsid w:val="007C0F73"/>
    <w:rsid w:val="007C0F9E"/>
    <w:rsid w:val="007C114F"/>
    <w:rsid w:val="007C3A78"/>
    <w:rsid w:val="007C42C3"/>
    <w:rsid w:val="007C66E6"/>
    <w:rsid w:val="007C7CE3"/>
    <w:rsid w:val="007D0A32"/>
    <w:rsid w:val="007D10C4"/>
    <w:rsid w:val="007D1BE2"/>
    <w:rsid w:val="007D5A3A"/>
    <w:rsid w:val="007D74D1"/>
    <w:rsid w:val="007E0920"/>
    <w:rsid w:val="007E0BFD"/>
    <w:rsid w:val="007E25CE"/>
    <w:rsid w:val="007E2B16"/>
    <w:rsid w:val="007E2ED0"/>
    <w:rsid w:val="007E3AE9"/>
    <w:rsid w:val="007E4D41"/>
    <w:rsid w:val="007E5B2C"/>
    <w:rsid w:val="007E62B0"/>
    <w:rsid w:val="007E7203"/>
    <w:rsid w:val="007E7C1E"/>
    <w:rsid w:val="007F1E8F"/>
    <w:rsid w:val="007F25F0"/>
    <w:rsid w:val="007F2AC9"/>
    <w:rsid w:val="007F32D5"/>
    <w:rsid w:val="007F41EA"/>
    <w:rsid w:val="007F4EFE"/>
    <w:rsid w:val="007F6CCD"/>
    <w:rsid w:val="007F7031"/>
    <w:rsid w:val="0080204A"/>
    <w:rsid w:val="008027CD"/>
    <w:rsid w:val="00804366"/>
    <w:rsid w:val="008076D4"/>
    <w:rsid w:val="008104A4"/>
    <w:rsid w:val="00810B0B"/>
    <w:rsid w:val="00810C6D"/>
    <w:rsid w:val="00811049"/>
    <w:rsid w:val="00811188"/>
    <w:rsid w:val="00811798"/>
    <w:rsid w:val="00812010"/>
    <w:rsid w:val="00812F0E"/>
    <w:rsid w:val="008135EB"/>
    <w:rsid w:val="00813A20"/>
    <w:rsid w:val="00813F49"/>
    <w:rsid w:val="008141F1"/>
    <w:rsid w:val="008142A0"/>
    <w:rsid w:val="00814874"/>
    <w:rsid w:val="00815092"/>
    <w:rsid w:val="00816A80"/>
    <w:rsid w:val="00817443"/>
    <w:rsid w:val="008209CE"/>
    <w:rsid w:val="00820F4A"/>
    <w:rsid w:val="00823A41"/>
    <w:rsid w:val="00825A55"/>
    <w:rsid w:val="00826E59"/>
    <w:rsid w:val="008309D0"/>
    <w:rsid w:val="008309E1"/>
    <w:rsid w:val="008316F6"/>
    <w:rsid w:val="00831F93"/>
    <w:rsid w:val="00832A13"/>
    <w:rsid w:val="00833D75"/>
    <w:rsid w:val="00836DDD"/>
    <w:rsid w:val="00837417"/>
    <w:rsid w:val="008409DC"/>
    <w:rsid w:val="00842B82"/>
    <w:rsid w:val="0084460F"/>
    <w:rsid w:val="00844844"/>
    <w:rsid w:val="00844944"/>
    <w:rsid w:val="00846617"/>
    <w:rsid w:val="0085026F"/>
    <w:rsid w:val="00852218"/>
    <w:rsid w:val="00853E41"/>
    <w:rsid w:val="00854460"/>
    <w:rsid w:val="0085641D"/>
    <w:rsid w:val="008568FF"/>
    <w:rsid w:val="008606E0"/>
    <w:rsid w:val="008617B2"/>
    <w:rsid w:val="008638A1"/>
    <w:rsid w:val="008659E1"/>
    <w:rsid w:val="00866723"/>
    <w:rsid w:val="00867592"/>
    <w:rsid w:val="00867EF1"/>
    <w:rsid w:val="0087083A"/>
    <w:rsid w:val="00870A29"/>
    <w:rsid w:val="00873901"/>
    <w:rsid w:val="00875929"/>
    <w:rsid w:val="00876135"/>
    <w:rsid w:val="00880349"/>
    <w:rsid w:val="00880D60"/>
    <w:rsid w:val="00881541"/>
    <w:rsid w:val="00884790"/>
    <w:rsid w:val="00884B9A"/>
    <w:rsid w:val="00886605"/>
    <w:rsid w:val="0088708E"/>
    <w:rsid w:val="008914FC"/>
    <w:rsid w:val="0089228E"/>
    <w:rsid w:val="00894084"/>
    <w:rsid w:val="00894858"/>
    <w:rsid w:val="00895329"/>
    <w:rsid w:val="00897ABC"/>
    <w:rsid w:val="008A291B"/>
    <w:rsid w:val="008A3574"/>
    <w:rsid w:val="008A41A9"/>
    <w:rsid w:val="008A519A"/>
    <w:rsid w:val="008A5C59"/>
    <w:rsid w:val="008A7CB7"/>
    <w:rsid w:val="008B163E"/>
    <w:rsid w:val="008B2ECB"/>
    <w:rsid w:val="008B474E"/>
    <w:rsid w:val="008B4C70"/>
    <w:rsid w:val="008B6D6F"/>
    <w:rsid w:val="008B7F9B"/>
    <w:rsid w:val="008C1729"/>
    <w:rsid w:val="008C2F3B"/>
    <w:rsid w:val="008C4061"/>
    <w:rsid w:val="008C4B8B"/>
    <w:rsid w:val="008C551C"/>
    <w:rsid w:val="008C60A0"/>
    <w:rsid w:val="008C6352"/>
    <w:rsid w:val="008C7274"/>
    <w:rsid w:val="008C72F8"/>
    <w:rsid w:val="008D04D7"/>
    <w:rsid w:val="008D097E"/>
    <w:rsid w:val="008D3BBD"/>
    <w:rsid w:val="008D479B"/>
    <w:rsid w:val="008D49BF"/>
    <w:rsid w:val="008D49F1"/>
    <w:rsid w:val="008D5DB8"/>
    <w:rsid w:val="008D6800"/>
    <w:rsid w:val="008D6C73"/>
    <w:rsid w:val="008D6D44"/>
    <w:rsid w:val="008D737D"/>
    <w:rsid w:val="008D7B42"/>
    <w:rsid w:val="008E4A06"/>
    <w:rsid w:val="008E50B8"/>
    <w:rsid w:val="008E526F"/>
    <w:rsid w:val="008E60DD"/>
    <w:rsid w:val="008E6C5D"/>
    <w:rsid w:val="008E6CB2"/>
    <w:rsid w:val="008E7493"/>
    <w:rsid w:val="008E796E"/>
    <w:rsid w:val="008F1007"/>
    <w:rsid w:val="008F135D"/>
    <w:rsid w:val="008F5036"/>
    <w:rsid w:val="008F525D"/>
    <w:rsid w:val="008F6BF1"/>
    <w:rsid w:val="00901C59"/>
    <w:rsid w:val="009048CB"/>
    <w:rsid w:val="00906EE7"/>
    <w:rsid w:val="00907097"/>
    <w:rsid w:val="0091211E"/>
    <w:rsid w:val="00913A98"/>
    <w:rsid w:val="00914E61"/>
    <w:rsid w:val="00915587"/>
    <w:rsid w:val="0091708F"/>
    <w:rsid w:val="009173A2"/>
    <w:rsid w:val="009225BB"/>
    <w:rsid w:val="00923D33"/>
    <w:rsid w:val="00924F05"/>
    <w:rsid w:val="009256E5"/>
    <w:rsid w:val="00925FFC"/>
    <w:rsid w:val="00927054"/>
    <w:rsid w:val="0092768F"/>
    <w:rsid w:val="00927C9B"/>
    <w:rsid w:val="00931AA0"/>
    <w:rsid w:val="00931C1A"/>
    <w:rsid w:val="00931D0B"/>
    <w:rsid w:val="00933D32"/>
    <w:rsid w:val="00934095"/>
    <w:rsid w:val="00934DC4"/>
    <w:rsid w:val="009351F5"/>
    <w:rsid w:val="00936424"/>
    <w:rsid w:val="009419A8"/>
    <w:rsid w:val="00943878"/>
    <w:rsid w:val="009461E1"/>
    <w:rsid w:val="00950C12"/>
    <w:rsid w:val="00953DAB"/>
    <w:rsid w:val="0095491C"/>
    <w:rsid w:val="00960DC9"/>
    <w:rsid w:val="009615E7"/>
    <w:rsid w:val="00961846"/>
    <w:rsid w:val="0096186B"/>
    <w:rsid w:val="00963605"/>
    <w:rsid w:val="00963BC7"/>
    <w:rsid w:val="00963DAB"/>
    <w:rsid w:val="00964D37"/>
    <w:rsid w:val="009650A4"/>
    <w:rsid w:val="00965EF3"/>
    <w:rsid w:val="00966416"/>
    <w:rsid w:val="0096686A"/>
    <w:rsid w:val="00971A09"/>
    <w:rsid w:val="00971DF0"/>
    <w:rsid w:val="0097203B"/>
    <w:rsid w:val="00974B1C"/>
    <w:rsid w:val="009761A8"/>
    <w:rsid w:val="0097645B"/>
    <w:rsid w:val="00977795"/>
    <w:rsid w:val="00977DD9"/>
    <w:rsid w:val="0098023E"/>
    <w:rsid w:val="00982F45"/>
    <w:rsid w:val="009830F1"/>
    <w:rsid w:val="009837EE"/>
    <w:rsid w:val="00983B4F"/>
    <w:rsid w:val="00984EED"/>
    <w:rsid w:val="00985B0F"/>
    <w:rsid w:val="0098636D"/>
    <w:rsid w:val="009878B2"/>
    <w:rsid w:val="00990CED"/>
    <w:rsid w:val="0099302E"/>
    <w:rsid w:val="0099328A"/>
    <w:rsid w:val="0099474C"/>
    <w:rsid w:val="00995DD8"/>
    <w:rsid w:val="00996212"/>
    <w:rsid w:val="009966B8"/>
    <w:rsid w:val="00997E39"/>
    <w:rsid w:val="009A049B"/>
    <w:rsid w:val="009A1A42"/>
    <w:rsid w:val="009A1C0D"/>
    <w:rsid w:val="009A1C8F"/>
    <w:rsid w:val="009A4120"/>
    <w:rsid w:val="009A4139"/>
    <w:rsid w:val="009A4929"/>
    <w:rsid w:val="009A4C2C"/>
    <w:rsid w:val="009A4E02"/>
    <w:rsid w:val="009A5D20"/>
    <w:rsid w:val="009A6E9C"/>
    <w:rsid w:val="009A7043"/>
    <w:rsid w:val="009A738E"/>
    <w:rsid w:val="009B00E3"/>
    <w:rsid w:val="009B05BF"/>
    <w:rsid w:val="009B07D7"/>
    <w:rsid w:val="009B1EEA"/>
    <w:rsid w:val="009B3EA9"/>
    <w:rsid w:val="009B4245"/>
    <w:rsid w:val="009B4472"/>
    <w:rsid w:val="009B45D6"/>
    <w:rsid w:val="009B46DB"/>
    <w:rsid w:val="009B5001"/>
    <w:rsid w:val="009B5EF8"/>
    <w:rsid w:val="009B72A2"/>
    <w:rsid w:val="009C09D8"/>
    <w:rsid w:val="009C1A1E"/>
    <w:rsid w:val="009C379D"/>
    <w:rsid w:val="009C3B77"/>
    <w:rsid w:val="009C3DE7"/>
    <w:rsid w:val="009C4139"/>
    <w:rsid w:val="009C4A0B"/>
    <w:rsid w:val="009C728D"/>
    <w:rsid w:val="009D17E2"/>
    <w:rsid w:val="009D3B48"/>
    <w:rsid w:val="009E0642"/>
    <w:rsid w:val="009E0DC7"/>
    <w:rsid w:val="009E1744"/>
    <w:rsid w:val="009E200D"/>
    <w:rsid w:val="009E5288"/>
    <w:rsid w:val="009E61A4"/>
    <w:rsid w:val="009F2CA9"/>
    <w:rsid w:val="009F3396"/>
    <w:rsid w:val="009F389B"/>
    <w:rsid w:val="009F6A6E"/>
    <w:rsid w:val="009F7E9E"/>
    <w:rsid w:val="00A0039A"/>
    <w:rsid w:val="00A02A7F"/>
    <w:rsid w:val="00A02D78"/>
    <w:rsid w:val="00A04401"/>
    <w:rsid w:val="00A04780"/>
    <w:rsid w:val="00A0553F"/>
    <w:rsid w:val="00A05CD5"/>
    <w:rsid w:val="00A11070"/>
    <w:rsid w:val="00A11972"/>
    <w:rsid w:val="00A11EFA"/>
    <w:rsid w:val="00A124BB"/>
    <w:rsid w:val="00A13FA2"/>
    <w:rsid w:val="00A14CC0"/>
    <w:rsid w:val="00A1784C"/>
    <w:rsid w:val="00A17881"/>
    <w:rsid w:val="00A17B3C"/>
    <w:rsid w:val="00A2158A"/>
    <w:rsid w:val="00A21689"/>
    <w:rsid w:val="00A21FD0"/>
    <w:rsid w:val="00A22891"/>
    <w:rsid w:val="00A23A24"/>
    <w:rsid w:val="00A242E2"/>
    <w:rsid w:val="00A26F02"/>
    <w:rsid w:val="00A27CDA"/>
    <w:rsid w:val="00A30906"/>
    <w:rsid w:val="00A31677"/>
    <w:rsid w:val="00A31783"/>
    <w:rsid w:val="00A31DF3"/>
    <w:rsid w:val="00A31EA1"/>
    <w:rsid w:val="00A32163"/>
    <w:rsid w:val="00A32A18"/>
    <w:rsid w:val="00A32E20"/>
    <w:rsid w:val="00A34642"/>
    <w:rsid w:val="00A34A43"/>
    <w:rsid w:val="00A368C0"/>
    <w:rsid w:val="00A37BC8"/>
    <w:rsid w:val="00A413A7"/>
    <w:rsid w:val="00A4342E"/>
    <w:rsid w:val="00A43EBF"/>
    <w:rsid w:val="00A477EF"/>
    <w:rsid w:val="00A52639"/>
    <w:rsid w:val="00A52DF3"/>
    <w:rsid w:val="00A53160"/>
    <w:rsid w:val="00A54235"/>
    <w:rsid w:val="00A54903"/>
    <w:rsid w:val="00A55356"/>
    <w:rsid w:val="00A55483"/>
    <w:rsid w:val="00A56BCD"/>
    <w:rsid w:val="00A570FB"/>
    <w:rsid w:val="00A57444"/>
    <w:rsid w:val="00A60DCC"/>
    <w:rsid w:val="00A60E79"/>
    <w:rsid w:val="00A61598"/>
    <w:rsid w:val="00A62368"/>
    <w:rsid w:val="00A62967"/>
    <w:rsid w:val="00A66BEE"/>
    <w:rsid w:val="00A66F80"/>
    <w:rsid w:val="00A67258"/>
    <w:rsid w:val="00A67AB0"/>
    <w:rsid w:val="00A70DA9"/>
    <w:rsid w:val="00A714A3"/>
    <w:rsid w:val="00A716A8"/>
    <w:rsid w:val="00A73493"/>
    <w:rsid w:val="00A73E0D"/>
    <w:rsid w:val="00A73E34"/>
    <w:rsid w:val="00A742C6"/>
    <w:rsid w:val="00A74338"/>
    <w:rsid w:val="00A7672C"/>
    <w:rsid w:val="00A807D5"/>
    <w:rsid w:val="00A80E36"/>
    <w:rsid w:val="00A815D7"/>
    <w:rsid w:val="00A82A57"/>
    <w:rsid w:val="00A8682D"/>
    <w:rsid w:val="00A91455"/>
    <w:rsid w:val="00A91D8E"/>
    <w:rsid w:val="00A939A2"/>
    <w:rsid w:val="00A945AB"/>
    <w:rsid w:val="00A94B52"/>
    <w:rsid w:val="00A95641"/>
    <w:rsid w:val="00A96028"/>
    <w:rsid w:val="00A97121"/>
    <w:rsid w:val="00AA6117"/>
    <w:rsid w:val="00AA6287"/>
    <w:rsid w:val="00AA6AEF"/>
    <w:rsid w:val="00AA717A"/>
    <w:rsid w:val="00AB12E4"/>
    <w:rsid w:val="00AB19A3"/>
    <w:rsid w:val="00AB22F2"/>
    <w:rsid w:val="00AB243C"/>
    <w:rsid w:val="00AB27D2"/>
    <w:rsid w:val="00AB3523"/>
    <w:rsid w:val="00AB399E"/>
    <w:rsid w:val="00AB41C8"/>
    <w:rsid w:val="00AB43FF"/>
    <w:rsid w:val="00AB61E0"/>
    <w:rsid w:val="00AB6E2D"/>
    <w:rsid w:val="00AB7728"/>
    <w:rsid w:val="00AC06D1"/>
    <w:rsid w:val="00AC1135"/>
    <w:rsid w:val="00AC2C93"/>
    <w:rsid w:val="00AC3ED5"/>
    <w:rsid w:val="00AC494B"/>
    <w:rsid w:val="00AC4DB4"/>
    <w:rsid w:val="00AC5D65"/>
    <w:rsid w:val="00AC619A"/>
    <w:rsid w:val="00AC6743"/>
    <w:rsid w:val="00AC729C"/>
    <w:rsid w:val="00AC7B1E"/>
    <w:rsid w:val="00AC7C6D"/>
    <w:rsid w:val="00AD1100"/>
    <w:rsid w:val="00AD14FF"/>
    <w:rsid w:val="00AD23AF"/>
    <w:rsid w:val="00AD38CB"/>
    <w:rsid w:val="00AD473C"/>
    <w:rsid w:val="00AD5E63"/>
    <w:rsid w:val="00AD5F6B"/>
    <w:rsid w:val="00AD61AE"/>
    <w:rsid w:val="00AD6432"/>
    <w:rsid w:val="00AE0649"/>
    <w:rsid w:val="00AE538D"/>
    <w:rsid w:val="00AE5B9A"/>
    <w:rsid w:val="00AE5C6F"/>
    <w:rsid w:val="00AE68A8"/>
    <w:rsid w:val="00AE6D33"/>
    <w:rsid w:val="00AF0072"/>
    <w:rsid w:val="00AF07C6"/>
    <w:rsid w:val="00AF11D6"/>
    <w:rsid w:val="00AF1544"/>
    <w:rsid w:val="00AF18CF"/>
    <w:rsid w:val="00AF4743"/>
    <w:rsid w:val="00AF4E0E"/>
    <w:rsid w:val="00AF5C29"/>
    <w:rsid w:val="00AF632D"/>
    <w:rsid w:val="00AF6520"/>
    <w:rsid w:val="00AF6A5D"/>
    <w:rsid w:val="00AF75EF"/>
    <w:rsid w:val="00AF7AED"/>
    <w:rsid w:val="00B00CDF"/>
    <w:rsid w:val="00B0109A"/>
    <w:rsid w:val="00B0154C"/>
    <w:rsid w:val="00B01925"/>
    <w:rsid w:val="00B02718"/>
    <w:rsid w:val="00B0329C"/>
    <w:rsid w:val="00B032EA"/>
    <w:rsid w:val="00B046EE"/>
    <w:rsid w:val="00B04B32"/>
    <w:rsid w:val="00B04D12"/>
    <w:rsid w:val="00B0525C"/>
    <w:rsid w:val="00B0657F"/>
    <w:rsid w:val="00B06C08"/>
    <w:rsid w:val="00B077CC"/>
    <w:rsid w:val="00B11CB6"/>
    <w:rsid w:val="00B15126"/>
    <w:rsid w:val="00B15F40"/>
    <w:rsid w:val="00B21C96"/>
    <w:rsid w:val="00B22CFA"/>
    <w:rsid w:val="00B23212"/>
    <w:rsid w:val="00B23C4F"/>
    <w:rsid w:val="00B24561"/>
    <w:rsid w:val="00B27824"/>
    <w:rsid w:val="00B27BB9"/>
    <w:rsid w:val="00B300D1"/>
    <w:rsid w:val="00B303BC"/>
    <w:rsid w:val="00B318CC"/>
    <w:rsid w:val="00B3196B"/>
    <w:rsid w:val="00B32F28"/>
    <w:rsid w:val="00B33387"/>
    <w:rsid w:val="00B33B12"/>
    <w:rsid w:val="00B340D4"/>
    <w:rsid w:val="00B362C1"/>
    <w:rsid w:val="00B367EA"/>
    <w:rsid w:val="00B37866"/>
    <w:rsid w:val="00B37F5B"/>
    <w:rsid w:val="00B40343"/>
    <w:rsid w:val="00B4090B"/>
    <w:rsid w:val="00B4130C"/>
    <w:rsid w:val="00B4147A"/>
    <w:rsid w:val="00B429CB"/>
    <w:rsid w:val="00B43850"/>
    <w:rsid w:val="00B4524C"/>
    <w:rsid w:val="00B459BC"/>
    <w:rsid w:val="00B45FFF"/>
    <w:rsid w:val="00B46097"/>
    <w:rsid w:val="00B5265C"/>
    <w:rsid w:val="00B54247"/>
    <w:rsid w:val="00B54783"/>
    <w:rsid w:val="00B55854"/>
    <w:rsid w:val="00B55BAA"/>
    <w:rsid w:val="00B5664D"/>
    <w:rsid w:val="00B60A32"/>
    <w:rsid w:val="00B60AF2"/>
    <w:rsid w:val="00B61B53"/>
    <w:rsid w:val="00B61F88"/>
    <w:rsid w:val="00B62C26"/>
    <w:rsid w:val="00B63918"/>
    <w:rsid w:val="00B63F50"/>
    <w:rsid w:val="00B6449A"/>
    <w:rsid w:val="00B6622B"/>
    <w:rsid w:val="00B671C2"/>
    <w:rsid w:val="00B67E3D"/>
    <w:rsid w:val="00B7272D"/>
    <w:rsid w:val="00B734D6"/>
    <w:rsid w:val="00B738CF"/>
    <w:rsid w:val="00B73A2B"/>
    <w:rsid w:val="00B74581"/>
    <w:rsid w:val="00B74A73"/>
    <w:rsid w:val="00B7588C"/>
    <w:rsid w:val="00B76022"/>
    <w:rsid w:val="00B7646D"/>
    <w:rsid w:val="00B7783D"/>
    <w:rsid w:val="00B77C2B"/>
    <w:rsid w:val="00B84304"/>
    <w:rsid w:val="00B84575"/>
    <w:rsid w:val="00B85BAF"/>
    <w:rsid w:val="00B87079"/>
    <w:rsid w:val="00B91600"/>
    <w:rsid w:val="00B91D89"/>
    <w:rsid w:val="00B9349B"/>
    <w:rsid w:val="00B93AE0"/>
    <w:rsid w:val="00B94005"/>
    <w:rsid w:val="00BA0502"/>
    <w:rsid w:val="00BA0F8C"/>
    <w:rsid w:val="00BA1085"/>
    <w:rsid w:val="00BA1DDD"/>
    <w:rsid w:val="00BA599B"/>
    <w:rsid w:val="00BA5F4A"/>
    <w:rsid w:val="00BA6DF2"/>
    <w:rsid w:val="00BA71ED"/>
    <w:rsid w:val="00BB189D"/>
    <w:rsid w:val="00BB1CA2"/>
    <w:rsid w:val="00BB2009"/>
    <w:rsid w:val="00BB33B1"/>
    <w:rsid w:val="00BB3944"/>
    <w:rsid w:val="00BB3BDA"/>
    <w:rsid w:val="00BB4E68"/>
    <w:rsid w:val="00BB610A"/>
    <w:rsid w:val="00BC0C1F"/>
    <w:rsid w:val="00BC17A0"/>
    <w:rsid w:val="00BC1AFA"/>
    <w:rsid w:val="00BC203C"/>
    <w:rsid w:val="00BC21D9"/>
    <w:rsid w:val="00BC2AD5"/>
    <w:rsid w:val="00BC3A18"/>
    <w:rsid w:val="00BC5CCA"/>
    <w:rsid w:val="00BC64BA"/>
    <w:rsid w:val="00BC6B44"/>
    <w:rsid w:val="00BC7063"/>
    <w:rsid w:val="00BD1267"/>
    <w:rsid w:val="00BD3808"/>
    <w:rsid w:val="00BD50E8"/>
    <w:rsid w:val="00BD69F1"/>
    <w:rsid w:val="00BD7406"/>
    <w:rsid w:val="00BD7F77"/>
    <w:rsid w:val="00BE1D81"/>
    <w:rsid w:val="00BE2B55"/>
    <w:rsid w:val="00BE2D82"/>
    <w:rsid w:val="00BE3430"/>
    <w:rsid w:val="00BE42D3"/>
    <w:rsid w:val="00BE498C"/>
    <w:rsid w:val="00BE4BE3"/>
    <w:rsid w:val="00BE4C0C"/>
    <w:rsid w:val="00BE6DFD"/>
    <w:rsid w:val="00BF054B"/>
    <w:rsid w:val="00BF0B97"/>
    <w:rsid w:val="00BF1585"/>
    <w:rsid w:val="00BF21F2"/>
    <w:rsid w:val="00BF2B01"/>
    <w:rsid w:val="00BF780C"/>
    <w:rsid w:val="00C00583"/>
    <w:rsid w:val="00C02094"/>
    <w:rsid w:val="00C02FBA"/>
    <w:rsid w:val="00C036A1"/>
    <w:rsid w:val="00C037F2"/>
    <w:rsid w:val="00C0606B"/>
    <w:rsid w:val="00C06160"/>
    <w:rsid w:val="00C117C7"/>
    <w:rsid w:val="00C12513"/>
    <w:rsid w:val="00C1323A"/>
    <w:rsid w:val="00C13983"/>
    <w:rsid w:val="00C15260"/>
    <w:rsid w:val="00C15436"/>
    <w:rsid w:val="00C1560A"/>
    <w:rsid w:val="00C1579F"/>
    <w:rsid w:val="00C177C9"/>
    <w:rsid w:val="00C20A7C"/>
    <w:rsid w:val="00C20C0C"/>
    <w:rsid w:val="00C21616"/>
    <w:rsid w:val="00C221BC"/>
    <w:rsid w:val="00C23B66"/>
    <w:rsid w:val="00C23EEE"/>
    <w:rsid w:val="00C2455A"/>
    <w:rsid w:val="00C24BB2"/>
    <w:rsid w:val="00C27C46"/>
    <w:rsid w:val="00C302AB"/>
    <w:rsid w:val="00C30E28"/>
    <w:rsid w:val="00C31DB2"/>
    <w:rsid w:val="00C3271C"/>
    <w:rsid w:val="00C32731"/>
    <w:rsid w:val="00C34063"/>
    <w:rsid w:val="00C36F93"/>
    <w:rsid w:val="00C3718A"/>
    <w:rsid w:val="00C40148"/>
    <w:rsid w:val="00C40676"/>
    <w:rsid w:val="00C40D3A"/>
    <w:rsid w:val="00C40F6D"/>
    <w:rsid w:val="00C41E48"/>
    <w:rsid w:val="00C426D4"/>
    <w:rsid w:val="00C438F5"/>
    <w:rsid w:val="00C46B01"/>
    <w:rsid w:val="00C50385"/>
    <w:rsid w:val="00C51C2F"/>
    <w:rsid w:val="00C552B2"/>
    <w:rsid w:val="00C56957"/>
    <w:rsid w:val="00C60E09"/>
    <w:rsid w:val="00C6156D"/>
    <w:rsid w:val="00C64E3F"/>
    <w:rsid w:val="00C656F8"/>
    <w:rsid w:val="00C65CD7"/>
    <w:rsid w:val="00C673DB"/>
    <w:rsid w:val="00C675B7"/>
    <w:rsid w:val="00C70F92"/>
    <w:rsid w:val="00C715EC"/>
    <w:rsid w:val="00C71B95"/>
    <w:rsid w:val="00C72AC8"/>
    <w:rsid w:val="00C7432C"/>
    <w:rsid w:val="00C7643F"/>
    <w:rsid w:val="00C76D30"/>
    <w:rsid w:val="00C77789"/>
    <w:rsid w:val="00C77B50"/>
    <w:rsid w:val="00C80BE8"/>
    <w:rsid w:val="00C82620"/>
    <w:rsid w:val="00C82806"/>
    <w:rsid w:val="00C83AE8"/>
    <w:rsid w:val="00C83CF5"/>
    <w:rsid w:val="00C848C5"/>
    <w:rsid w:val="00C861FC"/>
    <w:rsid w:val="00C86750"/>
    <w:rsid w:val="00C869EB"/>
    <w:rsid w:val="00C86DB4"/>
    <w:rsid w:val="00C873CB"/>
    <w:rsid w:val="00C874AF"/>
    <w:rsid w:val="00C877F3"/>
    <w:rsid w:val="00C90BBE"/>
    <w:rsid w:val="00C90E5D"/>
    <w:rsid w:val="00C9447B"/>
    <w:rsid w:val="00C96017"/>
    <w:rsid w:val="00C96B02"/>
    <w:rsid w:val="00CA236C"/>
    <w:rsid w:val="00CA3596"/>
    <w:rsid w:val="00CA45BB"/>
    <w:rsid w:val="00CA656F"/>
    <w:rsid w:val="00CB0C1B"/>
    <w:rsid w:val="00CB0FA2"/>
    <w:rsid w:val="00CB1650"/>
    <w:rsid w:val="00CB20C7"/>
    <w:rsid w:val="00CB2366"/>
    <w:rsid w:val="00CB273B"/>
    <w:rsid w:val="00CB2803"/>
    <w:rsid w:val="00CB5B59"/>
    <w:rsid w:val="00CB5DD9"/>
    <w:rsid w:val="00CB5FE7"/>
    <w:rsid w:val="00CB6B2C"/>
    <w:rsid w:val="00CB6F41"/>
    <w:rsid w:val="00CB71DB"/>
    <w:rsid w:val="00CC09E0"/>
    <w:rsid w:val="00CC0F24"/>
    <w:rsid w:val="00CC2916"/>
    <w:rsid w:val="00CC4FC8"/>
    <w:rsid w:val="00CC524E"/>
    <w:rsid w:val="00CD0623"/>
    <w:rsid w:val="00CD09F4"/>
    <w:rsid w:val="00CD0BD1"/>
    <w:rsid w:val="00CD16F0"/>
    <w:rsid w:val="00CD19CD"/>
    <w:rsid w:val="00CD28E0"/>
    <w:rsid w:val="00CD5E8F"/>
    <w:rsid w:val="00CD73B5"/>
    <w:rsid w:val="00CD7D18"/>
    <w:rsid w:val="00CE058E"/>
    <w:rsid w:val="00CE10E6"/>
    <w:rsid w:val="00CE17BA"/>
    <w:rsid w:val="00CE34BB"/>
    <w:rsid w:val="00CE49DE"/>
    <w:rsid w:val="00CE7955"/>
    <w:rsid w:val="00CE7D48"/>
    <w:rsid w:val="00CF0152"/>
    <w:rsid w:val="00CF0CF5"/>
    <w:rsid w:val="00CF20E0"/>
    <w:rsid w:val="00CF4AB5"/>
    <w:rsid w:val="00CF4E0B"/>
    <w:rsid w:val="00CF5CEE"/>
    <w:rsid w:val="00CF6D73"/>
    <w:rsid w:val="00CF74AA"/>
    <w:rsid w:val="00CF7901"/>
    <w:rsid w:val="00D0065D"/>
    <w:rsid w:val="00D01315"/>
    <w:rsid w:val="00D017B7"/>
    <w:rsid w:val="00D02666"/>
    <w:rsid w:val="00D02E72"/>
    <w:rsid w:val="00D03F05"/>
    <w:rsid w:val="00D04C24"/>
    <w:rsid w:val="00D059D6"/>
    <w:rsid w:val="00D07BBD"/>
    <w:rsid w:val="00D10CF2"/>
    <w:rsid w:val="00D132B3"/>
    <w:rsid w:val="00D158C0"/>
    <w:rsid w:val="00D162C3"/>
    <w:rsid w:val="00D1691B"/>
    <w:rsid w:val="00D16E50"/>
    <w:rsid w:val="00D2028D"/>
    <w:rsid w:val="00D203A3"/>
    <w:rsid w:val="00D20436"/>
    <w:rsid w:val="00D20CA7"/>
    <w:rsid w:val="00D214E5"/>
    <w:rsid w:val="00D21752"/>
    <w:rsid w:val="00D21AEA"/>
    <w:rsid w:val="00D260B6"/>
    <w:rsid w:val="00D26DD0"/>
    <w:rsid w:val="00D304BC"/>
    <w:rsid w:val="00D333A5"/>
    <w:rsid w:val="00D35AF9"/>
    <w:rsid w:val="00D363A1"/>
    <w:rsid w:val="00D367A6"/>
    <w:rsid w:val="00D36D5A"/>
    <w:rsid w:val="00D40EEE"/>
    <w:rsid w:val="00D430FC"/>
    <w:rsid w:val="00D45822"/>
    <w:rsid w:val="00D50A95"/>
    <w:rsid w:val="00D5297B"/>
    <w:rsid w:val="00D53C38"/>
    <w:rsid w:val="00D550B5"/>
    <w:rsid w:val="00D55B13"/>
    <w:rsid w:val="00D55DD4"/>
    <w:rsid w:val="00D61618"/>
    <w:rsid w:val="00D61944"/>
    <w:rsid w:val="00D626A1"/>
    <w:rsid w:val="00D62E4D"/>
    <w:rsid w:val="00D63329"/>
    <w:rsid w:val="00D634F0"/>
    <w:rsid w:val="00D6392D"/>
    <w:rsid w:val="00D645E5"/>
    <w:rsid w:val="00D64EFD"/>
    <w:rsid w:val="00D652B4"/>
    <w:rsid w:val="00D6594B"/>
    <w:rsid w:val="00D66BFF"/>
    <w:rsid w:val="00D70404"/>
    <w:rsid w:val="00D71790"/>
    <w:rsid w:val="00D71DDC"/>
    <w:rsid w:val="00D729FC"/>
    <w:rsid w:val="00D73095"/>
    <w:rsid w:val="00D739D9"/>
    <w:rsid w:val="00D74540"/>
    <w:rsid w:val="00D75601"/>
    <w:rsid w:val="00D77152"/>
    <w:rsid w:val="00D81ED6"/>
    <w:rsid w:val="00D82E3F"/>
    <w:rsid w:val="00D87CF1"/>
    <w:rsid w:val="00D920A2"/>
    <w:rsid w:val="00D92614"/>
    <w:rsid w:val="00D93562"/>
    <w:rsid w:val="00D93F70"/>
    <w:rsid w:val="00D95093"/>
    <w:rsid w:val="00D973C5"/>
    <w:rsid w:val="00D97BDC"/>
    <w:rsid w:val="00DA2B25"/>
    <w:rsid w:val="00DA2F40"/>
    <w:rsid w:val="00DA73A2"/>
    <w:rsid w:val="00DA78E1"/>
    <w:rsid w:val="00DB0266"/>
    <w:rsid w:val="00DB0C0A"/>
    <w:rsid w:val="00DB19CB"/>
    <w:rsid w:val="00DB1DB8"/>
    <w:rsid w:val="00DB28B4"/>
    <w:rsid w:val="00DB5262"/>
    <w:rsid w:val="00DB7B72"/>
    <w:rsid w:val="00DC1B2E"/>
    <w:rsid w:val="00DC222C"/>
    <w:rsid w:val="00DC2644"/>
    <w:rsid w:val="00DC2906"/>
    <w:rsid w:val="00DC3DDA"/>
    <w:rsid w:val="00DC3F5D"/>
    <w:rsid w:val="00DC40DB"/>
    <w:rsid w:val="00DC4BF1"/>
    <w:rsid w:val="00DC572B"/>
    <w:rsid w:val="00DC7099"/>
    <w:rsid w:val="00DC7777"/>
    <w:rsid w:val="00DC7B37"/>
    <w:rsid w:val="00DC7FD4"/>
    <w:rsid w:val="00DD0A4D"/>
    <w:rsid w:val="00DD0F14"/>
    <w:rsid w:val="00DD2CDE"/>
    <w:rsid w:val="00DD335D"/>
    <w:rsid w:val="00DD502C"/>
    <w:rsid w:val="00DD5AFF"/>
    <w:rsid w:val="00DD6EC7"/>
    <w:rsid w:val="00DD6EE0"/>
    <w:rsid w:val="00DD7519"/>
    <w:rsid w:val="00DD763B"/>
    <w:rsid w:val="00DD7F6E"/>
    <w:rsid w:val="00DE0F88"/>
    <w:rsid w:val="00DE22F1"/>
    <w:rsid w:val="00DE24BF"/>
    <w:rsid w:val="00DE2CB5"/>
    <w:rsid w:val="00DE2E7B"/>
    <w:rsid w:val="00DE3518"/>
    <w:rsid w:val="00DE3F9B"/>
    <w:rsid w:val="00DE6637"/>
    <w:rsid w:val="00DE6E69"/>
    <w:rsid w:val="00DE7028"/>
    <w:rsid w:val="00DF0CDC"/>
    <w:rsid w:val="00DF23B1"/>
    <w:rsid w:val="00DF289B"/>
    <w:rsid w:val="00DF3FFD"/>
    <w:rsid w:val="00DF4465"/>
    <w:rsid w:val="00DF4BA5"/>
    <w:rsid w:val="00DF665A"/>
    <w:rsid w:val="00DF6691"/>
    <w:rsid w:val="00DF6912"/>
    <w:rsid w:val="00DF729E"/>
    <w:rsid w:val="00E01B42"/>
    <w:rsid w:val="00E024C0"/>
    <w:rsid w:val="00E03EC4"/>
    <w:rsid w:val="00E04F25"/>
    <w:rsid w:val="00E0669F"/>
    <w:rsid w:val="00E067D6"/>
    <w:rsid w:val="00E06C02"/>
    <w:rsid w:val="00E07055"/>
    <w:rsid w:val="00E10745"/>
    <w:rsid w:val="00E107DD"/>
    <w:rsid w:val="00E10A96"/>
    <w:rsid w:val="00E110DC"/>
    <w:rsid w:val="00E11509"/>
    <w:rsid w:val="00E11FDA"/>
    <w:rsid w:val="00E12DBF"/>
    <w:rsid w:val="00E13904"/>
    <w:rsid w:val="00E13EF7"/>
    <w:rsid w:val="00E159E8"/>
    <w:rsid w:val="00E167A9"/>
    <w:rsid w:val="00E16EAA"/>
    <w:rsid w:val="00E20114"/>
    <w:rsid w:val="00E202EC"/>
    <w:rsid w:val="00E21534"/>
    <w:rsid w:val="00E225CA"/>
    <w:rsid w:val="00E22911"/>
    <w:rsid w:val="00E230D8"/>
    <w:rsid w:val="00E2475D"/>
    <w:rsid w:val="00E26402"/>
    <w:rsid w:val="00E27350"/>
    <w:rsid w:val="00E302C7"/>
    <w:rsid w:val="00E30FE1"/>
    <w:rsid w:val="00E32B3A"/>
    <w:rsid w:val="00E33E9A"/>
    <w:rsid w:val="00E33EED"/>
    <w:rsid w:val="00E347C9"/>
    <w:rsid w:val="00E4060D"/>
    <w:rsid w:val="00E41C4A"/>
    <w:rsid w:val="00E4558F"/>
    <w:rsid w:val="00E465CC"/>
    <w:rsid w:val="00E50880"/>
    <w:rsid w:val="00E50931"/>
    <w:rsid w:val="00E510B2"/>
    <w:rsid w:val="00E54E37"/>
    <w:rsid w:val="00E5535C"/>
    <w:rsid w:val="00E555A1"/>
    <w:rsid w:val="00E55E32"/>
    <w:rsid w:val="00E5690F"/>
    <w:rsid w:val="00E56B15"/>
    <w:rsid w:val="00E56F46"/>
    <w:rsid w:val="00E56F5E"/>
    <w:rsid w:val="00E60C43"/>
    <w:rsid w:val="00E6110A"/>
    <w:rsid w:val="00E64192"/>
    <w:rsid w:val="00E65854"/>
    <w:rsid w:val="00E65E4D"/>
    <w:rsid w:val="00E6603A"/>
    <w:rsid w:val="00E660AB"/>
    <w:rsid w:val="00E749E2"/>
    <w:rsid w:val="00E75D1A"/>
    <w:rsid w:val="00E760B2"/>
    <w:rsid w:val="00E772B2"/>
    <w:rsid w:val="00E8138D"/>
    <w:rsid w:val="00E81A6A"/>
    <w:rsid w:val="00E8296E"/>
    <w:rsid w:val="00E83304"/>
    <w:rsid w:val="00E842D1"/>
    <w:rsid w:val="00E84862"/>
    <w:rsid w:val="00E856CA"/>
    <w:rsid w:val="00E86347"/>
    <w:rsid w:val="00E87208"/>
    <w:rsid w:val="00E8741A"/>
    <w:rsid w:val="00E87D23"/>
    <w:rsid w:val="00E87F09"/>
    <w:rsid w:val="00E90143"/>
    <w:rsid w:val="00E9019E"/>
    <w:rsid w:val="00E9095D"/>
    <w:rsid w:val="00E9132A"/>
    <w:rsid w:val="00E92178"/>
    <w:rsid w:val="00E92CAD"/>
    <w:rsid w:val="00E932C7"/>
    <w:rsid w:val="00E93AFA"/>
    <w:rsid w:val="00E96CD4"/>
    <w:rsid w:val="00EA0D08"/>
    <w:rsid w:val="00EA1358"/>
    <w:rsid w:val="00EA251E"/>
    <w:rsid w:val="00EA3AB3"/>
    <w:rsid w:val="00EA52C3"/>
    <w:rsid w:val="00EA5BE3"/>
    <w:rsid w:val="00EA5E97"/>
    <w:rsid w:val="00EA63A6"/>
    <w:rsid w:val="00EA6734"/>
    <w:rsid w:val="00EA7E17"/>
    <w:rsid w:val="00EB0527"/>
    <w:rsid w:val="00EB0AEC"/>
    <w:rsid w:val="00EB160A"/>
    <w:rsid w:val="00EB1ADD"/>
    <w:rsid w:val="00EB483A"/>
    <w:rsid w:val="00EB48A6"/>
    <w:rsid w:val="00EB51B5"/>
    <w:rsid w:val="00EB7D48"/>
    <w:rsid w:val="00EC0656"/>
    <w:rsid w:val="00EC0B07"/>
    <w:rsid w:val="00EC1DC9"/>
    <w:rsid w:val="00EC2129"/>
    <w:rsid w:val="00EC2C54"/>
    <w:rsid w:val="00EC42A4"/>
    <w:rsid w:val="00EC681C"/>
    <w:rsid w:val="00EC75B6"/>
    <w:rsid w:val="00ED2638"/>
    <w:rsid w:val="00ED2891"/>
    <w:rsid w:val="00ED2A24"/>
    <w:rsid w:val="00ED316B"/>
    <w:rsid w:val="00ED3726"/>
    <w:rsid w:val="00ED3E35"/>
    <w:rsid w:val="00ED3EA9"/>
    <w:rsid w:val="00ED3FBD"/>
    <w:rsid w:val="00ED4DA4"/>
    <w:rsid w:val="00ED5982"/>
    <w:rsid w:val="00ED5F67"/>
    <w:rsid w:val="00ED7F28"/>
    <w:rsid w:val="00EE015D"/>
    <w:rsid w:val="00EE1240"/>
    <w:rsid w:val="00EE17D2"/>
    <w:rsid w:val="00EE1AE7"/>
    <w:rsid w:val="00EE3299"/>
    <w:rsid w:val="00EE3455"/>
    <w:rsid w:val="00EE3734"/>
    <w:rsid w:val="00EE3CEE"/>
    <w:rsid w:val="00EE486C"/>
    <w:rsid w:val="00EE4BCD"/>
    <w:rsid w:val="00EE660A"/>
    <w:rsid w:val="00EE6DCC"/>
    <w:rsid w:val="00EE75C6"/>
    <w:rsid w:val="00EF2C7A"/>
    <w:rsid w:val="00EF366F"/>
    <w:rsid w:val="00EF36C4"/>
    <w:rsid w:val="00EF5530"/>
    <w:rsid w:val="00EF6ADC"/>
    <w:rsid w:val="00EF75C6"/>
    <w:rsid w:val="00F008E8"/>
    <w:rsid w:val="00F00DD0"/>
    <w:rsid w:val="00F01658"/>
    <w:rsid w:val="00F03063"/>
    <w:rsid w:val="00F04208"/>
    <w:rsid w:val="00F06B51"/>
    <w:rsid w:val="00F07ACF"/>
    <w:rsid w:val="00F129B9"/>
    <w:rsid w:val="00F136B5"/>
    <w:rsid w:val="00F13B45"/>
    <w:rsid w:val="00F14469"/>
    <w:rsid w:val="00F1478F"/>
    <w:rsid w:val="00F14F99"/>
    <w:rsid w:val="00F16BBB"/>
    <w:rsid w:val="00F17857"/>
    <w:rsid w:val="00F21294"/>
    <w:rsid w:val="00F21ACC"/>
    <w:rsid w:val="00F261C8"/>
    <w:rsid w:val="00F30108"/>
    <w:rsid w:val="00F30A67"/>
    <w:rsid w:val="00F31402"/>
    <w:rsid w:val="00F322F5"/>
    <w:rsid w:val="00F327F3"/>
    <w:rsid w:val="00F32AAE"/>
    <w:rsid w:val="00F330C2"/>
    <w:rsid w:val="00F333BF"/>
    <w:rsid w:val="00F33428"/>
    <w:rsid w:val="00F3471D"/>
    <w:rsid w:val="00F35486"/>
    <w:rsid w:val="00F35D0A"/>
    <w:rsid w:val="00F36E56"/>
    <w:rsid w:val="00F37513"/>
    <w:rsid w:val="00F37A69"/>
    <w:rsid w:val="00F42AF8"/>
    <w:rsid w:val="00F42F42"/>
    <w:rsid w:val="00F43480"/>
    <w:rsid w:val="00F44841"/>
    <w:rsid w:val="00F453DD"/>
    <w:rsid w:val="00F478B9"/>
    <w:rsid w:val="00F52CBF"/>
    <w:rsid w:val="00F538A9"/>
    <w:rsid w:val="00F5407A"/>
    <w:rsid w:val="00F54EAA"/>
    <w:rsid w:val="00F553EB"/>
    <w:rsid w:val="00F5547C"/>
    <w:rsid w:val="00F55601"/>
    <w:rsid w:val="00F56794"/>
    <w:rsid w:val="00F57CF7"/>
    <w:rsid w:val="00F60212"/>
    <w:rsid w:val="00F644B9"/>
    <w:rsid w:val="00F64937"/>
    <w:rsid w:val="00F65F51"/>
    <w:rsid w:val="00F66606"/>
    <w:rsid w:val="00F66CC3"/>
    <w:rsid w:val="00F6712B"/>
    <w:rsid w:val="00F6748E"/>
    <w:rsid w:val="00F70A3D"/>
    <w:rsid w:val="00F71889"/>
    <w:rsid w:val="00F73124"/>
    <w:rsid w:val="00F73AFE"/>
    <w:rsid w:val="00F74191"/>
    <w:rsid w:val="00F77B14"/>
    <w:rsid w:val="00F817AC"/>
    <w:rsid w:val="00F82FD1"/>
    <w:rsid w:val="00F831D7"/>
    <w:rsid w:val="00F83D75"/>
    <w:rsid w:val="00F83FC2"/>
    <w:rsid w:val="00F845D8"/>
    <w:rsid w:val="00F86EEF"/>
    <w:rsid w:val="00F9052C"/>
    <w:rsid w:val="00F90A38"/>
    <w:rsid w:val="00F91636"/>
    <w:rsid w:val="00F92EC4"/>
    <w:rsid w:val="00F94D40"/>
    <w:rsid w:val="00F96943"/>
    <w:rsid w:val="00FA0846"/>
    <w:rsid w:val="00FA13E0"/>
    <w:rsid w:val="00FA1B9B"/>
    <w:rsid w:val="00FA2788"/>
    <w:rsid w:val="00FA3251"/>
    <w:rsid w:val="00FA3DBF"/>
    <w:rsid w:val="00FA40C0"/>
    <w:rsid w:val="00FA4E13"/>
    <w:rsid w:val="00FA5330"/>
    <w:rsid w:val="00FA541C"/>
    <w:rsid w:val="00FA5823"/>
    <w:rsid w:val="00FA6B13"/>
    <w:rsid w:val="00FB0932"/>
    <w:rsid w:val="00FB1401"/>
    <w:rsid w:val="00FB16D4"/>
    <w:rsid w:val="00FB1A33"/>
    <w:rsid w:val="00FB3EF5"/>
    <w:rsid w:val="00FB6467"/>
    <w:rsid w:val="00FB67C6"/>
    <w:rsid w:val="00FB70DF"/>
    <w:rsid w:val="00FC1C4E"/>
    <w:rsid w:val="00FC330F"/>
    <w:rsid w:val="00FC4189"/>
    <w:rsid w:val="00FC4675"/>
    <w:rsid w:val="00FC487C"/>
    <w:rsid w:val="00FC4E70"/>
    <w:rsid w:val="00FC57A7"/>
    <w:rsid w:val="00FC5D70"/>
    <w:rsid w:val="00FC6E68"/>
    <w:rsid w:val="00FC6F72"/>
    <w:rsid w:val="00FC7183"/>
    <w:rsid w:val="00FC76C4"/>
    <w:rsid w:val="00FD01CA"/>
    <w:rsid w:val="00FD091D"/>
    <w:rsid w:val="00FD5739"/>
    <w:rsid w:val="00FD60C1"/>
    <w:rsid w:val="00FE04C1"/>
    <w:rsid w:val="00FE0824"/>
    <w:rsid w:val="00FE0F82"/>
    <w:rsid w:val="00FE10E3"/>
    <w:rsid w:val="00FE175E"/>
    <w:rsid w:val="00FE1AA1"/>
    <w:rsid w:val="00FE3667"/>
    <w:rsid w:val="00FE4325"/>
    <w:rsid w:val="00FE5A96"/>
    <w:rsid w:val="00FE61D3"/>
    <w:rsid w:val="00FE6618"/>
    <w:rsid w:val="00FE7601"/>
    <w:rsid w:val="00FF0D28"/>
    <w:rsid w:val="00FF1912"/>
    <w:rsid w:val="00FF26E0"/>
    <w:rsid w:val="00FF39E0"/>
    <w:rsid w:val="00FF3F9D"/>
    <w:rsid w:val="00FF480D"/>
    <w:rsid w:val="00FF4D59"/>
    <w:rsid w:val="00FF5C56"/>
    <w:rsid w:val="00FF7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B52C11"/>
  <w15:chartTrackingRefBased/>
  <w15:docId w15:val="{DDF6265F-15D4-424A-B4E6-66D367D53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 w:qFormat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6C00C7"/>
    <w:pPr>
      <w:widowControl w:val="0"/>
      <w:spacing w:line="360" w:lineRule="auto"/>
      <w:ind w:firstLine="420"/>
      <w:jc w:val="both"/>
    </w:pPr>
    <w:rPr>
      <w:rFonts w:ascii="Times New Roman" w:hAnsi="Times New Roman"/>
      <w:sz w:val="24"/>
    </w:rPr>
  </w:style>
  <w:style w:type="paragraph" w:styleId="1">
    <w:name w:val="heading 1"/>
    <w:next w:val="a2"/>
    <w:link w:val="11"/>
    <w:uiPriority w:val="9"/>
    <w:qFormat/>
    <w:rsid w:val="005D3D9C"/>
    <w:pPr>
      <w:keepNext/>
      <w:keepLines/>
      <w:numPr>
        <w:numId w:val="2"/>
      </w:numPr>
      <w:spacing w:beforeLines="50" w:before="50" w:afterLines="50" w:after="50" w:line="360" w:lineRule="auto"/>
      <w:outlineLvl w:val="0"/>
    </w:pPr>
    <w:rPr>
      <w:rFonts w:eastAsia="楷体"/>
      <w:b/>
      <w:bCs/>
      <w:kern w:val="44"/>
      <w:sz w:val="28"/>
      <w:szCs w:val="44"/>
    </w:rPr>
  </w:style>
  <w:style w:type="paragraph" w:styleId="2">
    <w:name w:val="heading 2"/>
    <w:basedOn w:val="a2"/>
    <w:next w:val="a2"/>
    <w:link w:val="20"/>
    <w:uiPriority w:val="9"/>
    <w:unhideWhenUsed/>
    <w:qFormat/>
    <w:rsid w:val="005D3D9C"/>
    <w:pPr>
      <w:keepNext/>
      <w:keepLines/>
      <w:numPr>
        <w:ilvl w:val="1"/>
        <w:numId w:val="2"/>
      </w:numPr>
      <w:spacing w:beforeLines="50" w:before="156" w:afterLines="50" w:after="156"/>
      <w:ind w:left="0" w:firstLine="0"/>
      <w:outlineLvl w:val="1"/>
    </w:pPr>
    <w:rPr>
      <w:rFonts w:asciiTheme="majorHAnsi" w:eastAsia="楷体" w:hAnsiTheme="majorHAnsi" w:cstheme="majorBidi"/>
      <w:b/>
      <w:bCs/>
      <w:szCs w:val="32"/>
    </w:rPr>
  </w:style>
  <w:style w:type="paragraph" w:styleId="3">
    <w:name w:val="heading 3"/>
    <w:basedOn w:val="a2"/>
    <w:next w:val="a2"/>
    <w:link w:val="30"/>
    <w:uiPriority w:val="9"/>
    <w:unhideWhenUsed/>
    <w:qFormat/>
    <w:rsid w:val="008D479B"/>
    <w:pPr>
      <w:keepNext/>
      <w:keepLines/>
      <w:numPr>
        <w:ilvl w:val="2"/>
        <w:numId w:val="2"/>
      </w:numPr>
      <w:ind w:left="0" w:firstLine="198"/>
      <w:outlineLvl w:val="2"/>
    </w:pPr>
    <w:rPr>
      <w:rFonts w:eastAsia="楷体"/>
      <w:b/>
      <w:bCs/>
      <w:szCs w:val="3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1">
    <w:name w:val="标题 1 字符"/>
    <w:basedOn w:val="a3"/>
    <w:link w:val="1"/>
    <w:uiPriority w:val="9"/>
    <w:rsid w:val="005D3D9C"/>
    <w:rPr>
      <w:rFonts w:eastAsia="楷体"/>
      <w:b/>
      <w:bCs/>
      <w:kern w:val="44"/>
      <w:sz w:val="28"/>
      <w:szCs w:val="44"/>
    </w:rPr>
  </w:style>
  <w:style w:type="numbering" w:customStyle="1" w:styleId="10">
    <w:name w:val="样式1"/>
    <w:uiPriority w:val="99"/>
    <w:rsid w:val="007A3321"/>
    <w:pPr>
      <w:numPr>
        <w:numId w:val="1"/>
      </w:numPr>
    </w:pPr>
  </w:style>
  <w:style w:type="paragraph" w:styleId="a6">
    <w:name w:val="List Paragraph"/>
    <w:basedOn w:val="a2"/>
    <w:link w:val="a7"/>
    <w:uiPriority w:val="34"/>
    <w:qFormat/>
    <w:rsid w:val="00480F68"/>
    <w:pPr>
      <w:ind w:firstLine="0"/>
    </w:pPr>
  </w:style>
  <w:style w:type="character" w:customStyle="1" w:styleId="20">
    <w:name w:val="标题 2 字符"/>
    <w:basedOn w:val="a3"/>
    <w:link w:val="2"/>
    <w:uiPriority w:val="9"/>
    <w:rsid w:val="005D3D9C"/>
    <w:rPr>
      <w:rFonts w:asciiTheme="majorHAnsi" w:eastAsia="楷体" w:hAnsiTheme="majorHAnsi" w:cstheme="majorBidi"/>
      <w:b/>
      <w:bCs/>
      <w:sz w:val="24"/>
      <w:szCs w:val="32"/>
    </w:rPr>
  </w:style>
  <w:style w:type="character" w:customStyle="1" w:styleId="30">
    <w:name w:val="标题 3 字符"/>
    <w:basedOn w:val="a3"/>
    <w:link w:val="3"/>
    <w:uiPriority w:val="9"/>
    <w:rsid w:val="008D479B"/>
    <w:rPr>
      <w:rFonts w:ascii="Times New Roman" w:eastAsia="楷体" w:hAnsi="Times New Roman"/>
      <w:b/>
      <w:bCs/>
      <w:sz w:val="24"/>
      <w:szCs w:val="32"/>
    </w:rPr>
  </w:style>
  <w:style w:type="paragraph" w:customStyle="1" w:styleId="-">
    <w:name w:val="正文-报告"/>
    <w:basedOn w:val="a2"/>
    <w:qFormat/>
    <w:rsid w:val="00CB5FE7"/>
    <w:pPr>
      <w:autoSpaceDE w:val="0"/>
      <w:autoSpaceDN w:val="0"/>
      <w:adjustRightInd w:val="0"/>
      <w:spacing w:line="276" w:lineRule="auto"/>
      <w:ind w:firstLineChars="179" w:firstLine="501"/>
      <w:jc w:val="left"/>
    </w:pPr>
    <w:rPr>
      <w:rFonts w:ascii="仿宋" w:eastAsia="仿宋" w:hAnsi="仿宋" w:cs="Arial"/>
      <w:color w:val="000000"/>
      <w:kern w:val="0"/>
      <w:sz w:val="28"/>
      <w:szCs w:val="28"/>
    </w:rPr>
  </w:style>
  <w:style w:type="table" w:styleId="a8">
    <w:name w:val="Table Grid"/>
    <w:basedOn w:val="a4"/>
    <w:qFormat/>
    <w:rsid w:val="00D367A6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2"/>
    <w:next w:val="a2"/>
    <w:uiPriority w:val="35"/>
    <w:unhideWhenUsed/>
    <w:qFormat/>
    <w:rsid w:val="00517266"/>
    <w:pPr>
      <w:ind w:firstLine="0"/>
      <w:jc w:val="center"/>
    </w:pPr>
    <w:rPr>
      <w:rFonts w:eastAsiaTheme="majorEastAsia" w:cstheme="majorBidi"/>
      <w:sz w:val="21"/>
      <w:szCs w:val="21"/>
    </w:rPr>
  </w:style>
  <w:style w:type="paragraph" w:styleId="TOC">
    <w:name w:val="TOC Heading"/>
    <w:basedOn w:val="1"/>
    <w:next w:val="a2"/>
    <w:uiPriority w:val="39"/>
    <w:unhideWhenUsed/>
    <w:qFormat/>
    <w:rsid w:val="00126969"/>
    <w:pPr>
      <w:numPr>
        <w:numId w:val="0"/>
      </w:numPr>
      <w:spacing w:beforeLines="0" w:before="240" w:afterLines="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a2"/>
    <w:next w:val="a2"/>
    <w:autoRedefine/>
    <w:uiPriority w:val="39"/>
    <w:unhideWhenUsed/>
    <w:rsid w:val="0026375B"/>
    <w:pPr>
      <w:tabs>
        <w:tab w:val="right" w:leader="dot" w:pos="8296"/>
      </w:tabs>
      <w:spacing w:line="400" w:lineRule="exact"/>
    </w:pPr>
  </w:style>
  <w:style w:type="paragraph" w:styleId="TOC2">
    <w:name w:val="toc 2"/>
    <w:basedOn w:val="a2"/>
    <w:next w:val="a2"/>
    <w:autoRedefine/>
    <w:uiPriority w:val="39"/>
    <w:unhideWhenUsed/>
    <w:rsid w:val="00FE0F82"/>
    <w:pPr>
      <w:tabs>
        <w:tab w:val="right" w:leader="dot" w:pos="8296"/>
      </w:tabs>
      <w:spacing w:line="300" w:lineRule="auto"/>
      <w:ind w:leftChars="200" w:left="480"/>
    </w:pPr>
  </w:style>
  <w:style w:type="paragraph" w:styleId="TOC3">
    <w:name w:val="toc 3"/>
    <w:basedOn w:val="a2"/>
    <w:next w:val="a2"/>
    <w:autoRedefine/>
    <w:uiPriority w:val="39"/>
    <w:unhideWhenUsed/>
    <w:rsid w:val="0026375B"/>
    <w:pPr>
      <w:tabs>
        <w:tab w:val="right" w:leader="dot" w:pos="8296"/>
      </w:tabs>
      <w:spacing w:line="360" w:lineRule="exact"/>
      <w:ind w:leftChars="400" w:left="840"/>
    </w:pPr>
  </w:style>
  <w:style w:type="character" w:styleId="aa">
    <w:name w:val="Hyperlink"/>
    <w:basedOn w:val="a3"/>
    <w:uiPriority w:val="99"/>
    <w:unhideWhenUsed/>
    <w:rsid w:val="00126969"/>
    <w:rPr>
      <w:color w:val="0563C1" w:themeColor="hyperlink"/>
      <w:u w:val="single"/>
    </w:rPr>
  </w:style>
  <w:style w:type="paragraph" w:customStyle="1" w:styleId="12">
    <w:name w:val="1正文"/>
    <w:basedOn w:val="a2"/>
    <w:link w:val="1Char"/>
    <w:qFormat/>
    <w:rsid w:val="00B27824"/>
    <w:pPr>
      <w:autoSpaceDE w:val="0"/>
      <w:autoSpaceDN w:val="0"/>
      <w:adjustRightInd w:val="0"/>
      <w:snapToGrid w:val="0"/>
      <w:spacing w:line="440" w:lineRule="exact"/>
      <w:ind w:firstLineChars="200" w:firstLine="560"/>
      <w:jc w:val="left"/>
    </w:pPr>
    <w:rPr>
      <w:rFonts w:ascii="华文仿宋" w:eastAsia="华文仿宋" w:hAnsi="华文仿宋" w:cs="Arial"/>
      <w:color w:val="000000"/>
      <w:kern w:val="0"/>
      <w:szCs w:val="24"/>
    </w:rPr>
  </w:style>
  <w:style w:type="paragraph" w:customStyle="1" w:styleId="-0">
    <w:name w:val="正文-二级标题"/>
    <w:basedOn w:val="a2"/>
    <w:qFormat/>
    <w:rsid w:val="00B27824"/>
    <w:pPr>
      <w:autoSpaceDE w:val="0"/>
      <w:autoSpaceDN w:val="0"/>
      <w:adjustRightInd w:val="0"/>
      <w:spacing w:line="276" w:lineRule="auto"/>
      <w:ind w:firstLineChars="179" w:firstLine="503"/>
      <w:jc w:val="left"/>
    </w:pPr>
    <w:rPr>
      <w:rFonts w:ascii="Arial" w:eastAsia="宋体" w:hAnsi="Arial" w:cs="Arial"/>
      <w:b/>
      <w:color w:val="000000"/>
      <w:kern w:val="0"/>
      <w:sz w:val="28"/>
      <w:szCs w:val="28"/>
    </w:rPr>
  </w:style>
  <w:style w:type="character" w:customStyle="1" w:styleId="1Char">
    <w:name w:val="1正文 Char"/>
    <w:link w:val="12"/>
    <w:qFormat/>
    <w:rsid w:val="00B27824"/>
    <w:rPr>
      <w:rFonts w:ascii="华文仿宋" w:eastAsia="华文仿宋" w:hAnsi="华文仿宋" w:cs="Arial"/>
      <w:color w:val="000000"/>
      <w:kern w:val="0"/>
      <w:sz w:val="24"/>
      <w:szCs w:val="24"/>
    </w:rPr>
  </w:style>
  <w:style w:type="paragraph" w:styleId="ab">
    <w:name w:val="header"/>
    <w:basedOn w:val="a2"/>
    <w:link w:val="ac"/>
    <w:uiPriority w:val="99"/>
    <w:unhideWhenUsed/>
    <w:rsid w:val="006A76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c">
    <w:name w:val="页眉 字符"/>
    <w:basedOn w:val="a3"/>
    <w:link w:val="ab"/>
    <w:uiPriority w:val="99"/>
    <w:rsid w:val="006A765E"/>
    <w:rPr>
      <w:rFonts w:ascii="Times New Roman" w:hAnsi="Times New Roman"/>
      <w:sz w:val="18"/>
      <w:szCs w:val="18"/>
    </w:rPr>
  </w:style>
  <w:style w:type="paragraph" w:styleId="ad">
    <w:name w:val="footer"/>
    <w:basedOn w:val="a2"/>
    <w:link w:val="ae"/>
    <w:uiPriority w:val="99"/>
    <w:unhideWhenUsed/>
    <w:rsid w:val="006A765E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e">
    <w:name w:val="页脚 字符"/>
    <w:basedOn w:val="a3"/>
    <w:link w:val="ad"/>
    <w:uiPriority w:val="99"/>
    <w:rsid w:val="006A765E"/>
    <w:rPr>
      <w:rFonts w:ascii="Times New Roman" w:hAnsi="Times New Roman"/>
      <w:sz w:val="18"/>
      <w:szCs w:val="18"/>
    </w:rPr>
  </w:style>
  <w:style w:type="character" w:styleId="af">
    <w:name w:val="annotation reference"/>
    <w:basedOn w:val="a3"/>
    <w:uiPriority w:val="99"/>
    <w:semiHidden/>
    <w:unhideWhenUsed/>
    <w:rsid w:val="00174D6C"/>
    <w:rPr>
      <w:sz w:val="21"/>
      <w:szCs w:val="21"/>
    </w:rPr>
  </w:style>
  <w:style w:type="paragraph" w:styleId="af0">
    <w:name w:val="annotation text"/>
    <w:basedOn w:val="a2"/>
    <w:link w:val="af1"/>
    <w:uiPriority w:val="99"/>
    <w:semiHidden/>
    <w:unhideWhenUsed/>
    <w:rsid w:val="00174D6C"/>
    <w:pPr>
      <w:jc w:val="left"/>
    </w:pPr>
  </w:style>
  <w:style w:type="character" w:customStyle="1" w:styleId="af1">
    <w:name w:val="批注文字 字符"/>
    <w:basedOn w:val="a3"/>
    <w:link w:val="af0"/>
    <w:uiPriority w:val="99"/>
    <w:semiHidden/>
    <w:rsid w:val="00174D6C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174D6C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174D6C"/>
    <w:rPr>
      <w:rFonts w:ascii="Times New Roman" w:hAnsi="Times New Roman"/>
      <w:b/>
      <w:bCs/>
    </w:rPr>
  </w:style>
  <w:style w:type="paragraph" w:styleId="af4">
    <w:name w:val="Balloon Text"/>
    <w:basedOn w:val="a2"/>
    <w:link w:val="af5"/>
    <w:uiPriority w:val="99"/>
    <w:semiHidden/>
    <w:unhideWhenUsed/>
    <w:rsid w:val="00174D6C"/>
    <w:pPr>
      <w:spacing w:line="240" w:lineRule="auto"/>
    </w:pPr>
    <w:rPr>
      <w:sz w:val="18"/>
      <w:szCs w:val="18"/>
    </w:rPr>
  </w:style>
  <w:style w:type="character" w:customStyle="1" w:styleId="af5">
    <w:name w:val="批注框文本 字符"/>
    <w:basedOn w:val="a3"/>
    <w:link w:val="af4"/>
    <w:uiPriority w:val="99"/>
    <w:semiHidden/>
    <w:rsid w:val="00174D6C"/>
    <w:rPr>
      <w:rFonts w:ascii="Times New Roman" w:hAnsi="Times New Roman"/>
      <w:sz w:val="18"/>
      <w:szCs w:val="18"/>
    </w:rPr>
  </w:style>
  <w:style w:type="paragraph" w:styleId="af6">
    <w:name w:val="footnote text"/>
    <w:basedOn w:val="a2"/>
    <w:link w:val="af7"/>
    <w:uiPriority w:val="99"/>
    <w:semiHidden/>
    <w:unhideWhenUsed/>
    <w:rsid w:val="008D6C73"/>
    <w:pPr>
      <w:snapToGrid w:val="0"/>
      <w:jc w:val="left"/>
    </w:pPr>
    <w:rPr>
      <w:sz w:val="18"/>
      <w:szCs w:val="18"/>
    </w:rPr>
  </w:style>
  <w:style w:type="character" w:customStyle="1" w:styleId="af7">
    <w:name w:val="脚注文本 字符"/>
    <w:basedOn w:val="a3"/>
    <w:link w:val="af6"/>
    <w:uiPriority w:val="99"/>
    <w:semiHidden/>
    <w:rsid w:val="008D6C73"/>
    <w:rPr>
      <w:rFonts w:ascii="Times New Roman" w:hAnsi="Times New Roman"/>
      <w:sz w:val="18"/>
      <w:szCs w:val="18"/>
    </w:rPr>
  </w:style>
  <w:style w:type="character" w:styleId="af8">
    <w:name w:val="footnote reference"/>
    <w:basedOn w:val="a3"/>
    <w:uiPriority w:val="99"/>
    <w:semiHidden/>
    <w:unhideWhenUsed/>
    <w:rsid w:val="008D6C73"/>
    <w:rPr>
      <w:vertAlign w:val="superscript"/>
    </w:rPr>
  </w:style>
  <w:style w:type="paragraph" w:customStyle="1" w:styleId="13">
    <w:name w:val="列出段落1"/>
    <w:basedOn w:val="a2"/>
    <w:uiPriority w:val="34"/>
    <w:qFormat/>
    <w:rsid w:val="00DB0C0A"/>
    <w:pPr>
      <w:autoSpaceDE w:val="0"/>
      <w:autoSpaceDN w:val="0"/>
      <w:adjustRightInd w:val="0"/>
      <w:spacing w:line="240" w:lineRule="auto"/>
      <w:ind w:firstLineChars="200" w:firstLine="200"/>
      <w:jc w:val="left"/>
    </w:pPr>
    <w:rPr>
      <w:rFonts w:asciiTheme="minorHAnsi" w:eastAsia="宋体" w:hAnsiTheme="minorHAnsi" w:cs="Arial"/>
      <w:color w:val="000000"/>
      <w:kern w:val="0"/>
      <w:szCs w:val="24"/>
    </w:rPr>
  </w:style>
  <w:style w:type="paragraph" w:customStyle="1" w:styleId="21">
    <w:name w:val="样式2"/>
    <w:basedOn w:val="a2"/>
    <w:link w:val="2Char"/>
    <w:qFormat/>
    <w:rsid w:val="00B046EE"/>
  </w:style>
  <w:style w:type="character" w:customStyle="1" w:styleId="2Char">
    <w:name w:val="样式2 Char"/>
    <w:basedOn w:val="a3"/>
    <w:link w:val="21"/>
    <w:rsid w:val="00B046EE"/>
    <w:rPr>
      <w:rFonts w:ascii="Times New Roman" w:hAnsi="Times New Roman"/>
    </w:rPr>
  </w:style>
  <w:style w:type="character" w:styleId="af9">
    <w:name w:val="Placeholder Text"/>
    <w:basedOn w:val="a3"/>
    <w:uiPriority w:val="99"/>
    <w:semiHidden/>
    <w:rsid w:val="00F33428"/>
    <w:rPr>
      <w:color w:val="808080"/>
    </w:rPr>
  </w:style>
  <w:style w:type="paragraph" w:customStyle="1" w:styleId="list">
    <w:name w:val="list样式哈哈哈"/>
    <w:basedOn w:val="a6"/>
    <w:next w:val="a2"/>
    <w:link w:val="listChar"/>
    <w:qFormat/>
    <w:rsid w:val="00607C9A"/>
    <w:pPr>
      <w:numPr>
        <w:numId w:val="16"/>
      </w:numPr>
      <w:overflowPunct w:val="0"/>
      <w:ind w:leftChars="200" w:left="200" w:firstLine="0"/>
    </w:pPr>
    <w:rPr>
      <w:rFonts w:eastAsia="宋体" w:cs="Times New Roman"/>
      <w:szCs w:val="24"/>
    </w:rPr>
  </w:style>
  <w:style w:type="character" w:customStyle="1" w:styleId="listChar">
    <w:name w:val="list样式哈哈哈 Char"/>
    <w:basedOn w:val="a3"/>
    <w:link w:val="list"/>
    <w:rsid w:val="00607C9A"/>
    <w:rPr>
      <w:rFonts w:ascii="Times New Roman" w:eastAsia="宋体" w:hAnsi="Times New Roman" w:cs="Times New Roman"/>
      <w:sz w:val="24"/>
      <w:szCs w:val="24"/>
    </w:rPr>
  </w:style>
  <w:style w:type="paragraph" w:customStyle="1" w:styleId="afa">
    <w:name w:val="图注"/>
    <w:next w:val="a2"/>
    <w:link w:val="Char"/>
    <w:qFormat/>
    <w:rsid w:val="003F07E4"/>
    <w:pPr>
      <w:jc w:val="center"/>
    </w:pPr>
    <w:rPr>
      <w:rFonts w:ascii="Times New Roman" w:eastAsia="宋体" w:hAnsi="Times New Roman" w:cs="Arial"/>
      <w:szCs w:val="20"/>
    </w:rPr>
  </w:style>
  <w:style w:type="character" w:customStyle="1" w:styleId="Char">
    <w:name w:val="图注 Char"/>
    <w:basedOn w:val="a3"/>
    <w:link w:val="afa"/>
    <w:rsid w:val="003F07E4"/>
    <w:rPr>
      <w:rFonts w:ascii="Times New Roman" w:eastAsia="宋体" w:hAnsi="Times New Roman" w:cs="Arial"/>
      <w:szCs w:val="20"/>
    </w:rPr>
  </w:style>
  <w:style w:type="paragraph" w:customStyle="1" w:styleId="a0">
    <w:name w:val="参考文献"/>
    <w:basedOn w:val="a6"/>
    <w:link w:val="Char0"/>
    <w:qFormat/>
    <w:rsid w:val="00F42AF8"/>
    <w:pPr>
      <w:numPr>
        <w:numId w:val="18"/>
      </w:numPr>
      <w:ind w:left="0" w:firstLine="0"/>
    </w:pPr>
  </w:style>
  <w:style w:type="paragraph" w:styleId="31">
    <w:name w:val="Body Text Indent 3"/>
    <w:basedOn w:val="a2"/>
    <w:link w:val="32"/>
    <w:rsid w:val="000C6627"/>
    <w:pPr>
      <w:overflowPunct w:val="0"/>
      <w:spacing w:line="240" w:lineRule="auto"/>
      <w:ind w:firstLineChars="200" w:firstLine="200"/>
    </w:pPr>
    <w:rPr>
      <w:rFonts w:eastAsia="楷体_GB2312" w:cs="Times New Roman"/>
      <w:szCs w:val="21"/>
      <w:lang w:val="x-none" w:eastAsia="x-none"/>
    </w:rPr>
  </w:style>
  <w:style w:type="character" w:customStyle="1" w:styleId="a7">
    <w:name w:val="列表段落 字符"/>
    <w:basedOn w:val="a3"/>
    <w:link w:val="a6"/>
    <w:uiPriority w:val="34"/>
    <w:rsid w:val="00F42AF8"/>
    <w:rPr>
      <w:rFonts w:ascii="Times New Roman" w:hAnsi="Times New Roman"/>
    </w:rPr>
  </w:style>
  <w:style w:type="character" w:customStyle="1" w:styleId="Char0">
    <w:name w:val="参考文献 Char"/>
    <w:basedOn w:val="a7"/>
    <w:link w:val="a0"/>
    <w:rsid w:val="00F42AF8"/>
    <w:rPr>
      <w:rFonts w:ascii="Times New Roman" w:hAnsi="Times New Roman"/>
    </w:rPr>
  </w:style>
  <w:style w:type="character" w:customStyle="1" w:styleId="32">
    <w:name w:val="正文文本缩进 3 字符"/>
    <w:basedOn w:val="a3"/>
    <w:link w:val="31"/>
    <w:rsid w:val="000C6627"/>
    <w:rPr>
      <w:rFonts w:ascii="Times New Roman" w:eastAsia="楷体_GB2312" w:hAnsi="Times New Roman" w:cs="Times New Roman"/>
      <w:szCs w:val="21"/>
      <w:lang w:val="x-none" w:eastAsia="x-none"/>
    </w:rPr>
  </w:style>
  <w:style w:type="paragraph" w:customStyle="1" w:styleId="a1">
    <w:name w:val="新参考文献"/>
    <w:basedOn w:val="afb"/>
    <w:link w:val="afc"/>
    <w:qFormat/>
    <w:rsid w:val="000C6627"/>
    <w:pPr>
      <w:numPr>
        <w:numId w:val="19"/>
      </w:numPr>
      <w:overflowPunct w:val="0"/>
      <w:adjustRightInd w:val="0"/>
      <w:snapToGrid w:val="0"/>
      <w:spacing w:after="0"/>
      <w:ind w:hangingChars="200" w:hanging="200"/>
    </w:pPr>
    <w:rPr>
      <w:rFonts w:eastAsia="宋体" w:cs="Times New Roman"/>
      <w:color w:val="000000"/>
      <w:szCs w:val="24"/>
      <w:shd w:val="clear" w:color="auto" w:fill="FFFFFF"/>
      <w:lang w:val="x-none" w:eastAsia="x-none"/>
    </w:rPr>
  </w:style>
  <w:style w:type="character" w:customStyle="1" w:styleId="afc">
    <w:name w:val="新参考文献 字符"/>
    <w:link w:val="a1"/>
    <w:rsid w:val="000C6627"/>
    <w:rPr>
      <w:rFonts w:ascii="Times New Roman" w:eastAsia="宋体" w:hAnsi="Times New Roman" w:cs="Times New Roman"/>
      <w:color w:val="000000"/>
      <w:sz w:val="24"/>
      <w:szCs w:val="24"/>
      <w:lang w:val="x-none" w:eastAsia="x-none"/>
    </w:rPr>
  </w:style>
  <w:style w:type="paragraph" w:styleId="afb">
    <w:name w:val="Body Text"/>
    <w:basedOn w:val="a2"/>
    <w:link w:val="afd"/>
    <w:uiPriority w:val="99"/>
    <w:semiHidden/>
    <w:unhideWhenUsed/>
    <w:rsid w:val="000C6627"/>
    <w:pPr>
      <w:spacing w:after="120"/>
    </w:pPr>
  </w:style>
  <w:style w:type="character" w:customStyle="1" w:styleId="afd">
    <w:name w:val="正文文本 字符"/>
    <w:basedOn w:val="a3"/>
    <w:link w:val="afb"/>
    <w:uiPriority w:val="99"/>
    <w:semiHidden/>
    <w:rsid w:val="000C6627"/>
    <w:rPr>
      <w:rFonts w:ascii="Times New Roman" w:hAnsi="Times New Roman"/>
    </w:rPr>
  </w:style>
  <w:style w:type="paragraph" w:styleId="a">
    <w:name w:val="List Number"/>
    <w:basedOn w:val="a2"/>
    <w:rsid w:val="00F91636"/>
    <w:pPr>
      <w:numPr>
        <w:numId w:val="21"/>
      </w:numPr>
      <w:tabs>
        <w:tab w:val="clear" w:pos="1200"/>
        <w:tab w:val="num" w:pos="360"/>
      </w:tabs>
      <w:overflowPunct w:val="0"/>
      <w:spacing w:line="240" w:lineRule="auto"/>
      <w:ind w:leftChars="0" w:left="0"/>
    </w:pPr>
    <w:rPr>
      <w:rFonts w:eastAsia="宋体" w:cs="Times New Roman"/>
      <w:szCs w:val="24"/>
    </w:rPr>
  </w:style>
  <w:style w:type="character" w:customStyle="1" w:styleId="printonly">
    <w:name w:val="printonly"/>
    <w:basedOn w:val="a3"/>
    <w:rsid w:val="00CD0B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76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236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71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F89E5-6934-4EF8-A360-E22A15549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16</TotalTime>
  <Pages>7</Pages>
  <Words>441</Words>
  <Characters>2516</Characters>
  <Application>Microsoft Office Word</Application>
  <DocSecurity>0</DocSecurity>
  <Lines>20</Lines>
  <Paragraphs>5</Paragraphs>
  <ScaleCrop>false</ScaleCrop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糖醇 木</cp:lastModifiedBy>
  <cp:revision>16</cp:revision>
  <cp:lastPrinted>2020-12-17T06:44:00Z</cp:lastPrinted>
  <dcterms:created xsi:type="dcterms:W3CDTF">2020-12-05T08:27:00Z</dcterms:created>
  <dcterms:modified xsi:type="dcterms:W3CDTF">2025-01-11T00:23:00Z</dcterms:modified>
</cp:coreProperties>
</file>